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276B" w:rsidRPr="00537C17" w:rsidRDefault="0095276B" w:rsidP="00537C17">
      <w:pPr>
        <w:pStyle w:val="BodyText"/>
      </w:pPr>
    </w:p>
    <w:p w:rsidR="0095276B" w:rsidRDefault="0095276B">
      <w:pPr>
        <w:pStyle w:val="BodyText"/>
        <w:spacing w:line="20" w:lineRule="exact"/>
        <w:ind w:left="72"/>
        <w:rPr>
          <w:rFonts w:ascii="Times New Roman"/>
          <w:b w:val="0"/>
          <w:sz w:val="2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1306C2">
      <w:pPr>
        <w:pStyle w:val="BodyText"/>
        <w:spacing w:before="9"/>
        <w:rPr>
          <w:rFonts w:ascii="Times New Roman"/>
          <w:b w:val="0"/>
          <w:sz w:val="16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1571625</wp:posOffset>
                </wp:positionH>
                <wp:positionV relativeFrom="paragraph">
                  <wp:posOffset>135255</wp:posOffset>
                </wp:positionV>
                <wp:extent cx="4672330" cy="1638300"/>
                <wp:effectExtent l="0" t="0" r="13970" b="19050"/>
                <wp:wrapTopAndBottom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2330" cy="1638300"/>
                        </a:xfrm>
                        <a:prstGeom prst="rect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CC20AC" w:rsidRDefault="00CC20AC" w:rsidP="00DE2C85">
                            <w:pPr>
                              <w:spacing w:line="276" w:lineRule="auto"/>
                              <w:ind w:right="638"/>
                              <w:jc w:val="center"/>
                              <w:rPr>
                                <w:b/>
                                <w:sz w:val="40"/>
                              </w:rPr>
                            </w:pPr>
                          </w:p>
                          <w:p w:rsidR="00CC20AC" w:rsidRDefault="00CC20AC" w:rsidP="00DE2C85">
                            <w:pPr>
                              <w:spacing w:line="276" w:lineRule="auto"/>
                              <w:ind w:right="638"/>
                              <w:jc w:val="center"/>
                              <w:rPr>
                                <w:b/>
                                <w:sz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</w:rPr>
                              <w:t>S</w:t>
                            </w:r>
                            <w:r w:rsidRPr="003229CD">
                              <w:rPr>
                                <w:b/>
                                <w:sz w:val="40"/>
                              </w:rPr>
                              <w:t xml:space="preserve">TCAS </w:t>
                            </w:r>
                            <w:r>
                              <w:rPr>
                                <w:b/>
                                <w:sz w:val="40"/>
                              </w:rPr>
                              <w:t>Site Audit Report</w:t>
                            </w:r>
                          </w:p>
                          <w:p w:rsidR="00CC20AC" w:rsidRDefault="00CC20AC" w:rsidP="00DE2C85">
                            <w:pPr>
                              <w:spacing w:line="276" w:lineRule="auto"/>
                              <w:ind w:left="657" w:right="638"/>
                              <w:jc w:val="center"/>
                              <w:rPr>
                                <w:b/>
                                <w:sz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</w:rPr>
                              <w:t xml:space="preserve">For </w:t>
                            </w:r>
                          </w:p>
                          <w:p w:rsidR="00CC20AC" w:rsidRDefault="00CC20AC" w:rsidP="00CB5360">
                            <w:pPr>
                              <w:ind w:left="657" w:right="638"/>
                              <w:jc w:val="center"/>
                              <w:rPr>
                                <w:b/>
                                <w:sz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</w:rPr>
                              <w:t>&lt;Station Name&gt;</w:t>
                            </w:r>
                          </w:p>
                          <w:p w:rsidR="00CC20AC" w:rsidRDefault="00CC20AC" w:rsidP="00CB5360">
                            <w:pPr>
                              <w:ind w:left="657" w:right="638"/>
                              <w:jc w:val="center"/>
                              <w:rPr>
                                <w:b/>
                                <w:sz w:val="40"/>
                              </w:rPr>
                            </w:pPr>
                          </w:p>
                          <w:p w:rsidR="00CC20AC" w:rsidRDefault="00CC20AC" w:rsidP="00CB5360">
                            <w:pPr>
                              <w:spacing w:line="276" w:lineRule="auto"/>
                              <w:ind w:left="657" w:right="638"/>
                              <w:rPr>
                                <w:b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123.75pt;margin-top:10.65pt;width:367.9pt;height:129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" filled="f" strokeweight=".6pt">
                <v:textbox inset="0,0,0,0">
                  <w:txbxContent>
                    <w:p w:rsidR="00CC20AC" w:rsidRDefault="00CC20AC" w:rsidP="00DE2C85">
                      <w:pPr>
                        <w:spacing w:line="276" w:lineRule="auto"/>
                        <w:ind w:right="638"/>
                        <w:jc w:val="center"/>
                        <w:rPr>
                          <w:b/>
                          <w:sz w:val="40"/>
                        </w:rPr>
                      </w:pPr>
                    </w:p>
                    <w:p w:rsidR="00CC20AC" w:rsidRDefault="00CC20AC" w:rsidP="00DE2C85">
                      <w:pPr>
                        <w:spacing w:line="276" w:lineRule="auto"/>
                        <w:ind w:right="638"/>
                        <w:jc w:val="center"/>
                        <w:rPr>
                          <w:b/>
                          <w:sz w:val="40"/>
                        </w:rPr>
                      </w:pPr>
                      <w:r>
                        <w:rPr>
                          <w:b/>
                          <w:sz w:val="40"/>
                        </w:rPr>
                        <w:t>S</w:t>
                      </w:r>
                      <w:r w:rsidRPr="003229CD">
                        <w:rPr>
                          <w:b/>
                          <w:sz w:val="40"/>
                        </w:rPr>
                        <w:t xml:space="preserve">TCAS </w:t>
                      </w:r>
                      <w:r>
                        <w:rPr>
                          <w:b/>
                          <w:sz w:val="40"/>
                        </w:rPr>
                        <w:t>Site Audit Report</w:t>
                      </w:r>
                    </w:p>
                    <w:p w:rsidR="00CC20AC" w:rsidRDefault="00CC20AC" w:rsidP="00DE2C85">
                      <w:pPr>
                        <w:spacing w:line="276" w:lineRule="auto"/>
                        <w:ind w:left="657" w:right="638"/>
                        <w:jc w:val="center"/>
                        <w:rPr>
                          <w:b/>
                          <w:sz w:val="40"/>
                        </w:rPr>
                      </w:pPr>
                      <w:r>
                        <w:rPr>
                          <w:b/>
                          <w:sz w:val="40"/>
                        </w:rPr>
                        <w:t xml:space="preserve">For </w:t>
                      </w:r>
                    </w:p>
                    <w:p w:rsidR="00CC20AC" w:rsidRDefault="00CC20AC" w:rsidP="00CB5360">
                      <w:pPr>
                        <w:ind w:left="657" w:right="638"/>
                        <w:jc w:val="center"/>
                        <w:rPr>
                          <w:b/>
                          <w:sz w:val="40"/>
                        </w:rPr>
                      </w:pPr>
                      <w:r>
                        <w:rPr>
                          <w:b/>
                          <w:sz w:val="40"/>
                        </w:rPr>
                        <w:t>&lt;Station Name&gt;</w:t>
                      </w:r>
                    </w:p>
                    <w:p w:rsidR="00CC20AC" w:rsidRDefault="00CC20AC" w:rsidP="00CB5360">
                      <w:pPr>
                        <w:ind w:left="657" w:right="638"/>
                        <w:jc w:val="center"/>
                        <w:rPr>
                          <w:b/>
                          <w:sz w:val="40"/>
                        </w:rPr>
                      </w:pPr>
                    </w:p>
                    <w:p w:rsidR="00CC20AC" w:rsidRDefault="00CC20AC" w:rsidP="00CB5360">
                      <w:pPr>
                        <w:spacing w:line="276" w:lineRule="auto"/>
                        <w:ind w:left="657" w:right="638"/>
                        <w:rPr>
                          <w:b/>
                          <w:sz w:val="40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95276B" w:rsidRDefault="0095276B">
      <w:pPr>
        <w:rPr>
          <w:rFonts w:ascii="Times New Roman"/>
          <w:sz w:val="16"/>
        </w:rPr>
      </w:pPr>
    </w:p>
    <w:p w:rsidR="003229CD" w:rsidRDefault="003229C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Pr="009A5A8D" w:rsidRDefault="0097033D" w:rsidP="0097033D">
      <w:pPr>
        <w:rPr>
          <w:sz w:val="20"/>
        </w:rPr>
      </w:pPr>
      <w:r w:rsidRPr="000758C5">
        <w:rPr>
          <w:b/>
          <w:sz w:val="32"/>
        </w:rPr>
        <w:t xml:space="preserve">Installation Status: </w:t>
      </w:r>
      <w:r w:rsidR="00101D53">
        <w:rPr>
          <w:sz w:val="32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01D53">
        <w:rPr>
          <w:sz w:val="32"/>
          <w:szCs w:val="20"/>
        </w:rPr>
        <w:instrText xml:space="preserve"> FORMCHECKBOX </w:instrText>
      </w:r>
      <w:r w:rsidR="00CC20AC">
        <w:rPr>
          <w:sz w:val="32"/>
          <w:szCs w:val="20"/>
        </w:rPr>
      </w:r>
      <w:r w:rsidR="00CC20AC">
        <w:rPr>
          <w:sz w:val="32"/>
          <w:szCs w:val="20"/>
        </w:rPr>
        <w:fldChar w:fldCharType="separate"/>
      </w:r>
      <w:r w:rsidR="00101D53">
        <w:rPr>
          <w:sz w:val="32"/>
          <w:szCs w:val="20"/>
        </w:rPr>
        <w:fldChar w:fldCharType="end"/>
      </w:r>
      <w:r w:rsidRPr="000758C5">
        <w:rPr>
          <w:sz w:val="32"/>
          <w:szCs w:val="20"/>
        </w:rPr>
        <w:t xml:space="preserve"> Completed  </w:t>
      </w:r>
      <w:r w:rsidR="00775B35">
        <w:rPr>
          <w:sz w:val="32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75B35">
        <w:rPr>
          <w:sz w:val="32"/>
          <w:szCs w:val="20"/>
        </w:rPr>
        <w:instrText xml:space="preserve"> FORMCHECKBOX </w:instrText>
      </w:r>
      <w:r w:rsidR="00CC20AC">
        <w:rPr>
          <w:sz w:val="32"/>
          <w:szCs w:val="20"/>
        </w:rPr>
      </w:r>
      <w:r w:rsidR="00CC20AC">
        <w:rPr>
          <w:sz w:val="32"/>
          <w:szCs w:val="20"/>
        </w:rPr>
        <w:fldChar w:fldCharType="separate"/>
      </w:r>
      <w:r w:rsidR="00775B35">
        <w:rPr>
          <w:sz w:val="32"/>
          <w:szCs w:val="20"/>
        </w:rPr>
        <w:fldChar w:fldCharType="end"/>
      </w:r>
      <w:r w:rsidRPr="000758C5">
        <w:rPr>
          <w:sz w:val="32"/>
          <w:szCs w:val="20"/>
        </w:rPr>
        <w:t xml:space="preserve"> </w:t>
      </w:r>
      <w:r w:rsidRPr="000758C5">
        <w:rPr>
          <w:b/>
          <w:sz w:val="32"/>
        </w:rPr>
        <w:t xml:space="preserve"> </w:t>
      </w:r>
      <w:r w:rsidRPr="000758C5">
        <w:rPr>
          <w:sz w:val="32"/>
        </w:rPr>
        <w:t>Not Completed.</w:t>
      </w:r>
    </w:p>
    <w:p w:rsidR="0097033D" w:rsidRDefault="0097033D">
      <w:pPr>
        <w:rPr>
          <w:rFonts w:ascii="Times New Roman"/>
          <w:sz w:val="16"/>
        </w:rPr>
        <w:sectPr w:rsidR="0097033D">
          <w:headerReference w:type="default" r:id="rId9"/>
          <w:footerReference w:type="default" r:id="rId10"/>
          <w:type w:val="continuous"/>
          <w:pgSz w:w="11910" w:h="16840"/>
          <w:pgMar w:top="1660" w:right="520" w:bottom="1260" w:left="1360" w:header="738" w:footer="1062" w:gutter="0"/>
          <w:pgNumType w:start="1"/>
          <w:cols w:space="720"/>
        </w:sectPr>
      </w:pPr>
    </w:p>
    <w:p w:rsidR="0095276B" w:rsidRDefault="0095276B">
      <w:pPr>
        <w:pStyle w:val="BodyText"/>
        <w:rPr>
          <w:rFonts w:ascii="Times New Roman"/>
          <w:b w:val="0"/>
          <w:sz w:val="5"/>
        </w:rPr>
      </w:pPr>
    </w:p>
    <w:p w:rsidR="00466027" w:rsidRPr="00466027" w:rsidRDefault="00466027" w:rsidP="00466027">
      <w:pPr>
        <w:pStyle w:val="BodyText"/>
        <w:spacing w:line="20" w:lineRule="exact"/>
        <w:ind w:left="72"/>
        <w:rPr>
          <w:rFonts w:ascii="Times New Roman"/>
          <w:b w:val="0"/>
          <w:sz w:val="2"/>
        </w:rPr>
      </w:pPr>
    </w:p>
    <w:p w:rsidR="00466027" w:rsidRDefault="00466027" w:rsidP="00466027">
      <w:pPr>
        <w:pStyle w:val="ListParagraph"/>
        <w:tabs>
          <w:tab w:val="left" w:pos="446"/>
        </w:tabs>
        <w:spacing w:before="142"/>
        <w:ind w:firstLine="0"/>
        <w:rPr>
          <w:b/>
        </w:rPr>
      </w:pPr>
    </w:p>
    <w:sdt>
      <w:sdtPr>
        <w:rPr>
          <w:rFonts w:ascii="Arial" w:eastAsia="Arial" w:hAnsi="Arial" w:cs="Arial"/>
          <w:b w:val="0"/>
          <w:bCs w:val="0"/>
          <w:color w:val="auto"/>
          <w:sz w:val="22"/>
          <w:szCs w:val="22"/>
          <w:lang w:eastAsia="en-US"/>
        </w:rPr>
        <w:id w:val="122579779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66027" w:rsidRDefault="00466027">
          <w:pPr>
            <w:pStyle w:val="TOCHeading"/>
          </w:pPr>
          <w:r>
            <w:t>Table of Contents</w:t>
          </w:r>
        </w:p>
        <w:p w:rsidR="00416544" w:rsidRDefault="0027429E">
          <w:pPr>
            <w:pStyle w:val="TOC1"/>
            <w:tabs>
              <w:tab w:val="left" w:pos="44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 w:rsidR="00466027">
            <w:instrText xml:space="preserve"> TOC \o "1-3" \h \z \u </w:instrText>
          </w:r>
          <w:r>
            <w:fldChar w:fldCharType="separate"/>
          </w:r>
          <w:hyperlink w:anchor="_Toc165300319" w:history="1">
            <w:r w:rsidR="00416544" w:rsidRPr="00B00D83">
              <w:rPr>
                <w:rStyle w:val="Hyperlink"/>
                <w:noProof/>
              </w:rPr>
              <w:t>1.</w:t>
            </w:r>
            <w:r w:rsidR="00416544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16544" w:rsidRPr="00B00D83">
              <w:rPr>
                <w:rStyle w:val="Hyperlink"/>
                <w:noProof/>
              </w:rPr>
              <w:t>Site Details:</w:t>
            </w:r>
            <w:r w:rsidR="00416544">
              <w:rPr>
                <w:noProof/>
                <w:webHidden/>
              </w:rPr>
              <w:tab/>
            </w:r>
            <w:r w:rsidR="00416544">
              <w:rPr>
                <w:noProof/>
                <w:webHidden/>
              </w:rPr>
              <w:fldChar w:fldCharType="begin"/>
            </w:r>
            <w:r w:rsidR="00416544">
              <w:rPr>
                <w:noProof/>
                <w:webHidden/>
              </w:rPr>
              <w:instrText xml:space="preserve"> PAGEREF _Toc165300319 \h </w:instrText>
            </w:r>
            <w:r w:rsidR="00416544">
              <w:rPr>
                <w:noProof/>
                <w:webHidden/>
              </w:rPr>
            </w:r>
            <w:r w:rsidR="00416544">
              <w:rPr>
                <w:noProof/>
                <w:webHidden/>
              </w:rPr>
              <w:fldChar w:fldCharType="separate"/>
            </w:r>
            <w:r w:rsidR="00416544">
              <w:rPr>
                <w:noProof/>
                <w:webHidden/>
              </w:rPr>
              <w:t>3</w:t>
            </w:r>
            <w:r w:rsidR="00416544">
              <w:rPr>
                <w:noProof/>
                <w:webHidden/>
              </w:rPr>
              <w:fldChar w:fldCharType="end"/>
            </w:r>
          </w:hyperlink>
        </w:p>
        <w:p w:rsidR="00416544" w:rsidRDefault="00CC20AC">
          <w:pPr>
            <w:pStyle w:val="TOC1"/>
            <w:tabs>
              <w:tab w:val="left" w:pos="44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65300320" w:history="1">
            <w:r w:rsidR="00416544" w:rsidRPr="00B00D83">
              <w:rPr>
                <w:rStyle w:val="Hyperlink"/>
                <w:noProof/>
              </w:rPr>
              <w:t>2.</w:t>
            </w:r>
            <w:r w:rsidR="00416544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16544" w:rsidRPr="00B00D83">
              <w:rPr>
                <w:rStyle w:val="Hyperlink"/>
                <w:noProof/>
              </w:rPr>
              <w:t>STCAS Unit Assembly Configuration_ QR Code Verification</w:t>
            </w:r>
            <w:r w:rsidR="00416544">
              <w:rPr>
                <w:noProof/>
                <w:webHidden/>
              </w:rPr>
              <w:tab/>
            </w:r>
            <w:r w:rsidR="00416544">
              <w:rPr>
                <w:noProof/>
                <w:webHidden/>
              </w:rPr>
              <w:fldChar w:fldCharType="begin"/>
            </w:r>
            <w:r w:rsidR="00416544">
              <w:rPr>
                <w:noProof/>
                <w:webHidden/>
              </w:rPr>
              <w:instrText xml:space="preserve"> PAGEREF _Toc165300320 \h </w:instrText>
            </w:r>
            <w:r w:rsidR="00416544">
              <w:rPr>
                <w:noProof/>
                <w:webHidden/>
              </w:rPr>
            </w:r>
            <w:r w:rsidR="00416544">
              <w:rPr>
                <w:noProof/>
                <w:webHidden/>
              </w:rPr>
              <w:fldChar w:fldCharType="separate"/>
            </w:r>
            <w:r w:rsidR="00416544">
              <w:rPr>
                <w:noProof/>
                <w:webHidden/>
              </w:rPr>
              <w:t>3</w:t>
            </w:r>
            <w:r w:rsidR="00416544">
              <w:rPr>
                <w:noProof/>
                <w:webHidden/>
              </w:rPr>
              <w:fldChar w:fldCharType="end"/>
            </w:r>
          </w:hyperlink>
        </w:p>
        <w:p w:rsidR="00416544" w:rsidRDefault="00CC20AC">
          <w:pPr>
            <w:pStyle w:val="TOC1"/>
            <w:tabs>
              <w:tab w:val="left" w:pos="44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65300321" w:history="1">
            <w:r w:rsidR="00416544" w:rsidRPr="00B00D83">
              <w:rPr>
                <w:rStyle w:val="Hyperlink"/>
                <w:noProof/>
              </w:rPr>
              <w:t>3.</w:t>
            </w:r>
            <w:r w:rsidR="00416544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16544" w:rsidRPr="00B00D83">
              <w:rPr>
                <w:rStyle w:val="Hyperlink"/>
                <w:noProof/>
              </w:rPr>
              <w:t>Audit observations:</w:t>
            </w:r>
            <w:r w:rsidR="00416544">
              <w:rPr>
                <w:noProof/>
                <w:webHidden/>
              </w:rPr>
              <w:tab/>
            </w:r>
            <w:r w:rsidR="00416544">
              <w:rPr>
                <w:noProof/>
                <w:webHidden/>
              </w:rPr>
              <w:fldChar w:fldCharType="begin"/>
            </w:r>
            <w:r w:rsidR="00416544">
              <w:rPr>
                <w:noProof/>
                <w:webHidden/>
              </w:rPr>
              <w:instrText xml:space="preserve"> PAGEREF _Toc165300321 \h </w:instrText>
            </w:r>
            <w:r w:rsidR="00416544">
              <w:rPr>
                <w:noProof/>
                <w:webHidden/>
              </w:rPr>
            </w:r>
            <w:r w:rsidR="00416544">
              <w:rPr>
                <w:noProof/>
                <w:webHidden/>
              </w:rPr>
              <w:fldChar w:fldCharType="separate"/>
            </w:r>
            <w:r w:rsidR="00416544">
              <w:rPr>
                <w:noProof/>
                <w:webHidden/>
              </w:rPr>
              <w:t>4</w:t>
            </w:r>
            <w:r w:rsidR="00416544">
              <w:rPr>
                <w:noProof/>
                <w:webHidden/>
              </w:rPr>
              <w:fldChar w:fldCharType="end"/>
            </w:r>
          </w:hyperlink>
        </w:p>
        <w:p w:rsidR="00416544" w:rsidRDefault="00CC20AC">
          <w:pPr>
            <w:pStyle w:val="TOC2"/>
            <w:tabs>
              <w:tab w:val="left" w:pos="88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65300322" w:history="1">
            <w:r w:rsidR="00416544" w:rsidRPr="00B00D83">
              <w:rPr>
                <w:rStyle w:val="Hyperlink"/>
                <w:noProof/>
              </w:rPr>
              <w:t>3.1</w:t>
            </w:r>
            <w:r w:rsidR="00416544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16544" w:rsidRPr="00B00D83">
              <w:rPr>
                <w:rStyle w:val="Hyperlink"/>
                <w:noProof/>
              </w:rPr>
              <w:t>Tower and RTU</w:t>
            </w:r>
            <w:r w:rsidR="00416544">
              <w:rPr>
                <w:noProof/>
                <w:webHidden/>
              </w:rPr>
              <w:tab/>
            </w:r>
            <w:r w:rsidR="00416544">
              <w:rPr>
                <w:noProof/>
                <w:webHidden/>
              </w:rPr>
              <w:fldChar w:fldCharType="begin"/>
            </w:r>
            <w:r w:rsidR="00416544">
              <w:rPr>
                <w:noProof/>
                <w:webHidden/>
              </w:rPr>
              <w:instrText xml:space="preserve"> PAGEREF _Toc165300322 \h </w:instrText>
            </w:r>
            <w:r w:rsidR="00416544">
              <w:rPr>
                <w:noProof/>
                <w:webHidden/>
              </w:rPr>
            </w:r>
            <w:r w:rsidR="00416544">
              <w:rPr>
                <w:noProof/>
                <w:webHidden/>
              </w:rPr>
              <w:fldChar w:fldCharType="separate"/>
            </w:r>
            <w:r w:rsidR="00416544">
              <w:rPr>
                <w:noProof/>
                <w:webHidden/>
              </w:rPr>
              <w:t>4</w:t>
            </w:r>
            <w:r w:rsidR="00416544">
              <w:rPr>
                <w:noProof/>
                <w:webHidden/>
              </w:rPr>
              <w:fldChar w:fldCharType="end"/>
            </w:r>
          </w:hyperlink>
        </w:p>
        <w:p w:rsidR="00416544" w:rsidRDefault="00CC20AC">
          <w:pPr>
            <w:pStyle w:val="TOC2"/>
            <w:tabs>
              <w:tab w:val="left" w:pos="88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65300323" w:history="1">
            <w:r w:rsidR="00416544" w:rsidRPr="00B00D83">
              <w:rPr>
                <w:rStyle w:val="Hyperlink"/>
                <w:noProof/>
              </w:rPr>
              <w:t>3.2</w:t>
            </w:r>
            <w:r w:rsidR="00416544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16544" w:rsidRPr="00B00D83">
              <w:rPr>
                <w:rStyle w:val="Hyperlink"/>
                <w:noProof/>
              </w:rPr>
              <w:t>Station TCAS</w:t>
            </w:r>
            <w:r w:rsidR="00416544">
              <w:rPr>
                <w:noProof/>
                <w:webHidden/>
              </w:rPr>
              <w:tab/>
            </w:r>
            <w:r w:rsidR="00416544">
              <w:rPr>
                <w:noProof/>
                <w:webHidden/>
              </w:rPr>
              <w:fldChar w:fldCharType="begin"/>
            </w:r>
            <w:r w:rsidR="00416544">
              <w:rPr>
                <w:noProof/>
                <w:webHidden/>
              </w:rPr>
              <w:instrText xml:space="preserve"> PAGEREF _Toc165300323 \h </w:instrText>
            </w:r>
            <w:r w:rsidR="00416544">
              <w:rPr>
                <w:noProof/>
                <w:webHidden/>
              </w:rPr>
            </w:r>
            <w:r w:rsidR="00416544">
              <w:rPr>
                <w:noProof/>
                <w:webHidden/>
              </w:rPr>
              <w:fldChar w:fldCharType="separate"/>
            </w:r>
            <w:r w:rsidR="00416544">
              <w:rPr>
                <w:noProof/>
                <w:webHidden/>
              </w:rPr>
              <w:t>5</w:t>
            </w:r>
            <w:r w:rsidR="00416544">
              <w:rPr>
                <w:noProof/>
                <w:webHidden/>
              </w:rPr>
              <w:fldChar w:fldCharType="end"/>
            </w:r>
          </w:hyperlink>
        </w:p>
        <w:p w:rsidR="00416544" w:rsidRDefault="00CC20AC">
          <w:pPr>
            <w:pStyle w:val="TOC2"/>
            <w:tabs>
              <w:tab w:val="left" w:pos="88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65300324" w:history="1">
            <w:r w:rsidR="00416544" w:rsidRPr="00B00D83">
              <w:rPr>
                <w:rStyle w:val="Hyperlink"/>
                <w:noProof/>
              </w:rPr>
              <w:t>3.3</w:t>
            </w:r>
            <w:r w:rsidR="00416544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16544" w:rsidRPr="00B00D83">
              <w:rPr>
                <w:rStyle w:val="Hyperlink"/>
                <w:noProof/>
              </w:rPr>
              <w:t>Relay installation and wiring</w:t>
            </w:r>
            <w:r w:rsidR="00416544">
              <w:rPr>
                <w:noProof/>
                <w:webHidden/>
              </w:rPr>
              <w:tab/>
            </w:r>
            <w:r w:rsidR="00416544">
              <w:rPr>
                <w:noProof/>
                <w:webHidden/>
              </w:rPr>
              <w:fldChar w:fldCharType="begin"/>
            </w:r>
            <w:r w:rsidR="00416544">
              <w:rPr>
                <w:noProof/>
                <w:webHidden/>
              </w:rPr>
              <w:instrText xml:space="preserve"> PAGEREF _Toc165300324 \h </w:instrText>
            </w:r>
            <w:r w:rsidR="00416544">
              <w:rPr>
                <w:noProof/>
                <w:webHidden/>
              </w:rPr>
            </w:r>
            <w:r w:rsidR="00416544">
              <w:rPr>
                <w:noProof/>
                <w:webHidden/>
              </w:rPr>
              <w:fldChar w:fldCharType="separate"/>
            </w:r>
            <w:r w:rsidR="00416544">
              <w:rPr>
                <w:noProof/>
                <w:webHidden/>
              </w:rPr>
              <w:t>6</w:t>
            </w:r>
            <w:r w:rsidR="00416544">
              <w:rPr>
                <w:noProof/>
                <w:webHidden/>
              </w:rPr>
              <w:fldChar w:fldCharType="end"/>
            </w:r>
          </w:hyperlink>
        </w:p>
        <w:p w:rsidR="00416544" w:rsidRDefault="00CC20AC">
          <w:pPr>
            <w:pStyle w:val="TOC2"/>
            <w:tabs>
              <w:tab w:val="left" w:pos="88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65300325" w:history="1">
            <w:r w:rsidR="00416544" w:rsidRPr="00B00D83">
              <w:rPr>
                <w:rStyle w:val="Hyperlink"/>
                <w:noProof/>
              </w:rPr>
              <w:t>3.4</w:t>
            </w:r>
            <w:r w:rsidR="00416544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16544" w:rsidRPr="00B00D83">
              <w:rPr>
                <w:rStyle w:val="Hyperlink"/>
                <w:noProof/>
              </w:rPr>
              <w:t>SMOCIP</w:t>
            </w:r>
            <w:r w:rsidR="00416544">
              <w:rPr>
                <w:noProof/>
                <w:webHidden/>
              </w:rPr>
              <w:tab/>
            </w:r>
            <w:r w:rsidR="00416544">
              <w:rPr>
                <w:noProof/>
                <w:webHidden/>
              </w:rPr>
              <w:fldChar w:fldCharType="begin"/>
            </w:r>
            <w:r w:rsidR="00416544">
              <w:rPr>
                <w:noProof/>
                <w:webHidden/>
              </w:rPr>
              <w:instrText xml:space="preserve"> PAGEREF _Toc165300325 \h </w:instrText>
            </w:r>
            <w:r w:rsidR="00416544">
              <w:rPr>
                <w:noProof/>
                <w:webHidden/>
              </w:rPr>
            </w:r>
            <w:r w:rsidR="00416544">
              <w:rPr>
                <w:noProof/>
                <w:webHidden/>
              </w:rPr>
              <w:fldChar w:fldCharType="separate"/>
            </w:r>
            <w:r w:rsidR="00416544">
              <w:rPr>
                <w:noProof/>
                <w:webHidden/>
              </w:rPr>
              <w:t>6</w:t>
            </w:r>
            <w:r w:rsidR="00416544">
              <w:rPr>
                <w:noProof/>
                <w:webHidden/>
              </w:rPr>
              <w:fldChar w:fldCharType="end"/>
            </w:r>
          </w:hyperlink>
        </w:p>
        <w:p w:rsidR="00416544" w:rsidRDefault="00CC20AC">
          <w:pPr>
            <w:pStyle w:val="TOC2"/>
            <w:tabs>
              <w:tab w:val="left" w:pos="88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65300326" w:history="1">
            <w:r w:rsidR="00416544" w:rsidRPr="00B00D83">
              <w:rPr>
                <w:rStyle w:val="Hyperlink"/>
                <w:noProof/>
              </w:rPr>
              <w:t>3.5</w:t>
            </w:r>
            <w:r w:rsidR="00416544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16544" w:rsidRPr="00B00D83">
              <w:rPr>
                <w:rStyle w:val="Hyperlink"/>
                <w:noProof/>
              </w:rPr>
              <w:t>RFID tags</w:t>
            </w:r>
            <w:r w:rsidR="00416544">
              <w:rPr>
                <w:noProof/>
                <w:webHidden/>
              </w:rPr>
              <w:tab/>
            </w:r>
            <w:r w:rsidR="00416544">
              <w:rPr>
                <w:noProof/>
                <w:webHidden/>
              </w:rPr>
              <w:fldChar w:fldCharType="begin"/>
            </w:r>
            <w:r w:rsidR="00416544">
              <w:rPr>
                <w:noProof/>
                <w:webHidden/>
              </w:rPr>
              <w:instrText xml:space="preserve"> PAGEREF _Toc165300326 \h </w:instrText>
            </w:r>
            <w:r w:rsidR="00416544">
              <w:rPr>
                <w:noProof/>
                <w:webHidden/>
              </w:rPr>
            </w:r>
            <w:r w:rsidR="00416544">
              <w:rPr>
                <w:noProof/>
                <w:webHidden/>
              </w:rPr>
              <w:fldChar w:fldCharType="separate"/>
            </w:r>
            <w:r w:rsidR="00416544">
              <w:rPr>
                <w:noProof/>
                <w:webHidden/>
              </w:rPr>
              <w:t>7</w:t>
            </w:r>
            <w:r w:rsidR="00416544">
              <w:rPr>
                <w:noProof/>
                <w:webHidden/>
              </w:rPr>
              <w:fldChar w:fldCharType="end"/>
            </w:r>
          </w:hyperlink>
        </w:p>
        <w:p w:rsidR="00416544" w:rsidRDefault="00CC20AC">
          <w:pPr>
            <w:pStyle w:val="TOC2"/>
            <w:tabs>
              <w:tab w:val="left" w:pos="88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65300327" w:history="1">
            <w:r w:rsidR="00416544" w:rsidRPr="00B00D83">
              <w:rPr>
                <w:rStyle w:val="Hyperlink"/>
                <w:noProof/>
              </w:rPr>
              <w:t>3.6</w:t>
            </w:r>
            <w:r w:rsidR="00416544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16544" w:rsidRPr="00B00D83">
              <w:rPr>
                <w:rStyle w:val="Hyperlink"/>
                <w:noProof/>
              </w:rPr>
              <w:t>General and Safety</w:t>
            </w:r>
            <w:r w:rsidR="00416544">
              <w:rPr>
                <w:noProof/>
                <w:webHidden/>
              </w:rPr>
              <w:tab/>
            </w:r>
            <w:r w:rsidR="00416544">
              <w:rPr>
                <w:noProof/>
                <w:webHidden/>
              </w:rPr>
              <w:fldChar w:fldCharType="begin"/>
            </w:r>
            <w:r w:rsidR="00416544">
              <w:rPr>
                <w:noProof/>
                <w:webHidden/>
              </w:rPr>
              <w:instrText xml:space="preserve"> PAGEREF _Toc165300327 \h </w:instrText>
            </w:r>
            <w:r w:rsidR="00416544">
              <w:rPr>
                <w:noProof/>
                <w:webHidden/>
              </w:rPr>
            </w:r>
            <w:r w:rsidR="00416544">
              <w:rPr>
                <w:noProof/>
                <w:webHidden/>
              </w:rPr>
              <w:fldChar w:fldCharType="separate"/>
            </w:r>
            <w:r w:rsidR="00416544">
              <w:rPr>
                <w:noProof/>
                <w:webHidden/>
              </w:rPr>
              <w:t>8</w:t>
            </w:r>
            <w:r w:rsidR="00416544">
              <w:rPr>
                <w:noProof/>
                <w:webHidden/>
              </w:rPr>
              <w:fldChar w:fldCharType="end"/>
            </w:r>
          </w:hyperlink>
        </w:p>
        <w:p w:rsidR="00416544" w:rsidRDefault="00CC20AC">
          <w:pPr>
            <w:pStyle w:val="TOC1"/>
            <w:tabs>
              <w:tab w:val="left" w:pos="44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65300328" w:history="1">
            <w:r w:rsidR="00416544" w:rsidRPr="00B00D83">
              <w:rPr>
                <w:rStyle w:val="Hyperlink"/>
                <w:noProof/>
              </w:rPr>
              <w:t>4.</w:t>
            </w:r>
            <w:r w:rsidR="00416544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416544" w:rsidRPr="00B00D83">
              <w:rPr>
                <w:rStyle w:val="Hyperlink"/>
                <w:noProof/>
              </w:rPr>
              <w:t>Audit Results:</w:t>
            </w:r>
            <w:r w:rsidR="00416544">
              <w:rPr>
                <w:noProof/>
                <w:webHidden/>
              </w:rPr>
              <w:tab/>
            </w:r>
            <w:r w:rsidR="00416544">
              <w:rPr>
                <w:noProof/>
                <w:webHidden/>
              </w:rPr>
              <w:fldChar w:fldCharType="begin"/>
            </w:r>
            <w:r w:rsidR="00416544">
              <w:rPr>
                <w:noProof/>
                <w:webHidden/>
              </w:rPr>
              <w:instrText xml:space="preserve"> PAGEREF _Toc165300328 \h </w:instrText>
            </w:r>
            <w:r w:rsidR="00416544">
              <w:rPr>
                <w:noProof/>
                <w:webHidden/>
              </w:rPr>
            </w:r>
            <w:r w:rsidR="00416544">
              <w:rPr>
                <w:noProof/>
                <w:webHidden/>
              </w:rPr>
              <w:fldChar w:fldCharType="separate"/>
            </w:r>
            <w:r w:rsidR="00416544">
              <w:rPr>
                <w:noProof/>
                <w:webHidden/>
              </w:rPr>
              <w:t>9</w:t>
            </w:r>
            <w:r w:rsidR="00416544">
              <w:rPr>
                <w:noProof/>
                <w:webHidden/>
              </w:rPr>
              <w:fldChar w:fldCharType="end"/>
            </w:r>
          </w:hyperlink>
        </w:p>
        <w:p w:rsidR="00466027" w:rsidRDefault="0027429E">
          <w:r>
            <w:rPr>
              <w:b/>
              <w:bCs/>
              <w:noProof/>
            </w:rPr>
            <w:fldChar w:fldCharType="end"/>
          </w:r>
        </w:p>
      </w:sdtContent>
    </w:sdt>
    <w:p w:rsidR="00466027" w:rsidRDefault="00466027">
      <w:pPr>
        <w:rPr>
          <w:b/>
        </w:rPr>
      </w:pPr>
      <w:r>
        <w:rPr>
          <w:b/>
        </w:rPr>
        <w:br w:type="page"/>
      </w:r>
    </w:p>
    <w:p w:rsidR="0095276B" w:rsidRPr="00466027" w:rsidRDefault="00E2160B" w:rsidP="00DF26FA">
      <w:pPr>
        <w:pStyle w:val="Heading1"/>
        <w:numPr>
          <w:ilvl w:val="0"/>
          <w:numId w:val="1"/>
        </w:numPr>
      </w:pPr>
      <w:bookmarkStart w:id="0" w:name="_Toc165300319"/>
      <w:r w:rsidRPr="00466027">
        <w:lastRenderedPageBreak/>
        <w:t>S</w:t>
      </w:r>
      <w:r w:rsidR="00684E35">
        <w:t>ite</w:t>
      </w:r>
      <w:r w:rsidR="008C414B">
        <w:t xml:space="preserve"> </w:t>
      </w:r>
      <w:r w:rsidR="003229CD" w:rsidRPr="00466027">
        <w:t>Details:</w:t>
      </w:r>
      <w:bookmarkEnd w:id="0"/>
    </w:p>
    <w:p w:rsidR="0095276B" w:rsidRDefault="0095276B">
      <w:pPr>
        <w:spacing w:before="9"/>
        <w:rPr>
          <w:b/>
          <w:sz w:val="10"/>
        </w:rPr>
      </w:pPr>
    </w:p>
    <w:tbl>
      <w:tblPr>
        <w:tblW w:w="0" w:type="auto"/>
        <w:tblInd w:w="13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47"/>
        <w:gridCol w:w="6337"/>
      </w:tblGrid>
      <w:tr w:rsidR="00CB5360" w:rsidTr="00126A9A">
        <w:trPr>
          <w:trHeight w:val="493"/>
        </w:trPr>
        <w:tc>
          <w:tcPr>
            <w:tcW w:w="3447" w:type="dxa"/>
          </w:tcPr>
          <w:p w:rsidR="00CB5360" w:rsidRDefault="00CB5360">
            <w:pPr>
              <w:pStyle w:val="TableParagraph"/>
              <w:ind w:left="71"/>
            </w:pPr>
            <w:r>
              <w:t>Station / Section</w:t>
            </w:r>
          </w:p>
        </w:tc>
        <w:tc>
          <w:tcPr>
            <w:tcW w:w="6337" w:type="dxa"/>
          </w:tcPr>
          <w:p w:rsidR="00CB5360" w:rsidRPr="00C45DC6" w:rsidRDefault="00CB5360" w:rsidP="00126A9A">
            <w:pPr>
              <w:pStyle w:val="TableParagraph"/>
              <w:ind w:left="71"/>
            </w:pPr>
          </w:p>
        </w:tc>
      </w:tr>
      <w:tr w:rsidR="00CB5360" w:rsidTr="00126A9A">
        <w:trPr>
          <w:trHeight w:val="493"/>
        </w:trPr>
        <w:tc>
          <w:tcPr>
            <w:tcW w:w="3447" w:type="dxa"/>
          </w:tcPr>
          <w:p w:rsidR="00CB5360" w:rsidRDefault="00CB5360" w:rsidP="00256744">
            <w:pPr>
              <w:pStyle w:val="TableParagraph"/>
              <w:ind w:left="71"/>
            </w:pPr>
            <w:r>
              <w:t>Station ID</w:t>
            </w:r>
          </w:p>
        </w:tc>
        <w:tc>
          <w:tcPr>
            <w:tcW w:w="6337" w:type="dxa"/>
          </w:tcPr>
          <w:p w:rsidR="00CB5360" w:rsidRPr="00C45DC6" w:rsidRDefault="00CB5360" w:rsidP="00126A9A">
            <w:pPr>
              <w:pStyle w:val="TableParagraph"/>
              <w:ind w:left="71"/>
            </w:pPr>
          </w:p>
        </w:tc>
      </w:tr>
      <w:tr w:rsidR="000257A1" w:rsidTr="006030FC">
        <w:trPr>
          <w:trHeight w:val="493"/>
        </w:trPr>
        <w:tc>
          <w:tcPr>
            <w:tcW w:w="3447" w:type="dxa"/>
          </w:tcPr>
          <w:p w:rsidR="000257A1" w:rsidRDefault="000257A1">
            <w:pPr>
              <w:pStyle w:val="TableParagraph"/>
              <w:ind w:left="71"/>
            </w:pPr>
            <w:r>
              <w:t>Division</w:t>
            </w:r>
          </w:p>
        </w:tc>
        <w:tc>
          <w:tcPr>
            <w:tcW w:w="6337" w:type="dxa"/>
            <w:vAlign w:val="center"/>
          </w:tcPr>
          <w:p w:rsidR="000257A1" w:rsidRPr="0009734A" w:rsidRDefault="000257A1" w:rsidP="006030FC">
            <w:pPr>
              <w:spacing w:line="276" w:lineRule="auto"/>
              <w:ind w:right="638"/>
              <w:rPr>
                <w:sz w:val="24"/>
              </w:rPr>
            </w:pPr>
          </w:p>
        </w:tc>
      </w:tr>
      <w:tr w:rsidR="000257A1" w:rsidTr="006030FC">
        <w:trPr>
          <w:trHeight w:val="493"/>
        </w:trPr>
        <w:tc>
          <w:tcPr>
            <w:tcW w:w="3447" w:type="dxa"/>
          </w:tcPr>
          <w:p w:rsidR="000257A1" w:rsidRDefault="000257A1" w:rsidP="00256744">
            <w:pPr>
              <w:pStyle w:val="TableParagraph"/>
              <w:ind w:left="71"/>
            </w:pPr>
            <w:r>
              <w:t>Date of installation</w:t>
            </w:r>
          </w:p>
        </w:tc>
        <w:tc>
          <w:tcPr>
            <w:tcW w:w="6337" w:type="dxa"/>
            <w:vAlign w:val="center"/>
          </w:tcPr>
          <w:p w:rsidR="000257A1" w:rsidRDefault="000257A1" w:rsidP="00255EB0">
            <w:pPr>
              <w:spacing w:line="276" w:lineRule="auto"/>
              <w:ind w:right="638"/>
              <w:rPr>
                <w:sz w:val="24"/>
              </w:rPr>
            </w:pPr>
          </w:p>
        </w:tc>
      </w:tr>
      <w:tr w:rsidR="00CB5360" w:rsidTr="0009734A">
        <w:trPr>
          <w:trHeight w:val="491"/>
        </w:trPr>
        <w:tc>
          <w:tcPr>
            <w:tcW w:w="3447" w:type="dxa"/>
          </w:tcPr>
          <w:p w:rsidR="00CB5360" w:rsidRDefault="00A67644" w:rsidP="00A67644">
            <w:pPr>
              <w:pStyle w:val="TableParagraph"/>
              <w:ind w:left="71"/>
            </w:pPr>
            <w:r>
              <w:t>Initial d</w:t>
            </w:r>
            <w:r w:rsidR="00CB5360">
              <w:t xml:space="preserve">ate of Audit </w:t>
            </w:r>
          </w:p>
        </w:tc>
        <w:tc>
          <w:tcPr>
            <w:tcW w:w="6337" w:type="dxa"/>
            <w:vAlign w:val="center"/>
          </w:tcPr>
          <w:p w:rsidR="00CB5360" w:rsidRPr="00C45DC6" w:rsidRDefault="00CB5360" w:rsidP="00126A9A">
            <w:pPr>
              <w:pStyle w:val="TableParagraph"/>
              <w:ind w:left="71"/>
            </w:pPr>
          </w:p>
        </w:tc>
      </w:tr>
      <w:tr w:rsidR="00CB5360" w:rsidTr="006030FC">
        <w:trPr>
          <w:trHeight w:val="493"/>
        </w:trPr>
        <w:tc>
          <w:tcPr>
            <w:tcW w:w="3447" w:type="dxa"/>
          </w:tcPr>
          <w:p w:rsidR="00CB5360" w:rsidRDefault="00CB5360" w:rsidP="00C53539">
            <w:pPr>
              <w:pStyle w:val="TableParagraph"/>
              <w:ind w:left="71"/>
            </w:pPr>
            <w:r>
              <w:t>Site Audit Team</w:t>
            </w:r>
          </w:p>
        </w:tc>
        <w:tc>
          <w:tcPr>
            <w:tcW w:w="6337" w:type="dxa"/>
            <w:vAlign w:val="center"/>
          </w:tcPr>
          <w:p w:rsidR="00CB5360" w:rsidRDefault="00CB5360" w:rsidP="00126A9A">
            <w:pPr>
              <w:pStyle w:val="TableParagraph"/>
              <w:spacing w:before="0"/>
            </w:pPr>
          </w:p>
        </w:tc>
      </w:tr>
      <w:tr w:rsidR="00CB5360" w:rsidTr="006030FC">
        <w:trPr>
          <w:trHeight w:val="493"/>
        </w:trPr>
        <w:tc>
          <w:tcPr>
            <w:tcW w:w="3447" w:type="dxa"/>
          </w:tcPr>
          <w:p w:rsidR="00CB5360" w:rsidRDefault="00CB5360" w:rsidP="00C53539">
            <w:pPr>
              <w:pStyle w:val="TableParagraph"/>
              <w:ind w:left="71"/>
            </w:pPr>
            <w:r>
              <w:t>I&amp;C Team</w:t>
            </w:r>
          </w:p>
        </w:tc>
        <w:tc>
          <w:tcPr>
            <w:tcW w:w="6337" w:type="dxa"/>
            <w:vAlign w:val="center"/>
          </w:tcPr>
          <w:p w:rsidR="00CB5360" w:rsidRDefault="00CB5360" w:rsidP="00126A9A">
            <w:pPr>
              <w:pStyle w:val="TableParagraph"/>
              <w:spacing w:before="0"/>
            </w:pPr>
          </w:p>
        </w:tc>
      </w:tr>
      <w:tr w:rsidR="00AD1BDD" w:rsidTr="004C4CF9">
        <w:trPr>
          <w:trHeight w:val="2744"/>
        </w:trPr>
        <w:tc>
          <w:tcPr>
            <w:tcW w:w="3447" w:type="dxa"/>
          </w:tcPr>
          <w:p w:rsidR="00AD1BDD" w:rsidRPr="00132889" w:rsidRDefault="003A5289" w:rsidP="00C53539">
            <w:pPr>
              <w:pStyle w:val="TableParagraph"/>
              <w:ind w:left="71"/>
              <w:rPr>
                <w:highlight w:val="green"/>
              </w:rPr>
            </w:pPr>
            <w:r w:rsidRPr="00AC06C6">
              <w:t xml:space="preserve">List of </w:t>
            </w:r>
            <w:r w:rsidR="005F59CA" w:rsidRPr="00AC06C6">
              <w:t>Equipment’s</w:t>
            </w:r>
          </w:p>
        </w:tc>
        <w:tc>
          <w:tcPr>
            <w:tcW w:w="6337" w:type="dxa"/>
            <w:vAlign w:val="center"/>
          </w:tcPr>
          <w:tbl>
            <w:tblPr>
              <w:tblStyle w:val="TableGrid"/>
              <w:tblW w:w="6119" w:type="dxa"/>
              <w:tblLayout w:type="fixed"/>
              <w:tblLook w:val="04A0" w:firstRow="1" w:lastRow="0" w:firstColumn="1" w:lastColumn="0" w:noHBand="0" w:noVBand="1"/>
            </w:tblPr>
            <w:tblGrid>
              <w:gridCol w:w="743"/>
              <w:gridCol w:w="3971"/>
              <w:gridCol w:w="1405"/>
            </w:tblGrid>
            <w:tr w:rsidR="00AD1BDD" w:rsidTr="006469A8">
              <w:trPr>
                <w:trHeight w:val="279"/>
              </w:trPr>
              <w:tc>
                <w:tcPr>
                  <w:tcW w:w="743" w:type="dxa"/>
                  <w:vAlign w:val="center"/>
                </w:tcPr>
                <w:p w:rsidR="00AD1BDD" w:rsidRPr="00D57989" w:rsidRDefault="00AD1BDD" w:rsidP="00171E9B">
                  <w:pPr>
                    <w:jc w:val="center"/>
                    <w:rPr>
                      <w:b/>
                    </w:rPr>
                  </w:pPr>
                  <w:r w:rsidRPr="00D57989">
                    <w:rPr>
                      <w:b/>
                    </w:rPr>
                    <w:t>#</w:t>
                  </w:r>
                </w:p>
              </w:tc>
              <w:tc>
                <w:tcPr>
                  <w:tcW w:w="3971" w:type="dxa"/>
                  <w:vAlign w:val="center"/>
                </w:tcPr>
                <w:p w:rsidR="00AD1BDD" w:rsidRPr="00D57989" w:rsidRDefault="00AD1BDD" w:rsidP="00171E9B">
                  <w:pPr>
                    <w:jc w:val="center"/>
                    <w:rPr>
                      <w:b/>
                    </w:rPr>
                  </w:pPr>
                  <w:r w:rsidRPr="00D57989">
                    <w:rPr>
                      <w:b/>
                    </w:rPr>
                    <w:t>Equipment</w:t>
                  </w:r>
                </w:p>
              </w:tc>
              <w:tc>
                <w:tcPr>
                  <w:tcW w:w="1405" w:type="dxa"/>
                  <w:vAlign w:val="center"/>
                </w:tcPr>
                <w:p w:rsidR="00AD1BDD" w:rsidRPr="00D57989" w:rsidRDefault="00AD1BDD" w:rsidP="00171E9B">
                  <w:pPr>
                    <w:jc w:val="center"/>
                    <w:rPr>
                      <w:b/>
                    </w:rPr>
                  </w:pPr>
                  <w:proofErr w:type="spellStart"/>
                  <w:r w:rsidRPr="00D57989">
                    <w:rPr>
                      <w:b/>
                    </w:rPr>
                    <w:t>Qty</w:t>
                  </w:r>
                  <w:proofErr w:type="spellEnd"/>
                </w:p>
              </w:tc>
            </w:tr>
            <w:tr w:rsidR="00AD1BDD" w:rsidTr="006469A8">
              <w:trPr>
                <w:trHeight w:val="263"/>
              </w:trPr>
              <w:tc>
                <w:tcPr>
                  <w:tcW w:w="743" w:type="dxa"/>
                  <w:vAlign w:val="center"/>
                </w:tcPr>
                <w:p w:rsidR="00AD1BDD" w:rsidRDefault="00AD1BDD" w:rsidP="00171E9B">
                  <w:pPr>
                    <w:pStyle w:val="ListParagraph"/>
                    <w:numPr>
                      <w:ilvl w:val="0"/>
                      <w:numId w:val="39"/>
                    </w:numPr>
                    <w:jc w:val="center"/>
                  </w:pPr>
                </w:p>
              </w:tc>
              <w:tc>
                <w:tcPr>
                  <w:tcW w:w="3971" w:type="dxa"/>
                  <w:vAlign w:val="center"/>
                </w:tcPr>
                <w:p w:rsidR="00AD1BDD" w:rsidRDefault="00AD1BDD" w:rsidP="00171E9B">
                  <w:r>
                    <w:t>No of STCAS/L</w:t>
                  </w:r>
                  <w:r w:rsidR="00A92489">
                    <w:t>T</w:t>
                  </w:r>
                  <w:r>
                    <w:t>CAS</w:t>
                  </w:r>
                </w:p>
              </w:tc>
              <w:tc>
                <w:tcPr>
                  <w:tcW w:w="1405" w:type="dxa"/>
                </w:tcPr>
                <w:p w:rsidR="00AD1BDD" w:rsidRDefault="00AD1BDD" w:rsidP="00171E9B"/>
              </w:tc>
            </w:tr>
            <w:tr w:rsidR="00AD1BDD" w:rsidTr="006469A8">
              <w:trPr>
                <w:trHeight w:val="279"/>
              </w:trPr>
              <w:tc>
                <w:tcPr>
                  <w:tcW w:w="743" w:type="dxa"/>
                  <w:vAlign w:val="center"/>
                </w:tcPr>
                <w:p w:rsidR="00AD1BDD" w:rsidRDefault="00AD1BDD" w:rsidP="00171E9B">
                  <w:pPr>
                    <w:pStyle w:val="ListParagraph"/>
                    <w:numPr>
                      <w:ilvl w:val="0"/>
                      <w:numId w:val="39"/>
                    </w:numPr>
                    <w:jc w:val="center"/>
                  </w:pPr>
                </w:p>
              </w:tc>
              <w:tc>
                <w:tcPr>
                  <w:tcW w:w="3971" w:type="dxa"/>
                  <w:vAlign w:val="center"/>
                </w:tcPr>
                <w:p w:rsidR="00AD1BDD" w:rsidRDefault="00AD1BDD" w:rsidP="00171E9B">
                  <w:r>
                    <w:t>No of RIUs</w:t>
                  </w:r>
                </w:p>
              </w:tc>
              <w:tc>
                <w:tcPr>
                  <w:tcW w:w="1405" w:type="dxa"/>
                </w:tcPr>
                <w:p w:rsidR="00AD1BDD" w:rsidRDefault="00AD1BDD" w:rsidP="00171E9B"/>
              </w:tc>
            </w:tr>
            <w:tr w:rsidR="00AD1BDD" w:rsidTr="006469A8">
              <w:trPr>
                <w:trHeight w:val="263"/>
              </w:trPr>
              <w:tc>
                <w:tcPr>
                  <w:tcW w:w="743" w:type="dxa"/>
                  <w:vAlign w:val="center"/>
                </w:tcPr>
                <w:p w:rsidR="00AD1BDD" w:rsidRDefault="00AD1BDD" w:rsidP="00171E9B">
                  <w:pPr>
                    <w:pStyle w:val="ListParagraph"/>
                    <w:numPr>
                      <w:ilvl w:val="0"/>
                      <w:numId w:val="39"/>
                    </w:numPr>
                    <w:jc w:val="center"/>
                  </w:pPr>
                </w:p>
              </w:tc>
              <w:tc>
                <w:tcPr>
                  <w:tcW w:w="3971" w:type="dxa"/>
                  <w:vAlign w:val="center"/>
                </w:tcPr>
                <w:p w:rsidR="00AD1BDD" w:rsidRDefault="00AD1BDD" w:rsidP="00171E9B">
                  <w:r>
                    <w:t>No of DC-DC Converters</w:t>
                  </w:r>
                </w:p>
              </w:tc>
              <w:tc>
                <w:tcPr>
                  <w:tcW w:w="1405" w:type="dxa"/>
                </w:tcPr>
                <w:p w:rsidR="00AD1BDD" w:rsidRDefault="00AD1BDD" w:rsidP="00171E9B"/>
              </w:tc>
            </w:tr>
            <w:tr w:rsidR="00AD1BDD" w:rsidTr="006469A8">
              <w:trPr>
                <w:trHeight w:val="279"/>
              </w:trPr>
              <w:tc>
                <w:tcPr>
                  <w:tcW w:w="743" w:type="dxa"/>
                  <w:vAlign w:val="center"/>
                </w:tcPr>
                <w:p w:rsidR="00AD1BDD" w:rsidRDefault="00AD1BDD" w:rsidP="00171E9B">
                  <w:pPr>
                    <w:pStyle w:val="ListParagraph"/>
                    <w:numPr>
                      <w:ilvl w:val="0"/>
                      <w:numId w:val="39"/>
                    </w:numPr>
                    <w:jc w:val="center"/>
                  </w:pPr>
                </w:p>
              </w:tc>
              <w:tc>
                <w:tcPr>
                  <w:tcW w:w="3971" w:type="dxa"/>
                  <w:vAlign w:val="center"/>
                </w:tcPr>
                <w:p w:rsidR="00AD1BDD" w:rsidRDefault="00C65312" w:rsidP="00171E9B">
                  <w:r>
                    <w:t>No of PDUs</w:t>
                  </w:r>
                </w:p>
              </w:tc>
              <w:tc>
                <w:tcPr>
                  <w:tcW w:w="1405" w:type="dxa"/>
                </w:tcPr>
                <w:p w:rsidR="00AD1BDD" w:rsidRDefault="00AD1BDD" w:rsidP="00171E9B"/>
              </w:tc>
            </w:tr>
            <w:tr w:rsidR="00AD1BDD" w:rsidTr="006469A8">
              <w:trPr>
                <w:trHeight w:val="279"/>
              </w:trPr>
              <w:tc>
                <w:tcPr>
                  <w:tcW w:w="743" w:type="dxa"/>
                  <w:vAlign w:val="center"/>
                </w:tcPr>
                <w:p w:rsidR="00AD1BDD" w:rsidRDefault="00AD1BDD" w:rsidP="00171E9B">
                  <w:pPr>
                    <w:pStyle w:val="ListParagraph"/>
                    <w:numPr>
                      <w:ilvl w:val="0"/>
                      <w:numId w:val="39"/>
                    </w:numPr>
                    <w:jc w:val="center"/>
                  </w:pPr>
                </w:p>
              </w:tc>
              <w:tc>
                <w:tcPr>
                  <w:tcW w:w="3971" w:type="dxa"/>
                  <w:vAlign w:val="center"/>
                </w:tcPr>
                <w:p w:rsidR="00AD1BDD" w:rsidRDefault="00AD1BDD" w:rsidP="00171E9B">
                  <w:r>
                    <w:t>No of FIEs if any</w:t>
                  </w:r>
                </w:p>
              </w:tc>
              <w:tc>
                <w:tcPr>
                  <w:tcW w:w="1405" w:type="dxa"/>
                </w:tcPr>
                <w:p w:rsidR="00AD1BDD" w:rsidRDefault="00AD1BDD" w:rsidP="00171E9B"/>
              </w:tc>
            </w:tr>
          </w:tbl>
          <w:p w:rsidR="00AD1BDD" w:rsidRDefault="00AD1BDD" w:rsidP="00126A9A">
            <w:pPr>
              <w:pStyle w:val="TableParagraph"/>
              <w:spacing w:before="0"/>
            </w:pPr>
          </w:p>
        </w:tc>
      </w:tr>
      <w:tr w:rsidR="003C288A" w:rsidTr="004C4CF9">
        <w:trPr>
          <w:trHeight w:val="2321"/>
        </w:trPr>
        <w:tc>
          <w:tcPr>
            <w:tcW w:w="3447" w:type="dxa"/>
          </w:tcPr>
          <w:p w:rsidR="003C288A" w:rsidRDefault="003C288A" w:rsidP="00A675E5">
            <w:pPr>
              <w:pStyle w:val="TableParagraph"/>
              <w:ind w:left="71"/>
            </w:pPr>
            <w:r>
              <w:t>Audit Summary</w:t>
            </w:r>
            <w:r w:rsidR="001A40BC">
              <w:t xml:space="preserve"> as on:</w:t>
            </w:r>
          </w:p>
        </w:tc>
        <w:tc>
          <w:tcPr>
            <w:tcW w:w="6337" w:type="dxa"/>
            <w:vAlign w:val="center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093"/>
              <w:gridCol w:w="1440"/>
              <w:gridCol w:w="1800"/>
            </w:tblGrid>
            <w:tr w:rsidR="003C288A" w:rsidTr="003C288A">
              <w:tc>
                <w:tcPr>
                  <w:tcW w:w="2093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  <w:r>
                    <w:t>Open points</w:t>
                  </w: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  <w:r>
                    <w:t>Closed Points</w:t>
                  </w:r>
                </w:p>
              </w:tc>
            </w:tr>
            <w:tr w:rsidR="003C288A" w:rsidTr="003C288A">
              <w:tc>
                <w:tcPr>
                  <w:tcW w:w="2093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  <w:r>
                    <w:t>Tower/RTU</w:t>
                  </w: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</w:tr>
            <w:tr w:rsidR="003C288A" w:rsidTr="003C288A">
              <w:tc>
                <w:tcPr>
                  <w:tcW w:w="2093" w:type="dxa"/>
                </w:tcPr>
                <w:p w:rsidR="003C288A" w:rsidRDefault="003C288A" w:rsidP="00D61678">
                  <w:pPr>
                    <w:pStyle w:val="TableParagraph"/>
                    <w:spacing w:before="0"/>
                  </w:pPr>
                  <w:r>
                    <w:t>Station/ LC TCAS</w:t>
                  </w: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</w:tr>
            <w:tr w:rsidR="003C288A" w:rsidTr="003C288A">
              <w:tc>
                <w:tcPr>
                  <w:tcW w:w="2093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  <w:r>
                    <w:t>Relay Rack</w:t>
                  </w: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</w:tr>
            <w:tr w:rsidR="003C288A" w:rsidTr="003C288A">
              <w:tc>
                <w:tcPr>
                  <w:tcW w:w="2093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  <w:r>
                    <w:t>SMOCIP</w:t>
                  </w: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</w:tr>
            <w:tr w:rsidR="003C288A" w:rsidTr="003C288A">
              <w:tc>
                <w:tcPr>
                  <w:tcW w:w="2093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  <w:r>
                    <w:t>RFID Tags</w:t>
                  </w: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</w:tr>
            <w:tr w:rsidR="003C288A" w:rsidTr="003C288A">
              <w:tc>
                <w:tcPr>
                  <w:tcW w:w="2093" w:type="dxa"/>
                </w:tcPr>
                <w:p w:rsidR="003C288A" w:rsidRPr="003C288A" w:rsidRDefault="003C288A" w:rsidP="003C288A">
                  <w:pPr>
                    <w:pStyle w:val="TableParagraph"/>
                    <w:spacing w:before="0"/>
                    <w:jc w:val="right"/>
                    <w:rPr>
                      <w:b/>
                    </w:rPr>
                  </w:pPr>
                  <w:r w:rsidRPr="003C288A">
                    <w:rPr>
                      <w:b/>
                    </w:rPr>
                    <w:t>Total</w:t>
                  </w: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</w:tr>
          </w:tbl>
          <w:p w:rsidR="003C288A" w:rsidRDefault="003C288A" w:rsidP="00E81C99">
            <w:pPr>
              <w:pStyle w:val="TableParagraph"/>
              <w:spacing w:before="0"/>
            </w:pPr>
          </w:p>
        </w:tc>
      </w:tr>
    </w:tbl>
    <w:p w:rsidR="003B2C5A" w:rsidRDefault="003B2C5A" w:rsidP="00F953CD">
      <w:pPr>
        <w:spacing w:before="9"/>
        <w:rPr>
          <w:b/>
        </w:rPr>
      </w:pPr>
    </w:p>
    <w:p w:rsidR="003B2C5A" w:rsidRDefault="003B2C5A">
      <w:pPr>
        <w:rPr>
          <w:b/>
        </w:rPr>
      </w:pPr>
      <w:r>
        <w:rPr>
          <w:b/>
        </w:rPr>
        <w:br w:type="page"/>
      </w:r>
    </w:p>
    <w:p w:rsidR="005C46FE" w:rsidRPr="00D568DE" w:rsidRDefault="005C46FE" w:rsidP="00D568DE">
      <w:pPr>
        <w:pStyle w:val="Heading1"/>
        <w:spacing w:before="9"/>
        <w:sectPr w:rsidR="005C46FE" w:rsidRPr="00D568DE">
          <w:pgSz w:w="11910" w:h="16840"/>
          <w:pgMar w:top="1660" w:right="520" w:bottom="1260" w:left="1360" w:header="738" w:footer="1062" w:gutter="0"/>
          <w:cols w:space="720"/>
        </w:sectPr>
      </w:pPr>
    </w:p>
    <w:p w:rsidR="00416544" w:rsidRDefault="00416544" w:rsidP="00416544">
      <w:pPr>
        <w:pStyle w:val="Heading1"/>
        <w:spacing w:before="9"/>
        <w:ind w:left="720"/>
      </w:pPr>
      <w:bookmarkStart w:id="1" w:name="_Toc165300321"/>
    </w:p>
    <w:p w:rsidR="00416544" w:rsidRDefault="00416544" w:rsidP="00293F27">
      <w:pPr>
        <w:pStyle w:val="Heading1"/>
        <w:numPr>
          <w:ilvl w:val="0"/>
          <w:numId w:val="1"/>
        </w:numPr>
        <w:spacing w:before="0"/>
      </w:pPr>
      <w:r>
        <w:t>STCAS Unit Assembly Configuration_ QR Code Verification</w:t>
      </w:r>
    </w:p>
    <w:p w:rsidR="00416544" w:rsidRDefault="00416544" w:rsidP="00416544"/>
    <w:tbl>
      <w:tblPr>
        <w:tblW w:w="1413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09"/>
        <w:gridCol w:w="894"/>
        <w:gridCol w:w="2636"/>
        <w:gridCol w:w="2898"/>
        <w:gridCol w:w="2381"/>
        <w:gridCol w:w="2120"/>
      </w:tblGrid>
      <w:tr w:rsidR="00357A7E" w:rsidRPr="00357A7E" w:rsidTr="000767C4">
        <w:trPr>
          <w:trHeight w:val="576"/>
          <w:tblHeader/>
          <w:jc w:val="center"/>
        </w:trPr>
        <w:tc>
          <w:tcPr>
            <w:tcW w:w="3209" w:type="dxa"/>
            <w:shd w:val="clear" w:color="auto" w:fill="DAEEF3" w:themeFill="accent5" w:themeFillTint="33"/>
            <w:vAlign w:val="center"/>
          </w:tcPr>
          <w:p w:rsidR="00357A7E" w:rsidRPr="00A92489" w:rsidRDefault="00357A7E" w:rsidP="00293F27">
            <w:pPr>
              <w:ind w:left="71"/>
              <w:contextualSpacing/>
              <w:jc w:val="center"/>
              <w:rPr>
                <w:b/>
                <w:sz w:val="20"/>
                <w:szCs w:val="20"/>
              </w:rPr>
            </w:pPr>
            <w:r w:rsidRPr="00A92489">
              <w:rPr>
                <w:b/>
                <w:sz w:val="20"/>
                <w:szCs w:val="20"/>
              </w:rPr>
              <w:t>Unit/Card Description</w:t>
            </w:r>
          </w:p>
        </w:tc>
        <w:tc>
          <w:tcPr>
            <w:tcW w:w="894" w:type="dxa"/>
            <w:shd w:val="clear" w:color="auto" w:fill="DAEEF3" w:themeFill="accent5" w:themeFillTint="33"/>
            <w:vAlign w:val="center"/>
          </w:tcPr>
          <w:p w:rsidR="00357A7E" w:rsidRPr="00A92489" w:rsidRDefault="00357A7E" w:rsidP="00293F27">
            <w:pPr>
              <w:tabs>
                <w:tab w:val="left" w:pos="3198"/>
              </w:tabs>
              <w:ind w:left="71"/>
              <w:contextualSpacing/>
              <w:jc w:val="center"/>
              <w:rPr>
                <w:b/>
                <w:sz w:val="20"/>
                <w:szCs w:val="20"/>
              </w:rPr>
            </w:pPr>
            <w:proofErr w:type="spellStart"/>
            <w:r w:rsidRPr="00A92489">
              <w:rPr>
                <w:b/>
                <w:sz w:val="20"/>
                <w:szCs w:val="20"/>
              </w:rPr>
              <w:t>Qty</w:t>
            </w:r>
            <w:proofErr w:type="spellEnd"/>
          </w:p>
        </w:tc>
        <w:tc>
          <w:tcPr>
            <w:tcW w:w="2636" w:type="dxa"/>
            <w:shd w:val="clear" w:color="auto" w:fill="DAEEF3" w:themeFill="accent5" w:themeFillTint="33"/>
            <w:vAlign w:val="center"/>
          </w:tcPr>
          <w:p w:rsidR="00357A7E" w:rsidRPr="00A92489" w:rsidRDefault="00357A7E" w:rsidP="00293F27">
            <w:pPr>
              <w:tabs>
                <w:tab w:val="left" w:pos="3198"/>
              </w:tabs>
              <w:ind w:left="71"/>
              <w:contextualSpacing/>
              <w:jc w:val="center"/>
              <w:rPr>
                <w:b/>
                <w:sz w:val="20"/>
                <w:szCs w:val="20"/>
              </w:rPr>
            </w:pPr>
            <w:r w:rsidRPr="00A92489">
              <w:rPr>
                <w:b/>
                <w:sz w:val="20"/>
                <w:szCs w:val="20"/>
              </w:rPr>
              <w:t xml:space="preserve">Actual </w:t>
            </w:r>
            <w:proofErr w:type="spellStart"/>
            <w:r w:rsidRPr="00A92489">
              <w:rPr>
                <w:b/>
                <w:sz w:val="20"/>
                <w:szCs w:val="20"/>
              </w:rPr>
              <w:t>Sl.Nos</w:t>
            </w:r>
            <w:proofErr w:type="spellEnd"/>
            <w:r w:rsidRPr="00A92489">
              <w:rPr>
                <w:b/>
                <w:sz w:val="20"/>
                <w:szCs w:val="20"/>
              </w:rPr>
              <w:t xml:space="preserve"> at site</w:t>
            </w:r>
          </w:p>
        </w:tc>
        <w:tc>
          <w:tcPr>
            <w:tcW w:w="2898" w:type="dxa"/>
            <w:shd w:val="clear" w:color="auto" w:fill="DAEEF3" w:themeFill="accent5" w:themeFillTint="33"/>
            <w:vAlign w:val="center"/>
          </w:tcPr>
          <w:p w:rsidR="00357A7E" w:rsidRPr="00A92489" w:rsidRDefault="00357A7E" w:rsidP="00293F27">
            <w:pPr>
              <w:tabs>
                <w:tab w:val="left" w:pos="3198"/>
              </w:tabs>
              <w:ind w:left="71"/>
              <w:contextualSpacing/>
              <w:jc w:val="center"/>
              <w:rPr>
                <w:b/>
                <w:sz w:val="20"/>
                <w:szCs w:val="20"/>
              </w:rPr>
            </w:pPr>
            <w:proofErr w:type="spellStart"/>
            <w:r w:rsidRPr="00A92489">
              <w:rPr>
                <w:b/>
                <w:sz w:val="20"/>
                <w:szCs w:val="20"/>
              </w:rPr>
              <w:t>SI.No</w:t>
            </w:r>
            <w:proofErr w:type="spellEnd"/>
            <w:r w:rsidRPr="00A92489">
              <w:rPr>
                <w:b/>
                <w:sz w:val="20"/>
                <w:szCs w:val="20"/>
              </w:rPr>
              <w:t>. as per Inspection certificate / ATR</w:t>
            </w:r>
          </w:p>
        </w:tc>
        <w:tc>
          <w:tcPr>
            <w:tcW w:w="2381" w:type="dxa"/>
            <w:shd w:val="clear" w:color="auto" w:fill="DAEEF3" w:themeFill="accent5" w:themeFillTint="33"/>
            <w:vAlign w:val="center"/>
          </w:tcPr>
          <w:p w:rsidR="00357A7E" w:rsidRPr="00A92489" w:rsidRDefault="00357A7E" w:rsidP="00293F27">
            <w:pPr>
              <w:tabs>
                <w:tab w:val="left" w:pos="3198"/>
              </w:tabs>
              <w:ind w:left="71"/>
              <w:contextualSpacing/>
              <w:jc w:val="center"/>
              <w:rPr>
                <w:b/>
                <w:sz w:val="20"/>
                <w:szCs w:val="20"/>
              </w:rPr>
            </w:pPr>
            <w:r w:rsidRPr="00A92489">
              <w:rPr>
                <w:b/>
                <w:sz w:val="20"/>
                <w:szCs w:val="20"/>
              </w:rPr>
              <w:t>SI. No as per  PCCL</w:t>
            </w:r>
          </w:p>
        </w:tc>
        <w:tc>
          <w:tcPr>
            <w:tcW w:w="2120" w:type="dxa"/>
            <w:shd w:val="clear" w:color="auto" w:fill="DAEEF3" w:themeFill="accent5" w:themeFillTint="33"/>
            <w:vAlign w:val="center"/>
          </w:tcPr>
          <w:p w:rsidR="00357A7E" w:rsidRPr="00A92489" w:rsidRDefault="00357A7E" w:rsidP="00293F27">
            <w:pPr>
              <w:tabs>
                <w:tab w:val="left" w:pos="3198"/>
              </w:tabs>
              <w:ind w:left="71"/>
              <w:contextualSpacing/>
              <w:jc w:val="center"/>
              <w:rPr>
                <w:b/>
                <w:sz w:val="20"/>
                <w:szCs w:val="20"/>
              </w:rPr>
            </w:pPr>
            <w:r w:rsidRPr="00A92489">
              <w:rPr>
                <w:b/>
                <w:sz w:val="20"/>
                <w:szCs w:val="20"/>
              </w:rPr>
              <w:t>Remarks</w:t>
            </w:r>
          </w:p>
        </w:tc>
      </w:tr>
      <w:tr w:rsidR="00357A7E" w:rsidRPr="00357A7E" w:rsidTr="00357A7E">
        <w:trPr>
          <w:trHeight w:val="201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Stationary TCAS unit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BF3332" w:rsidRDefault="00357A7E" w:rsidP="00293F27">
            <w:pPr>
              <w:widowControl/>
              <w:autoSpaceDE/>
              <w:autoSpaceDN/>
              <w:jc w:val="center"/>
              <w:rPr>
                <w:highlight w:val="yellow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BF3332" w:rsidRDefault="00357A7E" w:rsidP="00293F27">
            <w:pPr>
              <w:widowControl/>
              <w:autoSpaceDE/>
              <w:autoSpaceDN/>
              <w:jc w:val="center"/>
              <w:rPr>
                <w:highlight w:val="yellow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BF3332" w:rsidRDefault="00357A7E" w:rsidP="00293F27">
            <w:pPr>
              <w:contextualSpacing/>
              <w:jc w:val="center"/>
              <w:rPr>
                <w:sz w:val="18"/>
                <w:szCs w:val="18"/>
                <w:highlight w:val="yellow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Peripheral Processing Card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Vital Computer Card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Voter Card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D91F62" w:rsidRPr="00357A7E" w:rsidTr="00357A7E">
        <w:trPr>
          <w:trHeight w:val="233"/>
          <w:jc w:val="center"/>
        </w:trPr>
        <w:tc>
          <w:tcPr>
            <w:tcW w:w="3209" w:type="dxa"/>
            <w:vMerge w:val="restart"/>
            <w:vAlign w:val="center"/>
          </w:tcPr>
          <w:p w:rsidR="00D91F62" w:rsidRPr="00357A7E" w:rsidRDefault="00D91F62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Vital Gateway Card</w:t>
            </w:r>
          </w:p>
        </w:tc>
        <w:tc>
          <w:tcPr>
            <w:tcW w:w="894" w:type="dxa"/>
            <w:vMerge w:val="restart"/>
            <w:vAlign w:val="center"/>
          </w:tcPr>
          <w:p w:rsidR="00D91F62" w:rsidRPr="00357A7E" w:rsidRDefault="00D91F62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D91F62" w:rsidRPr="00357A7E" w:rsidRDefault="00D91F62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D91F62" w:rsidRPr="00357A7E" w:rsidRDefault="00D91F62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D91F62" w:rsidRPr="00357A7E" w:rsidRDefault="00D91F62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D91F62" w:rsidRPr="00357A7E" w:rsidRDefault="00D91F62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D91F62" w:rsidRPr="00357A7E" w:rsidTr="00357A7E">
        <w:trPr>
          <w:trHeight w:val="233"/>
          <w:jc w:val="center"/>
        </w:trPr>
        <w:tc>
          <w:tcPr>
            <w:tcW w:w="3209" w:type="dxa"/>
            <w:vMerge/>
            <w:vAlign w:val="center"/>
          </w:tcPr>
          <w:p w:rsidR="00D91F62" w:rsidRPr="00357A7E" w:rsidRDefault="00D91F62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D91F62" w:rsidRPr="00357A7E" w:rsidRDefault="00D91F62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D91F62" w:rsidRPr="00357A7E" w:rsidRDefault="00D91F62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D91F62" w:rsidRPr="00357A7E" w:rsidRDefault="00D91F62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D91F62" w:rsidRPr="00357A7E" w:rsidRDefault="00D91F62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D91F62" w:rsidRPr="00357A7E" w:rsidRDefault="00D91F62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01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Integrated Data Logger Card (IDL)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24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Dual GSM Card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1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2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3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4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5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6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7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8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160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SMOCIP Unit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18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Station Radio Power Supply card-1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24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Next Gen/. Cal Amp Radio Modem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18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Station Radio Power Supply card-1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24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Next Gen/. Cal Amp Radio Modem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GPS &amp; GSM Antenna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0767C4">
        <w:trPr>
          <w:trHeight w:val="107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lastRenderedPageBreak/>
              <w:t>DPS Card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EMI Filter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Media Converter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Cable Extender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RIU-COM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58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1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2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3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4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5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6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7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8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293F27">
        <w:trPr>
          <w:trHeight w:val="287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PDU Box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0767C4">
        <w:trPr>
          <w:trHeight w:val="260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357A7E">
              <w:rPr>
                <w:b/>
                <w:bCs/>
                <w:sz w:val="18"/>
                <w:szCs w:val="18"/>
              </w:rPr>
              <w:t>RTU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0767C4">
        <w:trPr>
          <w:trHeight w:val="14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293F27">
        <w:trPr>
          <w:trHeight w:val="80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357A7E">
              <w:rPr>
                <w:b/>
                <w:bCs/>
                <w:sz w:val="18"/>
                <w:szCs w:val="18"/>
              </w:rPr>
              <w:t>RADIO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</w:tbl>
    <w:p w:rsidR="00A837A9" w:rsidRDefault="00A837A9" w:rsidP="0056551A">
      <w:pPr>
        <w:pStyle w:val="Heading1"/>
        <w:numPr>
          <w:ilvl w:val="0"/>
          <w:numId w:val="1"/>
        </w:numPr>
        <w:spacing w:before="9"/>
      </w:pPr>
      <w:r>
        <w:lastRenderedPageBreak/>
        <w:t>Audit observations:</w:t>
      </w:r>
      <w:bookmarkEnd w:id="1"/>
    </w:p>
    <w:p w:rsidR="00273EFB" w:rsidRPr="00273EFB" w:rsidRDefault="00CD5AEE" w:rsidP="0056551A">
      <w:pPr>
        <w:pStyle w:val="Heading2"/>
        <w:numPr>
          <w:ilvl w:val="1"/>
          <w:numId w:val="1"/>
        </w:numPr>
        <w:rPr>
          <w:rFonts w:ascii="Arial" w:hAnsi="Arial"/>
          <w:color w:val="365F91" w:themeColor="accent1" w:themeShade="BF"/>
          <w:sz w:val="28"/>
          <w:szCs w:val="28"/>
        </w:rPr>
      </w:pPr>
      <w:bookmarkStart w:id="2" w:name="_Toc165300322"/>
      <w:r>
        <w:rPr>
          <w:rFonts w:ascii="Arial" w:hAnsi="Arial"/>
          <w:color w:val="365F91" w:themeColor="accent1" w:themeShade="BF"/>
          <w:sz w:val="28"/>
          <w:szCs w:val="28"/>
        </w:rPr>
        <w:t>Tower</w:t>
      </w:r>
      <w:r w:rsidR="00ED6B98">
        <w:rPr>
          <w:rFonts w:ascii="Arial" w:hAnsi="Arial"/>
          <w:color w:val="365F91" w:themeColor="accent1" w:themeShade="BF"/>
          <w:sz w:val="28"/>
          <w:szCs w:val="28"/>
        </w:rPr>
        <w:t xml:space="preserve"> and RTU</w:t>
      </w:r>
      <w:bookmarkEnd w:id="2"/>
    </w:p>
    <w:tbl>
      <w:tblPr>
        <w:tblW w:w="14033" w:type="dxa"/>
        <w:tblInd w:w="103" w:type="dxa"/>
        <w:tblLayout w:type="fixed"/>
        <w:tblLook w:val="00E0" w:firstRow="1" w:lastRow="1" w:firstColumn="1" w:lastColumn="0" w:noHBand="0" w:noVBand="0"/>
      </w:tblPr>
      <w:tblGrid>
        <w:gridCol w:w="1131"/>
        <w:gridCol w:w="5537"/>
        <w:gridCol w:w="3543"/>
        <w:gridCol w:w="3822"/>
      </w:tblGrid>
      <w:tr w:rsidR="00A45AB3" w:rsidRPr="00A837A9" w:rsidTr="00870E07">
        <w:trPr>
          <w:trHeight w:val="284"/>
          <w:tblHeader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5AB3" w:rsidRPr="00A837A9" w:rsidRDefault="00A45AB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proofErr w:type="spellStart"/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>Sl.No</w:t>
            </w:r>
            <w:proofErr w:type="spellEnd"/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5AB3" w:rsidRPr="00A837A9" w:rsidRDefault="00A45AB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Check Points 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5AB3" w:rsidRPr="00A837A9" w:rsidRDefault="00A45AB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Obs</w:t>
            </w:r>
            <w:r w:rsidR="00D104D6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ervations/ Remarks 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5AB3" w:rsidRDefault="00A45AB3" w:rsidP="00AF0604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Re-verification after rework if any</w:t>
            </w:r>
          </w:p>
        </w:tc>
      </w:tr>
      <w:tr w:rsidR="00A45AB3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5AB3" w:rsidRPr="002631F4" w:rsidRDefault="00A45AB3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  <w:lang w:val="en-IN" w:eastAsia="en-IN"/>
              </w:rPr>
            </w:pP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5AB3" w:rsidRPr="006462D3" w:rsidRDefault="00A45AB3" w:rsidP="00824D79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6462D3">
              <w:rPr>
                <w:rFonts w:eastAsia="Times New Roman"/>
                <w:color w:val="000000"/>
                <w:lang w:val="en-IN" w:eastAsia="en-IN"/>
              </w:rPr>
              <w:t>Visual Checks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5AB3" w:rsidRPr="006462D3" w:rsidRDefault="00A45AB3" w:rsidP="000A1930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45AB3" w:rsidRPr="006462D3" w:rsidRDefault="00A45AB3" w:rsidP="000A1930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5C4EDE" w:rsidRPr="00A837A9" w:rsidTr="00171E9B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4EDE" w:rsidRPr="002631F4" w:rsidRDefault="005C4EDE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  <w:lang w:val="en-IN" w:eastAsia="en-IN"/>
              </w:rPr>
            </w:pPr>
          </w:p>
        </w:tc>
        <w:tc>
          <w:tcPr>
            <w:tcW w:w="129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4EDE" w:rsidRPr="000F1FC6" w:rsidRDefault="005C4EDE" w:rsidP="00443ADF">
            <w:pPr>
              <w:pStyle w:val="Default"/>
              <w:rPr>
                <w:rFonts w:eastAsia="Times New Roman"/>
                <w:sz w:val="22"/>
                <w:szCs w:val="22"/>
                <w:lang w:eastAsia="en-IN"/>
              </w:rPr>
            </w:pPr>
            <w:r w:rsidRPr="00FE5FFF">
              <w:rPr>
                <w:rFonts w:eastAsia="Times New Roman"/>
                <w:lang w:eastAsia="en-IN"/>
              </w:rPr>
              <w:t>Verification of RF Anten</w:t>
            </w:r>
            <w:r>
              <w:rPr>
                <w:rFonts w:eastAsia="Times New Roman"/>
                <w:lang w:eastAsia="en-IN"/>
              </w:rPr>
              <w:t>na Fixing and LMR Cable Routing</w:t>
            </w:r>
            <w:r w:rsidR="00A92489">
              <w:rPr>
                <w:rFonts w:eastAsia="Times New Roman"/>
                <w:lang w:eastAsia="en-IN"/>
              </w:rPr>
              <w:t>;</w:t>
            </w:r>
          </w:p>
        </w:tc>
      </w:tr>
      <w:tr w:rsidR="00B77366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77366" w:rsidRPr="00E97B4E" w:rsidRDefault="00E97B4E" w:rsidP="000F7752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E97B4E">
              <w:rPr>
                <w:rFonts w:eastAsia="Times New Roman"/>
                <w:color w:val="000000"/>
                <w:lang w:val="en-IN" w:eastAsia="en-IN"/>
              </w:rPr>
              <w:t>2.1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7366" w:rsidRPr="00FE5FFF" w:rsidRDefault="00B77366" w:rsidP="00256744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Verification of Antenna Fixing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Pr="00F07E9E" w:rsidRDefault="00B77366" w:rsidP="00F74637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Pr="000F1FC6" w:rsidRDefault="00B77366" w:rsidP="00443ADF">
            <w:pPr>
              <w:pStyle w:val="Default"/>
              <w:rPr>
                <w:rFonts w:eastAsia="Times New Roman"/>
                <w:sz w:val="22"/>
                <w:szCs w:val="22"/>
                <w:lang w:eastAsia="en-IN"/>
              </w:rPr>
            </w:pPr>
          </w:p>
        </w:tc>
      </w:tr>
      <w:tr w:rsidR="00B77366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77366" w:rsidRPr="00E97B4E" w:rsidRDefault="00E97B4E" w:rsidP="000F7752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E97B4E">
              <w:rPr>
                <w:rFonts w:eastAsia="Times New Roman"/>
                <w:color w:val="000000"/>
                <w:lang w:val="en-IN" w:eastAsia="en-IN"/>
              </w:rPr>
              <w:t>2.2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7366" w:rsidRPr="00FE5FFF" w:rsidRDefault="00B77366" w:rsidP="00171E9B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FE5FFF">
              <w:rPr>
                <w:rFonts w:eastAsia="Times New Roman"/>
                <w:color w:val="000000"/>
                <w:lang w:val="en-IN" w:eastAsia="en-IN"/>
              </w:rPr>
              <w:t>Verify the RF Cable joining</w:t>
            </w:r>
            <w:r w:rsidR="00A92489">
              <w:rPr>
                <w:rFonts w:eastAsia="Times New Roman"/>
                <w:color w:val="000000"/>
                <w:lang w:val="en-IN" w:eastAsia="en-IN"/>
              </w:rPr>
              <w:t xml:space="preserve"> to Antenna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Pr="00F07E9E" w:rsidRDefault="00B77366" w:rsidP="00F74637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Pr="000F1FC6" w:rsidRDefault="00B77366" w:rsidP="00443ADF">
            <w:pPr>
              <w:pStyle w:val="Default"/>
              <w:rPr>
                <w:rFonts w:eastAsia="Times New Roman"/>
                <w:sz w:val="22"/>
                <w:szCs w:val="22"/>
                <w:lang w:eastAsia="en-IN"/>
              </w:rPr>
            </w:pPr>
          </w:p>
        </w:tc>
      </w:tr>
      <w:tr w:rsidR="00B77366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77366" w:rsidRPr="00E97B4E" w:rsidRDefault="00E97B4E" w:rsidP="000F7752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E97B4E">
              <w:rPr>
                <w:rFonts w:eastAsia="Times New Roman"/>
                <w:color w:val="000000"/>
                <w:lang w:val="en-IN" w:eastAsia="en-IN"/>
              </w:rPr>
              <w:t>2.3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7366" w:rsidRPr="00B77366" w:rsidRDefault="00B77366" w:rsidP="00B7736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B77366">
              <w:t>Tie the cables to die pole antenna by using stainless steel cable tie at four locations.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Pr="00F07E9E" w:rsidRDefault="00B77366" w:rsidP="00F74637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Pr="000F1FC6" w:rsidRDefault="00B77366" w:rsidP="00443ADF">
            <w:pPr>
              <w:pStyle w:val="Default"/>
              <w:rPr>
                <w:rFonts w:eastAsia="Times New Roman"/>
                <w:sz w:val="22"/>
                <w:szCs w:val="22"/>
                <w:lang w:eastAsia="en-IN"/>
              </w:rPr>
            </w:pPr>
          </w:p>
        </w:tc>
      </w:tr>
      <w:tr w:rsidR="00B77366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77366" w:rsidRPr="00E97B4E" w:rsidRDefault="00E97B4E" w:rsidP="000F7752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E97B4E">
              <w:rPr>
                <w:rFonts w:eastAsia="Times New Roman"/>
                <w:color w:val="000000"/>
                <w:lang w:val="en-IN" w:eastAsia="en-IN"/>
              </w:rPr>
              <w:t>2.4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7366" w:rsidRPr="00FE5FFF" w:rsidRDefault="005C4EDE" w:rsidP="005C4ED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FE5FFF">
              <w:rPr>
                <w:rFonts w:eastAsia="Times New Roman"/>
                <w:color w:val="000000"/>
                <w:lang w:val="en-IN" w:eastAsia="en-IN"/>
              </w:rPr>
              <w:t xml:space="preserve">LMR 600 cables routing </w:t>
            </w:r>
            <w:r>
              <w:rPr>
                <w:rFonts w:eastAsia="Times New Roman"/>
                <w:color w:val="000000"/>
                <w:lang w:val="en-IN" w:eastAsia="en-IN"/>
              </w:rPr>
              <w:t xml:space="preserve">by </w:t>
            </w:r>
            <w:r w:rsidR="00A92489">
              <w:rPr>
                <w:rFonts w:eastAsia="Times New Roman"/>
                <w:color w:val="000000"/>
                <w:lang w:val="en-IN" w:eastAsia="en-IN"/>
              </w:rPr>
              <w:t>using feeder clamps</w:t>
            </w:r>
            <w:r w:rsidRPr="00FE5FFF">
              <w:rPr>
                <w:rFonts w:eastAsia="Times New Roman"/>
                <w:color w:val="000000"/>
                <w:lang w:val="en-IN" w:eastAsia="en-IN"/>
              </w:rPr>
              <w:t>.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Pr="00F07E9E" w:rsidRDefault="00B77366" w:rsidP="00F74637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Pr="000F1FC6" w:rsidRDefault="00B77366" w:rsidP="00443ADF">
            <w:pPr>
              <w:pStyle w:val="Default"/>
              <w:rPr>
                <w:rFonts w:eastAsia="Times New Roman"/>
                <w:sz w:val="22"/>
                <w:szCs w:val="22"/>
                <w:lang w:eastAsia="en-IN"/>
              </w:rPr>
            </w:pPr>
          </w:p>
        </w:tc>
      </w:tr>
      <w:tr w:rsidR="000F7752" w:rsidRPr="00A837A9" w:rsidTr="00171E9B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F7752" w:rsidRPr="002631F4" w:rsidRDefault="000F7752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  <w:lang w:val="en-IN" w:eastAsia="en-IN"/>
              </w:rPr>
            </w:pPr>
          </w:p>
        </w:tc>
        <w:tc>
          <w:tcPr>
            <w:tcW w:w="129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F7752" w:rsidRPr="000F7752" w:rsidRDefault="000F7752" w:rsidP="000F7752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FE5FFF">
              <w:rPr>
                <w:rFonts w:eastAsia="Times New Roman"/>
                <w:color w:val="000000"/>
                <w:lang w:val="en-IN" w:eastAsia="en-IN"/>
              </w:rPr>
              <w:t>Installation of RTU Box and connections with identification;</w:t>
            </w:r>
          </w:p>
        </w:tc>
      </w:tr>
      <w:tr w:rsidR="00DF0F98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F0F98" w:rsidRPr="000F7752" w:rsidRDefault="00DF0F9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0F7752">
              <w:rPr>
                <w:rFonts w:eastAsia="Times New Roman"/>
                <w:color w:val="000000"/>
                <w:lang w:val="en-IN" w:eastAsia="en-IN"/>
              </w:rPr>
              <w:t>3.1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F0F98" w:rsidRPr="000F7752" w:rsidRDefault="00DF0F98" w:rsidP="000F7752">
            <w:pPr>
              <w:widowControl/>
              <w:autoSpaceDE/>
              <w:autoSpaceDN/>
            </w:pPr>
            <w:r>
              <w:rPr>
                <w:rFonts w:eastAsia="Times New Roman"/>
                <w:color w:val="000000"/>
                <w:lang w:val="en-IN" w:eastAsia="en-IN"/>
              </w:rPr>
              <w:t>Visual inspection, Identification and Radios functioning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Pr="006462D3" w:rsidRDefault="00DF0F98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Pr="000F1FC6" w:rsidRDefault="00DF0F98" w:rsidP="000F1FC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DF0F98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F0F98" w:rsidRPr="000F7752" w:rsidRDefault="00DF0F9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.2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F0F98" w:rsidRDefault="00DF0F98" w:rsidP="000F7752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LMR cable fixing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Pr="006462D3" w:rsidRDefault="00DF0F98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Pr="000F1FC6" w:rsidRDefault="00DF0F98" w:rsidP="000F1FC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DF0F98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F0F98" w:rsidRPr="000F7752" w:rsidRDefault="00DF0F9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.3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F0F98" w:rsidRPr="000F7752" w:rsidRDefault="00DF0F98" w:rsidP="00171E9B">
            <w:pPr>
              <w:widowControl/>
              <w:autoSpaceDE/>
              <w:autoSpaceDN/>
            </w:pPr>
            <w:r>
              <w:t>Verification of RTU box Fixing on platform.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Pr="006462D3" w:rsidRDefault="00DF0F98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Pr="000F1FC6" w:rsidRDefault="00DF0F98" w:rsidP="000F1FC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DF0F98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F0F98" w:rsidRPr="000F7752" w:rsidRDefault="00DF0F9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.4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F0F98" w:rsidRPr="00FE5FFF" w:rsidRDefault="00DF0F98" w:rsidP="000F7752">
            <w:pPr>
              <w:widowControl/>
              <w:autoSpaceDE/>
              <w:autoSpaceDN/>
            </w:pPr>
            <w:r w:rsidRPr="00FE5FFF">
              <w:t>Tie the cables to structure by using stainless steel cable ties.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Pr="006462D3" w:rsidRDefault="00DF0F98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Pr="000F1FC6" w:rsidRDefault="00DF0F98" w:rsidP="000F1FC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5B0118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Default="005B011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.5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Pr="00C21024" w:rsidRDefault="005B0118" w:rsidP="00CC20AC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C21024">
              <w:rPr>
                <w:rFonts w:eastAsia="Times New Roman"/>
                <w:color w:val="000000"/>
                <w:lang w:val="en-IN" w:eastAsia="en-IN"/>
              </w:rPr>
              <w:t>Radios power supply 110V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B0118" w:rsidRPr="006462D3" w:rsidRDefault="005B0118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B0118" w:rsidRPr="000F1FC6" w:rsidRDefault="005B0118" w:rsidP="000F1FC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5B0118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0F7752" w:rsidRDefault="005B0118" w:rsidP="000F7752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.6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Pr="00FE5FFF" w:rsidRDefault="005B0118" w:rsidP="000F7752">
            <w:pPr>
              <w:widowControl/>
              <w:autoSpaceDE/>
              <w:autoSpaceDN/>
            </w:pPr>
            <w:r>
              <w:t xml:space="preserve">Verification of RTU </w:t>
            </w:r>
            <w:proofErr w:type="spellStart"/>
            <w:r>
              <w:t>Earthing</w:t>
            </w:r>
            <w:proofErr w:type="spellEnd"/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B0118" w:rsidRPr="006462D3" w:rsidRDefault="005B0118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B0118" w:rsidRPr="000F1FC6" w:rsidRDefault="005B0118" w:rsidP="000F1FC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5B0118" w:rsidRPr="006B3046" w:rsidTr="00171E9B">
        <w:trPr>
          <w:trHeight w:val="283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2631F4" w:rsidRDefault="005B0118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129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Default="005B0118" w:rsidP="00881D4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FE5FFF">
              <w:rPr>
                <w:rFonts w:eastAsia="Times New Roman"/>
                <w:color w:val="000000"/>
              </w:rPr>
              <w:t xml:space="preserve">Verification </w:t>
            </w:r>
            <w:r>
              <w:rPr>
                <w:rFonts w:eastAsia="Times New Roman"/>
                <w:color w:val="000000"/>
              </w:rPr>
              <w:t>of Tower</w:t>
            </w:r>
          </w:p>
        </w:tc>
      </w:tr>
      <w:tr w:rsidR="005B0118" w:rsidRPr="006B3046" w:rsidTr="00F267FE">
        <w:trPr>
          <w:trHeight w:val="283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171E9B" w:rsidRDefault="005B011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171E9B">
              <w:rPr>
                <w:rFonts w:eastAsia="Times New Roman"/>
                <w:color w:val="000000"/>
              </w:rPr>
              <w:t>4.1</w:t>
            </w:r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Pr="00FE5FFF" w:rsidRDefault="005B0118" w:rsidP="00FE5F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Tower </w:t>
            </w:r>
            <w:r w:rsidR="00BF3332">
              <w:rPr>
                <w:rFonts w:eastAsia="Times New Roman"/>
                <w:color w:val="000000"/>
              </w:rPr>
              <w:t xml:space="preserve">Foundation &amp; </w:t>
            </w:r>
            <w:r>
              <w:rPr>
                <w:rFonts w:eastAsia="Times New Roman"/>
                <w:color w:val="000000"/>
              </w:rPr>
              <w:t>Fencing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Pr="006B3046" w:rsidRDefault="005B0118" w:rsidP="00476AC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Default="005B0118" w:rsidP="00881D4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5B0118" w:rsidRPr="006B3046" w:rsidTr="00F267FE">
        <w:trPr>
          <w:trHeight w:val="283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171E9B" w:rsidRDefault="005B011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.2</w:t>
            </w:r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Default="005B0118" w:rsidP="00FE5F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Ladder Fixing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Pr="006B3046" w:rsidRDefault="005B0118" w:rsidP="00476AC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Default="005B0118" w:rsidP="00881D4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5B0118" w:rsidRPr="006B3046" w:rsidTr="00F267FE">
        <w:trPr>
          <w:trHeight w:val="283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Default="005B011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.3</w:t>
            </w:r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Default="005B0118" w:rsidP="00FE5F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RTU Plat form entrance 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Pr="006B3046" w:rsidRDefault="005B0118" w:rsidP="00476AC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Default="005B0118" w:rsidP="00881D4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5B0118" w:rsidRPr="006B3046" w:rsidTr="00F267FE">
        <w:trPr>
          <w:trHeight w:val="283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Default="005B011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.4</w:t>
            </w:r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Default="005B0118" w:rsidP="00FE5F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GI </w:t>
            </w:r>
            <w:proofErr w:type="spellStart"/>
            <w:r>
              <w:rPr>
                <w:rFonts w:eastAsia="Times New Roman"/>
                <w:color w:val="000000"/>
              </w:rPr>
              <w:t>Earthing</w:t>
            </w:r>
            <w:proofErr w:type="spellEnd"/>
            <w:r>
              <w:rPr>
                <w:rFonts w:eastAsia="Times New Roman"/>
                <w:color w:val="000000"/>
              </w:rPr>
              <w:t xml:space="preserve"> strip routing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Pr="006B3046" w:rsidRDefault="005B0118" w:rsidP="00476AC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Default="005B0118" w:rsidP="00881D4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5B0118" w:rsidRPr="006B3046" w:rsidTr="00870E07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2631F4" w:rsidRDefault="005B0118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Pr="00FE5FFF" w:rsidRDefault="005B0118" w:rsidP="0038080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FE5FFF">
              <w:rPr>
                <w:rFonts w:eastAsia="Times New Roman"/>
                <w:color w:val="000000"/>
              </w:rPr>
              <w:t>Verification of Tower</w:t>
            </w:r>
            <w:r>
              <w:rPr>
                <w:rFonts w:eastAsia="Times New Roman"/>
                <w:color w:val="000000"/>
              </w:rPr>
              <w:t xml:space="preserve"> and RTU</w:t>
            </w:r>
            <w:r w:rsidRPr="00FE5FFF">
              <w:rPr>
                <w:rFonts w:eastAsia="Times New Roman"/>
                <w:color w:val="000000"/>
              </w:rPr>
              <w:t xml:space="preserve"> </w:t>
            </w:r>
            <w:r>
              <w:rPr>
                <w:rFonts w:eastAsia="Times New Roman"/>
                <w:color w:val="000000"/>
              </w:rPr>
              <w:t>Earth pit arrangement with brazing.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B0118" w:rsidRPr="00C17EDF" w:rsidRDefault="005B0118" w:rsidP="00D22B9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Pr="00C17EDF" w:rsidRDefault="005B0118" w:rsidP="0032521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5B0118" w:rsidRPr="006B3046" w:rsidTr="00870E07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2631F4" w:rsidRDefault="005B0118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Pr="00FE5FFF" w:rsidRDefault="005B0118" w:rsidP="005B011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proofErr w:type="spellStart"/>
            <w:r w:rsidRPr="00D216A6">
              <w:rPr>
                <w:color w:val="000000"/>
              </w:rPr>
              <w:t>Earthing</w:t>
            </w:r>
            <w:proofErr w:type="spellEnd"/>
            <w:r w:rsidRPr="00D216A6">
              <w:rPr>
                <w:color w:val="000000"/>
              </w:rPr>
              <w:t xml:space="preserve"> for Tower as per Spec. &lt; </w:t>
            </w:r>
            <w:r>
              <w:rPr>
                <w:color w:val="000000"/>
              </w:rPr>
              <w:t>2</w:t>
            </w:r>
            <w:r w:rsidRPr="00D216A6">
              <w:rPr>
                <w:color w:val="000000"/>
              </w:rPr>
              <w:t>Ω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B0118" w:rsidRPr="00C17EDF" w:rsidRDefault="005B0118" w:rsidP="00D22B9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Pr="00C17EDF" w:rsidRDefault="005B0118" w:rsidP="0032521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5B0118" w:rsidRPr="006B3046" w:rsidTr="00870E07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2631F4" w:rsidRDefault="005B0118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Pr="00D216A6" w:rsidRDefault="005B0118" w:rsidP="00F267F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 xml:space="preserve">Verification of </w:t>
            </w:r>
            <w:r w:rsidRPr="00D216A6">
              <w:rPr>
                <w:rFonts w:eastAsia="Times New Roman"/>
                <w:color w:val="000000"/>
                <w:lang w:val="en-IN" w:eastAsia="en-IN"/>
              </w:rPr>
              <w:t>Aviation Warning Lamp</w:t>
            </w:r>
            <w:r>
              <w:rPr>
                <w:rFonts w:eastAsia="Times New Roman"/>
                <w:color w:val="000000"/>
                <w:lang w:val="en-IN" w:eastAsia="en-IN"/>
              </w:rPr>
              <w:t>, Functioning and</w:t>
            </w:r>
            <w:r w:rsidRPr="00D216A6">
              <w:rPr>
                <w:rFonts w:eastAsia="Times New Roman"/>
                <w:color w:val="000000"/>
                <w:lang w:val="en-IN" w:eastAsia="en-IN"/>
              </w:rPr>
              <w:t xml:space="preserve"> power supply 110V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B0118" w:rsidRPr="005C2929" w:rsidRDefault="005B0118" w:rsidP="00C74BFC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Pr="005C2929" w:rsidRDefault="005B0118" w:rsidP="00881D4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</w:tbl>
    <w:p w:rsidR="00ED6B98" w:rsidRPr="00273EFB" w:rsidRDefault="00F84ED0" w:rsidP="00C3384F">
      <w:pPr>
        <w:pStyle w:val="Heading2"/>
        <w:numPr>
          <w:ilvl w:val="1"/>
          <w:numId w:val="1"/>
        </w:numPr>
        <w:rPr>
          <w:color w:val="365F91" w:themeColor="accent1" w:themeShade="BF"/>
          <w:sz w:val="28"/>
          <w:szCs w:val="28"/>
        </w:rPr>
      </w:pPr>
      <w:r>
        <w:rPr>
          <w:sz w:val="20"/>
        </w:rPr>
        <w:br w:type="page"/>
      </w:r>
      <w:bookmarkStart w:id="3" w:name="_Toc165300323"/>
      <w:r w:rsidR="002631F4">
        <w:rPr>
          <w:color w:val="365F91" w:themeColor="accent1" w:themeShade="BF"/>
          <w:sz w:val="28"/>
          <w:szCs w:val="28"/>
        </w:rPr>
        <w:lastRenderedPageBreak/>
        <w:t>Station TCAS</w:t>
      </w:r>
      <w:bookmarkEnd w:id="3"/>
    </w:p>
    <w:tbl>
      <w:tblPr>
        <w:tblW w:w="14033" w:type="dxa"/>
        <w:tblInd w:w="103" w:type="dxa"/>
        <w:tblLook w:val="00E0" w:firstRow="1" w:lastRow="1" w:firstColumn="1" w:lastColumn="0" w:noHBand="0" w:noVBand="0"/>
      </w:tblPr>
      <w:tblGrid>
        <w:gridCol w:w="1131"/>
        <w:gridCol w:w="5534"/>
        <w:gridCol w:w="3546"/>
        <w:gridCol w:w="3822"/>
      </w:tblGrid>
      <w:tr w:rsidR="00AE0028" w:rsidRPr="001E0A4B" w:rsidTr="00A4579E">
        <w:trPr>
          <w:trHeight w:val="490"/>
          <w:tblHeader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0028" w:rsidRPr="001E0A4B" w:rsidRDefault="00AE0028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proofErr w:type="spellStart"/>
            <w:r w:rsidRPr="001E0A4B">
              <w:rPr>
                <w:rFonts w:eastAsia="Times New Roman"/>
                <w:b/>
                <w:bCs/>
                <w:color w:val="000000"/>
                <w:lang w:val="en-IN" w:eastAsia="en-IN"/>
              </w:rPr>
              <w:t>Sl.No</w:t>
            </w:r>
            <w:proofErr w:type="spellEnd"/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0028" w:rsidRPr="001E0A4B" w:rsidRDefault="00AE0028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 w:rsidRPr="001E0A4B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Check Points 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E0028" w:rsidRPr="00A837A9" w:rsidRDefault="00AE0028" w:rsidP="00D104D6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Observations/ Remarks 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E0028" w:rsidRDefault="00AE0028" w:rsidP="0099073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Re-verification after rework if any</w:t>
            </w:r>
          </w:p>
        </w:tc>
      </w:tr>
      <w:tr w:rsidR="00C74BFC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74BFC" w:rsidRPr="001E0A4B" w:rsidRDefault="00C74BFC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347"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4BFC" w:rsidRPr="00823459" w:rsidRDefault="00C74BFC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823459">
              <w:rPr>
                <w:rFonts w:eastAsia="Times New Roman"/>
                <w:color w:val="000000"/>
              </w:rPr>
              <w:t>Visual Checks (</w:t>
            </w:r>
            <w:proofErr w:type="spellStart"/>
            <w:r w:rsidRPr="00823459">
              <w:rPr>
                <w:rFonts w:eastAsia="Times New Roman"/>
                <w:color w:val="000000"/>
              </w:rPr>
              <w:t>Ex.Equipment</w:t>
            </w:r>
            <w:proofErr w:type="spellEnd"/>
            <w:r w:rsidRPr="00823459">
              <w:rPr>
                <w:rFonts w:eastAsia="Times New Roman"/>
                <w:color w:val="000000"/>
              </w:rPr>
              <w:t xml:space="preserve"> labels, External appearance, Dents, Shade, Rust</w:t>
            </w:r>
            <w:r w:rsidR="00390486">
              <w:rPr>
                <w:rFonts w:eastAsia="Times New Roman"/>
                <w:color w:val="000000"/>
              </w:rPr>
              <w:t xml:space="preserve">, </w:t>
            </w:r>
            <w:r w:rsidR="00390486" w:rsidRPr="00390486">
              <w:rPr>
                <w:rFonts w:eastAsia="Times New Roman"/>
                <w:color w:val="000000"/>
              </w:rPr>
              <w:t>Cable entries at STCAS to be closed properly with rubber gaskets/grommets in STCAS</w:t>
            </w:r>
            <w:r w:rsidRPr="00823459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4BFC" w:rsidRPr="00BC7DDD" w:rsidRDefault="00C74BFC" w:rsidP="007777D5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74BFC" w:rsidRPr="005C2929" w:rsidRDefault="00C74BFC" w:rsidP="0081236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C74BFC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74BFC" w:rsidRPr="001E0A4B" w:rsidRDefault="00C74BFC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347"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4BFC" w:rsidRPr="00823459" w:rsidRDefault="00786505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85763E">
              <w:rPr>
                <w:rFonts w:eastAsia="Times New Roman"/>
                <w:color w:val="000000"/>
              </w:rPr>
              <w:t xml:space="preserve">Verification of equipment placement </w:t>
            </w:r>
            <w:r>
              <w:rPr>
                <w:rFonts w:eastAsia="Times New Roman"/>
                <w:color w:val="000000"/>
              </w:rPr>
              <w:t>and cable routing as per Relay Room L</w:t>
            </w:r>
            <w:r w:rsidRPr="0085763E">
              <w:rPr>
                <w:rFonts w:eastAsia="Times New Roman"/>
                <w:color w:val="000000"/>
              </w:rPr>
              <w:t>ayout.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77D5" w:rsidRPr="00BC7DDD" w:rsidRDefault="007777D5" w:rsidP="00DF5E6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70E07" w:rsidRPr="00BC7DDD" w:rsidRDefault="00870E07" w:rsidP="009945D8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FA0C8C" w:rsidRPr="001E0A4B" w:rsidTr="00171E9B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A0C8C" w:rsidRPr="001E0A4B" w:rsidRDefault="00FA0C8C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347"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9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0C8C" w:rsidRPr="00AC06C6" w:rsidRDefault="00FA0C8C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AC06C6">
              <w:rPr>
                <w:rFonts w:eastAsia="Times New Roman"/>
                <w:color w:val="000000"/>
              </w:rPr>
              <w:t>Verification of C</w:t>
            </w:r>
            <w:r w:rsidR="00954B81" w:rsidRPr="00AC06C6">
              <w:rPr>
                <w:rFonts w:eastAsia="Times New Roman"/>
                <w:color w:val="000000"/>
              </w:rPr>
              <w:t>onnections as per Power Supply D</w:t>
            </w:r>
            <w:r w:rsidRPr="00AC06C6">
              <w:rPr>
                <w:rFonts w:eastAsia="Times New Roman"/>
                <w:color w:val="000000"/>
              </w:rPr>
              <w:t>iagram</w:t>
            </w:r>
            <w:r w:rsidR="00954B81" w:rsidRPr="00AC06C6">
              <w:rPr>
                <w:rFonts w:eastAsia="Times New Roman"/>
                <w:color w:val="000000"/>
              </w:rPr>
              <w:t xml:space="preserve">  cum Load Calculation</w:t>
            </w:r>
            <w:r w:rsidRPr="00AC06C6">
              <w:rPr>
                <w:rFonts w:eastAsia="Times New Roman"/>
                <w:color w:val="000000"/>
              </w:rPr>
              <w:t xml:space="preserve">: </w:t>
            </w:r>
          </w:p>
        </w:tc>
      </w:tr>
      <w:tr w:rsidR="00562F4B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F4B" w:rsidRPr="001E0A4B" w:rsidRDefault="00B4582E" w:rsidP="00D02712">
            <w:pPr>
              <w:pStyle w:val="ListParagraph"/>
              <w:widowControl/>
              <w:autoSpaceDE/>
              <w:autoSpaceDN/>
              <w:ind w:left="720" w:hanging="373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</w:t>
            </w:r>
            <w:r w:rsidR="00106D93">
              <w:rPr>
                <w:rFonts w:eastAsia="Times New Roman"/>
                <w:color w:val="000000"/>
                <w:lang w:val="en-IN" w:eastAsia="en-IN"/>
              </w:rPr>
              <w:t>.1</w:t>
            </w: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F4B" w:rsidRPr="00AC06C6" w:rsidRDefault="004256ED" w:rsidP="001C7B6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Verification of </w:t>
            </w:r>
            <w:r w:rsidR="007F17D0" w:rsidRPr="00AC06C6">
              <w:rPr>
                <w:rFonts w:eastAsia="Times New Roman"/>
                <w:color w:val="000000"/>
              </w:rPr>
              <w:t>Cabl</w:t>
            </w:r>
            <w:r w:rsidRPr="00AC06C6">
              <w:rPr>
                <w:rFonts w:eastAsia="Times New Roman"/>
                <w:color w:val="000000"/>
              </w:rPr>
              <w:t xml:space="preserve">e size </w:t>
            </w:r>
            <w:r w:rsidR="007F17D0" w:rsidRPr="00AC06C6">
              <w:rPr>
                <w:rFonts w:eastAsia="Times New Roman"/>
                <w:color w:val="000000"/>
              </w:rPr>
              <w:t xml:space="preserve">and </w:t>
            </w:r>
            <w:r w:rsidR="001C7B6C" w:rsidRPr="00AC06C6">
              <w:rPr>
                <w:rFonts w:eastAsia="Times New Roman"/>
                <w:color w:val="000000"/>
              </w:rPr>
              <w:t xml:space="preserve">connectivity </w:t>
            </w:r>
            <w:r w:rsidR="007F17D0" w:rsidRPr="00AC06C6">
              <w:rPr>
                <w:rFonts w:eastAsia="Times New Roman"/>
                <w:color w:val="000000"/>
              </w:rPr>
              <w:t>as per diagram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F4B" w:rsidRPr="00BC7DDD" w:rsidRDefault="00562F4B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62F4B" w:rsidRPr="00BC7DDD" w:rsidRDefault="00562F4B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F82D59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Default="00B4582E" w:rsidP="00D02712">
            <w:pPr>
              <w:pStyle w:val="ListParagraph"/>
              <w:widowControl/>
              <w:autoSpaceDE/>
              <w:autoSpaceDN/>
              <w:ind w:left="720" w:hanging="373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</w:t>
            </w:r>
            <w:r w:rsidR="00106D93">
              <w:rPr>
                <w:rFonts w:eastAsia="Times New Roman"/>
                <w:color w:val="000000"/>
                <w:lang w:val="en-IN" w:eastAsia="en-IN"/>
              </w:rPr>
              <w:t>.2</w:t>
            </w: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AC06C6" w:rsidRDefault="00383FE7" w:rsidP="00CA32EA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Implementation of </w:t>
            </w:r>
            <w:r w:rsidR="00F82D59" w:rsidRPr="00AC06C6">
              <w:rPr>
                <w:rFonts w:eastAsia="Times New Roman"/>
                <w:color w:val="000000"/>
              </w:rPr>
              <w:t>Ferrule Lug 0.75mm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BC7DDD" w:rsidRDefault="00F82D59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Pr="00BC7DDD" w:rsidRDefault="00F82D59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F82D59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Default="00B4582E" w:rsidP="00D02712">
            <w:pPr>
              <w:pStyle w:val="ListParagraph"/>
              <w:widowControl/>
              <w:autoSpaceDE/>
              <w:autoSpaceDN/>
              <w:ind w:left="720" w:hanging="373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</w:t>
            </w:r>
            <w:r w:rsidR="00106D93">
              <w:rPr>
                <w:rFonts w:eastAsia="Times New Roman"/>
                <w:color w:val="000000"/>
                <w:lang w:val="en-IN" w:eastAsia="en-IN"/>
              </w:rPr>
              <w:t>.3</w:t>
            </w: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AC06C6" w:rsidRDefault="00383FE7" w:rsidP="00CA32EA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Implementation of </w:t>
            </w:r>
            <w:r w:rsidR="00F82D59" w:rsidRPr="00AC06C6">
              <w:rPr>
                <w:rFonts w:eastAsia="Times New Roman"/>
                <w:color w:val="000000"/>
              </w:rPr>
              <w:t>Lug 2.5Sqmm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BC7DDD" w:rsidRDefault="00F82D59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Pr="00BC7DDD" w:rsidRDefault="00F82D59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F82D59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Default="00B4582E" w:rsidP="00D02712">
            <w:pPr>
              <w:pStyle w:val="ListParagraph"/>
              <w:widowControl/>
              <w:autoSpaceDE/>
              <w:autoSpaceDN/>
              <w:ind w:left="720" w:hanging="373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</w:t>
            </w:r>
            <w:r w:rsidR="00106D93">
              <w:rPr>
                <w:rFonts w:eastAsia="Times New Roman"/>
                <w:color w:val="000000"/>
                <w:lang w:val="en-IN" w:eastAsia="en-IN"/>
              </w:rPr>
              <w:t>.4</w:t>
            </w: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AC06C6" w:rsidRDefault="00486B8B" w:rsidP="00CA32EA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Implementation of </w:t>
            </w:r>
            <w:r w:rsidR="00F82D59" w:rsidRPr="00AC06C6">
              <w:rPr>
                <w:rFonts w:eastAsia="Times New Roman"/>
                <w:color w:val="000000"/>
              </w:rPr>
              <w:t>Media Converter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BC7DDD" w:rsidRDefault="00F82D59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Pr="00BC7DDD" w:rsidRDefault="00F82D59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F82D59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Default="00B4582E" w:rsidP="00D02712">
            <w:pPr>
              <w:pStyle w:val="ListParagraph"/>
              <w:widowControl/>
              <w:autoSpaceDE/>
              <w:autoSpaceDN/>
              <w:ind w:left="720" w:hanging="373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</w:t>
            </w:r>
            <w:r w:rsidR="00106D93">
              <w:rPr>
                <w:rFonts w:eastAsia="Times New Roman"/>
                <w:color w:val="000000"/>
                <w:lang w:val="en-IN" w:eastAsia="en-IN"/>
              </w:rPr>
              <w:t>.5</w:t>
            </w: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AC06C6" w:rsidRDefault="0079050C" w:rsidP="00CA32EA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Verification of </w:t>
            </w:r>
            <w:r w:rsidR="00F82D59" w:rsidRPr="00AC06C6">
              <w:rPr>
                <w:rFonts w:eastAsia="Times New Roman"/>
                <w:color w:val="000000"/>
              </w:rPr>
              <w:t>48V SMPS Charger &amp; Battery Installation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BC7DDD" w:rsidRDefault="00F82D59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Pr="00BC7DDD" w:rsidRDefault="00F82D59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106D93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6D93" w:rsidRDefault="00B4582E" w:rsidP="00D02712">
            <w:pPr>
              <w:pStyle w:val="ListParagraph"/>
              <w:widowControl/>
              <w:autoSpaceDE/>
              <w:autoSpaceDN/>
              <w:ind w:left="720" w:hanging="373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</w:t>
            </w:r>
            <w:r w:rsidR="00106D93">
              <w:rPr>
                <w:rFonts w:eastAsia="Times New Roman"/>
                <w:color w:val="000000"/>
                <w:lang w:val="en-IN" w:eastAsia="en-IN"/>
              </w:rPr>
              <w:t>.6</w:t>
            </w: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Pr="00AC06C6" w:rsidRDefault="00106D93" w:rsidP="00171E9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MCB 2P Installed in IPS room 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Default="00106D93" w:rsidP="00171E9B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Rating as per Diagram:</w:t>
            </w:r>
          </w:p>
          <w:p w:rsidR="00106D93" w:rsidRPr="00BC7DDD" w:rsidRDefault="00106D93" w:rsidP="00171E9B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 xml:space="preserve">Actual Rating:  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06D93" w:rsidRPr="00BC7DDD" w:rsidRDefault="00106D93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F82D59" w:rsidRPr="001E0A4B" w:rsidTr="00A4579E">
        <w:trPr>
          <w:trHeight w:val="445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Pr="001E0A4B" w:rsidRDefault="00F82D59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437"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823459" w:rsidRDefault="00F82D59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823459">
              <w:rPr>
                <w:rFonts w:eastAsia="Times New Roman"/>
                <w:color w:val="000000"/>
              </w:rPr>
              <w:t>TCAS system I/P110V DC supply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0633A2" w:rsidRDefault="00F82D59" w:rsidP="00691F87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Default="00F82D59" w:rsidP="00691F87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F82D59" w:rsidRPr="001E0A4B" w:rsidTr="00A4579E">
        <w:trPr>
          <w:trHeight w:val="431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Pr="001E0A4B" w:rsidRDefault="00F82D59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347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823459" w:rsidRDefault="00F82D59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823459">
              <w:rPr>
                <w:rFonts w:eastAsia="Times New Roman"/>
                <w:color w:val="000000"/>
              </w:rPr>
              <w:t>Cards Functional Checking</w:t>
            </w:r>
            <w:r>
              <w:rPr>
                <w:rFonts w:eastAsia="Times New Roman"/>
                <w:color w:val="000000"/>
              </w:rPr>
              <w:t xml:space="preserve"> as per ATR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A5141A" w:rsidRDefault="00F82D59" w:rsidP="00126A9A">
            <w:pPr>
              <w:widowControl/>
              <w:autoSpaceDE/>
              <w:autoSpaceDN/>
              <w:rPr>
                <w:rFonts w:eastAsia="Times New Roman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Default="00F82D59" w:rsidP="00126A9A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F82D59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Pr="001E0A4B" w:rsidRDefault="00F82D59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437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823459" w:rsidRDefault="00F82D59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Review of PCCL Report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F876A2" w:rsidRDefault="00F82D59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Pr="00F876A2" w:rsidRDefault="00F82D59" w:rsidP="002C740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F82D59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Pr="001E0A4B" w:rsidRDefault="00F82D59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437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823459" w:rsidRDefault="00F82D59" w:rsidP="005C39FF">
            <w:pPr>
              <w:widowControl/>
              <w:autoSpaceDE/>
              <w:autoSpaceDN/>
              <w:rPr>
                <w:rFonts w:eastAsia="Times New Roman"/>
              </w:rPr>
            </w:pPr>
            <w:r w:rsidRPr="00823459">
              <w:rPr>
                <w:rFonts w:eastAsia="Times New Roman"/>
              </w:rPr>
              <w:t>Earth Resistance of STCAS is ≤ 1Ω ( to be followed as per PCCL)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A63128" w:rsidRDefault="00F82D59" w:rsidP="005C39FF">
            <w:pPr>
              <w:widowControl/>
              <w:autoSpaceDE/>
              <w:autoSpaceDN/>
              <w:rPr>
                <w:rFonts w:eastAsia="Times New Roman"/>
                <w:highlight w:val="yellow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Default="00F82D59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D553CC" w:rsidRPr="001E0A4B" w:rsidTr="00171E9B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553CC" w:rsidRPr="001E0A4B" w:rsidRDefault="00D553CC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437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29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53CC" w:rsidRDefault="00D553CC" w:rsidP="005C39FF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Verification of </w:t>
            </w:r>
            <w:r w:rsidRPr="0053157B">
              <w:rPr>
                <w:szCs w:val="24"/>
              </w:rPr>
              <w:t>PDU Box</w:t>
            </w:r>
            <w:r>
              <w:rPr>
                <w:szCs w:val="24"/>
              </w:rPr>
              <w:t xml:space="preserve"> fixing and wiring.</w:t>
            </w:r>
          </w:p>
        </w:tc>
      </w:tr>
      <w:tr w:rsidR="00A83B8D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83B8D" w:rsidRPr="00D02712" w:rsidRDefault="00D02712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8.1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3B8D" w:rsidRPr="00823459" w:rsidRDefault="00D553CC" w:rsidP="005C39FF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>Identification for Fuse, MCB’s etc.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3B8D" w:rsidRPr="00A63128" w:rsidRDefault="00A83B8D" w:rsidP="005C39FF">
            <w:pPr>
              <w:widowControl/>
              <w:autoSpaceDE/>
              <w:autoSpaceDN/>
              <w:rPr>
                <w:rFonts w:eastAsia="Times New Roman"/>
                <w:highlight w:val="yellow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83B8D" w:rsidRDefault="00A83B8D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D553CC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553CC" w:rsidRPr="00B4582E" w:rsidRDefault="00D02712" w:rsidP="00D02712">
            <w:pPr>
              <w:widowControl/>
              <w:tabs>
                <w:tab w:val="left" w:pos="212"/>
              </w:tabs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8.2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53CC" w:rsidRDefault="00D553CC" w:rsidP="00D553CC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>Verification of cable  routing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53CC" w:rsidRPr="00A63128" w:rsidRDefault="00D553CC" w:rsidP="005C39FF">
            <w:pPr>
              <w:widowControl/>
              <w:autoSpaceDE/>
              <w:autoSpaceDN/>
              <w:rPr>
                <w:rFonts w:eastAsia="Times New Roman"/>
                <w:highlight w:val="yellow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553CC" w:rsidRDefault="00D553CC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D553CC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553CC" w:rsidRPr="00D02712" w:rsidRDefault="00D02712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lastRenderedPageBreak/>
              <w:t>8.3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53CC" w:rsidRDefault="00D553CC" w:rsidP="00D553CC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>Implementation of glands/ grommets.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53CC" w:rsidRPr="00A63128" w:rsidRDefault="00D553CC" w:rsidP="005C39FF">
            <w:pPr>
              <w:widowControl/>
              <w:autoSpaceDE/>
              <w:autoSpaceDN/>
              <w:rPr>
                <w:rFonts w:eastAsia="Times New Roman"/>
                <w:highlight w:val="yellow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553CC" w:rsidRDefault="00D553CC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FA73B6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A73B6" w:rsidRPr="00D02712" w:rsidRDefault="00D02712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8.4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Default="00FA73B6" w:rsidP="00D553CC">
            <w:pPr>
              <w:widowControl/>
              <w:autoSpaceDE/>
              <w:autoSpaceDN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Earthing</w:t>
            </w:r>
            <w:proofErr w:type="spellEnd"/>
            <w:r>
              <w:rPr>
                <w:rFonts w:eastAsia="Times New Roman"/>
              </w:rPr>
              <w:t xml:space="preserve"> 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Pr="00A63128" w:rsidRDefault="00FA73B6" w:rsidP="005C39FF">
            <w:pPr>
              <w:widowControl/>
              <w:autoSpaceDE/>
              <w:autoSpaceDN/>
              <w:rPr>
                <w:rFonts w:eastAsia="Times New Roman"/>
                <w:highlight w:val="yellow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B6" w:rsidRDefault="00FA73B6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FA73B6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A73B6" w:rsidRPr="00D02712" w:rsidRDefault="00D02712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8.5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Default="00FA73B6" w:rsidP="00D553CC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Verification of Voltage 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Pr="00A63128" w:rsidRDefault="00FA73B6" w:rsidP="005C39FF">
            <w:pPr>
              <w:widowControl/>
              <w:autoSpaceDE/>
              <w:autoSpaceDN/>
              <w:rPr>
                <w:rFonts w:eastAsia="Times New Roman"/>
                <w:highlight w:val="yellow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B6" w:rsidRDefault="00FA73B6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FA73B6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A73B6" w:rsidRPr="00D02712" w:rsidRDefault="00D02712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8.6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Pr="00AC06C6" w:rsidRDefault="00FA73B6" w:rsidP="00D553CC">
            <w:pPr>
              <w:widowControl/>
              <w:autoSpaceDE/>
              <w:autoSpaceDN/>
              <w:rPr>
                <w:rFonts w:eastAsia="Times New Roman"/>
              </w:rPr>
            </w:pPr>
            <w:r w:rsidRPr="00AC06C6">
              <w:rPr>
                <w:rFonts w:eastAsia="Times New Roman"/>
              </w:rPr>
              <w:t xml:space="preserve">Verification of </w:t>
            </w:r>
            <w:r w:rsidRPr="00AC06C6">
              <w:rPr>
                <w:szCs w:val="24"/>
              </w:rPr>
              <w:t>Fuse Ratings as per PSD Rating Table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Pr="00A63128" w:rsidRDefault="00FA73B6" w:rsidP="005C39FF">
            <w:pPr>
              <w:widowControl/>
              <w:autoSpaceDE/>
              <w:autoSpaceDN/>
              <w:rPr>
                <w:rFonts w:eastAsia="Times New Roman"/>
                <w:highlight w:val="yellow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B6" w:rsidRDefault="00FA73B6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FA73B6" w:rsidRPr="006B3046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A73B6" w:rsidRPr="00D02712" w:rsidRDefault="00D02712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8.7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Pr="00AC06C6" w:rsidRDefault="00FA73B6" w:rsidP="00D553CC">
            <w:pPr>
              <w:widowControl/>
              <w:autoSpaceDE/>
              <w:autoSpaceDN/>
              <w:jc w:val="both"/>
              <w:rPr>
                <w:szCs w:val="24"/>
              </w:rPr>
            </w:pPr>
            <w:r w:rsidRPr="00AC06C6">
              <w:rPr>
                <w:szCs w:val="24"/>
              </w:rPr>
              <w:t>Verification of MCB Ratings as per PSD Rating Table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Pr="005C2929" w:rsidRDefault="00FA73B6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B6" w:rsidRPr="005C2929" w:rsidRDefault="00FA73B6" w:rsidP="00357B35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A91E08" w:rsidRPr="006B3046" w:rsidTr="00171E9B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91E08" w:rsidRPr="001E0A4B" w:rsidRDefault="00A91E08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437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29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91E08" w:rsidRPr="005C2929" w:rsidRDefault="00A91E08" w:rsidP="00A91E08">
            <w:pPr>
              <w:widowControl/>
              <w:autoSpaceDE/>
              <w:autoSpaceDN/>
              <w:jc w:val="both"/>
              <w:rPr>
                <w:rFonts w:eastAsia="Times New Roman"/>
                <w:color w:val="000000"/>
              </w:rPr>
            </w:pPr>
            <w:r>
              <w:rPr>
                <w:szCs w:val="24"/>
              </w:rPr>
              <w:t xml:space="preserve">Verification of DC-DC Converter installation </w:t>
            </w:r>
            <w:r w:rsidRPr="00576DFD">
              <w:rPr>
                <w:szCs w:val="24"/>
              </w:rPr>
              <w:t xml:space="preserve"> </w:t>
            </w:r>
          </w:p>
        </w:tc>
      </w:tr>
      <w:tr w:rsidR="00FA73B6" w:rsidRPr="006B3046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A73B6" w:rsidRPr="00D02712" w:rsidRDefault="00D02712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9.1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Default="00FA73B6" w:rsidP="0053157B">
            <w:pPr>
              <w:widowControl/>
              <w:autoSpaceDE/>
              <w:autoSpaceDN/>
              <w:jc w:val="both"/>
              <w:rPr>
                <w:szCs w:val="24"/>
              </w:rPr>
            </w:pPr>
            <w:r>
              <w:rPr>
                <w:szCs w:val="24"/>
              </w:rPr>
              <w:t>Identification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Pr="005C2929" w:rsidRDefault="00FA73B6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B6" w:rsidRPr="005C2929" w:rsidRDefault="00FA73B6" w:rsidP="00357B35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FA73B6" w:rsidRPr="006B3046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A73B6" w:rsidRPr="00D02712" w:rsidRDefault="00D02712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9.2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Default="00FA73B6" w:rsidP="0053157B">
            <w:pPr>
              <w:widowControl/>
              <w:autoSpaceDE/>
              <w:autoSpaceDN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Earthing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Pr="005C2929" w:rsidRDefault="00FA73B6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B6" w:rsidRPr="005C2929" w:rsidRDefault="00FA73B6" w:rsidP="00357B35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FA73B6" w:rsidRPr="006B3046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A73B6" w:rsidRPr="00FA73B6" w:rsidRDefault="00D02712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.3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Default="00FA73B6" w:rsidP="00171E9B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>Implementation of glands/ grommets.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Pr="005C2929" w:rsidRDefault="00FA73B6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B6" w:rsidRPr="005C2929" w:rsidRDefault="00FA73B6" w:rsidP="00357B35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A91E08" w:rsidRPr="006B3046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91E08" w:rsidRPr="00FA73B6" w:rsidRDefault="00D02712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.4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91E08" w:rsidRDefault="00A91E08" w:rsidP="00171E9B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>Voltage Input and Output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91E08" w:rsidRPr="005C2929" w:rsidRDefault="00A91E08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91E08" w:rsidRPr="005C2929" w:rsidRDefault="00A91E08" w:rsidP="00357B35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FA73B6" w:rsidRPr="006B3046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A73B6" w:rsidRPr="001E0A4B" w:rsidRDefault="00FA73B6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437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Pr="00AC06C6" w:rsidRDefault="00FA73B6" w:rsidP="0053157B">
            <w:pPr>
              <w:widowControl/>
              <w:autoSpaceDE/>
              <w:autoSpaceDN/>
              <w:jc w:val="both"/>
              <w:rPr>
                <w:szCs w:val="24"/>
              </w:rPr>
            </w:pPr>
            <w:r w:rsidRPr="00AC06C6">
              <w:rPr>
                <w:szCs w:val="24"/>
              </w:rPr>
              <w:t>Verification of GPS / GSM Antenna Fixing &amp; Wiring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Pr="005C2929" w:rsidRDefault="00FA73B6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B6" w:rsidRPr="005C2929" w:rsidRDefault="00FA73B6" w:rsidP="00357B35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</w:tbl>
    <w:p w:rsidR="008512FE" w:rsidRDefault="008512FE" w:rsidP="008512FE">
      <w:pPr>
        <w:pStyle w:val="Heading2"/>
        <w:ind w:left="1080"/>
        <w:rPr>
          <w:rFonts w:ascii="Arial" w:hAnsi="Arial"/>
          <w:color w:val="365F91" w:themeColor="accent1" w:themeShade="BF"/>
          <w:sz w:val="28"/>
          <w:szCs w:val="28"/>
        </w:rPr>
      </w:pPr>
      <w:bookmarkStart w:id="4" w:name="_Toc165300324"/>
    </w:p>
    <w:p w:rsidR="008512FE" w:rsidRDefault="008512FE">
      <w:pPr>
        <w:rPr>
          <w:rFonts w:eastAsiaTheme="majorEastAsia" w:cstheme="majorBidi"/>
          <w:b/>
          <w:bCs/>
          <w:color w:val="365F91" w:themeColor="accent1" w:themeShade="BF"/>
          <w:sz w:val="28"/>
          <w:szCs w:val="28"/>
        </w:rPr>
      </w:pPr>
      <w:r>
        <w:rPr>
          <w:color w:val="365F91" w:themeColor="accent1" w:themeShade="BF"/>
          <w:sz w:val="28"/>
          <w:szCs w:val="28"/>
        </w:rPr>
        <w:br w:type="page"/>
      </w:r>
    </w:p>
    <w:p w:rsidR="006A0635" w:rsidRPr="00273EFB" w:rsidRDefault="006A0635" w:rsidP="006466AF">
      <w:pPr>
        <w:pStyle w:val="Heading2"/>
        <w:numPr>
          <w:ilvl w:val="1"/>
          <w:numId w:val="1"/>
        </w:numPr>
        <w:rPr>
          <w:rFonts w:ascii="Arial" w:hAnsi="Arial"/>
          <w:color w:val="365F91" w:themeColor="accent1" w:themeShade="BF"/>
          <w:sz w:val="28"/>
          <w:szCs w:val="28"/>
        </w:rPr>
      </w:pPr>
      <w:r>
        <w:rPr>
          <w:rFonts w:ascii="Arial" w:hAnsi="Arial"/>
          <w:color w:val="365F91" w:themeColor="accent1" w:themeShade="BF"/>
          <w:sz w:val="28"/>
          <w:szCs w:val="28"/>
        </w:rPr>
        <w:lastRenderedPageBreak/>
        <w:t>Relay installation and wiring</w:t>
      </w:r>
      <w:bookmarkEnd w:id="4"/>
      <w:r>
        <w:rPr>
          <w:rFonts w:ascii="Arial" w:hAnsi="Arial"/>
          <w:color w:val="365F91" w:themeColor="accent1" w:themeShade="BF"/>
          <w:sz w:val="28"/>
          <w:szCs w:val="28"/>
        </w:rPr>
        <w:t xml:space="preserve"> </w:t>
      </w:r>
    </w:p>
    <w:p w:rsidR="006A0635" w:rsidRDefault="006A0635" w:rsidP="006A0635">
      <w:pPr>
        <w:rPr>
          <w:b/>
          <w:sz w:val="20"/>
        </w:rPr>
      </w:pPr>
      <w:r>
        <w:rPr>
          <w:b/>
          <w:sz w:val="20"/>
        </w:rPr>
        <w:t xml:space="preserve"> </w:t>
      </w:r>
    </w:p>
    <w:tbl>
      <w:tblPr>
        <w:tblW w:w="14033" w:type="dxa"/>
        <w:tblInd w:w="103" w:type="dxa"/>
        <w:tblLook w:val="00E0" w:firstRow="1" w:lastRow="1" w:firstColumn="1" w:lastColumn="0" w:noHBand="0" w:noVBand="0"/>
      </w:tblPr>
      <w:tblGrid>
        <w:gridCol w:w="1130"/>
        <w:gridCol w:w="5254"/>
        <w:gridCol w:w="3891"/>
        <w:gridCol w:w="3758"/>
      </w:tblGrid>
      <w:tr w:rsidR="00945A93" w:rsidRPr="001E0A4B" w:rsidTr="00945A93">
        <w:trPr>
          <w:trHeight w:val="147"/>
          <w:tblHeader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1E0A4B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proofErr w:type="spellStart"/>
            <w:r w:rsidRPr="001E0A4B">
              <w:rPr>
                <w:rFonts w:eastAsia="Times New Roman"/>
                <w:b/>
                <w:bCs/>
                <w:color w:val="000000"/>
                <w:lang w:val="en-IN" w:eastAsia="en-IN"/>
              </w:rPr>
              <w:t>Sl.No</w:t>
            </w:r>
            <w:proofErr w:type="spellEnd"/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1E0A4B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 w:rsidRPr="001E0A4B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Check Points </w:t>
            </w:r>
          </w:p>
        </w:tc>
        <w:tc>
          <w:tcPr>
            <w:tcW w:w="3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A837A9" w:rsidRDefault="00945A93" w:rsidP="00D104D6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Observations/ Remarks </w:t>
            </w:r>
          </w:p>
        </w:tc>
        <w:tc>
          <w:tcPr>
            <w:tcW w:w="3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881D4E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Re-verification after rework if any</w:t>
            </w:r>
          </w:p>
        </w:tc>
      </w:tr>
      <w:tr w:rsidR="00945A93" w:rsidRPr="001E0A4B" w:rsidTr="00945A93">
        <w:trPr>
          <w:trHeight w:val="147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1E0A4B" w:rsidRDefault="00945A93" w:rsidP="00DF26FA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1E0A4B" w:rsidRDefault="00945A93" w:rsidP="00903264">
            <w:pPr>
              <w:rPr>
                <w:color w:val="000000"/>
              </w:rPr>
            </w:pPr>
            <w:r w:rsidRPr="001E0A4B">
              <w:rPr>
                <w:color w:val="000000"/>
              </w:rPr>
              <w:t>Visual Checks</w:t>
            </w:r>
            <w:r w:rsidR="00390486">
              <w:rPr>
                <w:color w:val="000000"/>
              </w:rPr>
              <w:t xml:space="preserve"> (</w:t>
            </w:r>
            <w:r w:rsidR="00390486" w:rsidRPr="00390486">
              <w:rPr>
                <w:color w:val="000000"/>
              </w:rPr>
              <w:t>Ferrules/</w:t>
            </w:r>
            <w:r w:rsidR="003C7067">
              <w:rPr>
                <w:color w:val="000000"/>
              </w:rPr>
              <w:t xml:space="preserve"> </w:t>
            </w:r>
            <w:proofErr w:type="spellStart"/>
            <w:r w:rsidR="00390486" w:rsidRPr="00390486">
              <w:rPr>
                <w:color w:val="000000"/>
              </w:rPr>
              <w:t>Stickering</w:t>
            </w:r>
            <w:proofErr w:type="spellEnd"/>
            <w:r w:rsidR="00390486" w:rsidRPr="00390486">
              <w:rPr>
                <w:color w:val="000000"/>
              </w:rPr>
              <w:t xml:space="preserve"> to be done for easily identification of cables</w:t>
            </w:r>
            <w:r w:rsidR="00390486">
              <w:rPr>
                <w:color w:val="000000"/>
              </w:rPr>
              <w:t>)</w:t>
            </w:r>
            <w:r w:rsidR="00B4735C">
              <w:rPr>
                <w:color w:val="000000"/>
              </w:rPr>
              <w:t>.</w:t>
            </w:r>
          </w:p>
        </w:tc>
        <w:tc>
          <w:tcPr>
            <w:tcW w:w="3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5D567E" w:rsidRDefault="00945A93" w:rsidP="007301C0">
            <w:pPr>
              <w:widowControl/>
              <w:autoSpaceDE/>
              <w:autoSpaceDN/>
              <w:rPr>
                <w:rFonts w:eastAsia="Times New Roman"/>
                <w:highlight w:val="yellow"/>
                <w:lang w:val="en-IN" w:eastAsia="en-IN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5D567E" w:rsidRDefault="00945A93" w:rsidP="002C740C">
            <w:pPr>
              <w:widowControl/>
              <w:autoSpaceDE/>
              <w:autoSpaceDN/>
              <w:rPr>
                <w:rFonts w:eastAsia="Times New Roman"/>
                <w:sz w:val="24"/>
                <w:szCs w:val="24"/>
              </w:rPr>
            </w:pPr>
          </w:p>
        </w:tc>
      </w:tr>
      <w:tr w:rsidR="00B42086" w:rsidRPr="001E0A4B" w:rsidTr="00171E9B">
        <w:trPr>
          <w:trHeight w:val="147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42086" w:rsidRPr="001E0A4B" w:rsidRDefault="00B42086" w:rsidP="00DF26FA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2086" w:rsidRPr="00AC06C6" w:rsidRDefault="00B42086" w:rsidP="00171E9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Total </w:t>
            </w:r>
            <w:proofErr w:type="spellStart"/>
            <w:r w:rsidRPr="00AC06C6">
              <w:rPr>
                <w:rFonts w:eastAsia="Times New Roman"/>
                <w:color w:val="000000"/>
              </w:rPr>
              <w:t>Qty</w:t>
            </w:r>
            <w:proofErr w:type="spellEnd"/>
            <w:r w:rsidRPr="00AC06C6">
              <w:rPr>
                <w:rFonts w:eastAsia="Times New Roman"/>
                <w:color w:val="000000"/>
              </w:rPr>
              <w:t xml:space="preserve"> of Relay panels and repeater relays used</w:t>
            </w:r>
            <w:r w:rsidR="00BF2814" w:rsidRPr="00AC06C6">
              <w:rPr>
                <w:rFonts w:eastAsia="Times New Roman"/>
                <w:color w:val="000000"/>
              </w:rPr>
              <w:t>.</w:t>
            </w:r>
          </w:p>
          <w:p w:rsidR="00B42086" w:rsidRPr="00AC06C6" w:rsidRDefault="00B42086" w:rsidP="00171E9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42086" w:rsidRDefault="00B42086" w:rsidP="00171E9B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 xml:space="preserve">Panel </w:t>
            </w:r>
            <w:proofErr w:type="spellStart"/>
            <w:r>
              <w:rPr>
                <w:rFonts w:eastAsia="Times New Roman"/>
                <w:color w:val="000000"/>
                <w:lang w:val="en-IN" w:eastAsia="en-IN"/>
              </w:rPr>
              <w:t>Qty</w:t>
            </w:r>
            <w:proofErr w:type="spellEnd"/>
            <w:r w:rsidR="00BF2814">
              <w:rPr>
                <w:rFonts w:eastAsia="Times New Roman"/>
                <w:color w:val="000000"/>
                <w:lang w:val="en-IN" w:eastAsia="en-IN"/>
              </w:rPr>
              <w:t xml:space="preserve"> as per PSD</w:t>
            </w:r>
            <w:r>
              <w:rPr>
                <w:rFonts w:eastAsia="Times New Roman"/>
                <w:color w:val="000000"/>
                <w:lang w:val="en-IN" w:eastAsia="en-IN"/>
              </w:rPr>
              <w:t xml:space="preserve">: </w:t>
            </w:r>
          </w:p>
          <w:p w:rsidR="00B42086" w:rsidRDefault="00B42086" w:rsidP="00171E9B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Actual:</w:t>
            </w:r>
          </w:p>
          <w:p w:rsidR="00BF2814" w:rsidRDefault="00BF2814" w:rsidP="00171E9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BF2814">
              <w:rPr>
                <w:rFonts w:eastAsia="Times New Roman"/>
                <w:color w:val="000000"/>
              </w:rPr>
              <w:t xml:space="preserve">Repeater relays </w:t>
            </w:r>
            <w:proofErr w:type="spellStart"/>
            <w:r w:rsidRPr="00BF2814">
              <w:rPr>
                <w:rFonts w:eastAsia="Times New Roman"/>
                <w:color w:val="000000"/>
              </w:rPr>
              <w:t>Qty</w:t>
            </w:r>
            <w:proofErr w:type="spellEnd"/>
            <w:r>
              <w:rPr>
                <w:rFonts w:eastAsia="Times New Roman"/>
                <w:color w:val="000000"/>
              </w:rPr>
              <w:t xml:space="preserve"> as per PSD</w:t>
            </w:r>
            <w:r w:rsidRPr="00BF2814">
              <w:rPr>
                <w:rFonts w:eastAsia="Times New Roman"/>
                <w:color w:val="000000"/>
              </w:rPr>
              <w:t>:</w:t>
            </w:r>
          </w:p>
          <w:p w:rsidR="00BF2814" w:rsidRDefault="00BF2814" w:rsidP="00171E9B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</w:rPr>
              <w:t>Actual: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42086" w:rsidRDefault="00B42086" w:rsidP="00171E9B">
            <w:pPr>
              <w:widowControl/>
              <w:autoSpaceDE/>
              <w:autoSpaceDN/>
              <w:rPr>
                <w:rFonts w:eastAsia="Times New Roman"/>
                <w:color w:val="000000"/>
                <w:highlight w:val="green"/>
              </w:rPr>
            </w:pPr>
          </w:p>
        </w:tc>
      </w:tr>
      <w:tr w:rsidR="00106D93" w:rsidRPr="001E0A4B" w:rsidTr="00945A93">
        <w:trPr>
          <w:trHeight w:val="734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6D93" w:rsidRPr="001E0A4B" w:rsidRDefault="00106D93" w:rsidP="00DF26FA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Pr="00AC06C6" w:rsidRDefault="00106D93" w:rsidP="00390486">
            <w:pPr>
              <w:rPr>
                <w:color w:val="000000"/>
              </w:rPr>
            </w:pPr>
            <w:r w:rsidRPr="00AC06C6">
              <w:rPr>
                <w:color w:val="000000"/>
              </w:rPr>
              <w:t>Verification of Relay rack and interfaces are connected as per relay wiring drawing.</w:t>
            </w:r>
          </w:p>
        </w:tc>
        <w:tc>
          <w:tcPr>
            <w:tcW w:w="3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Pr="002535DB" w:rsidRDefault="00106D93" w:rsidP="00047099">
            <w:pPr>
              <w:widowControl/>
              <w:autoSpaceDE/>
              <w:autoSpaceDN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06D93" w:rsidRPr="00047099" w:rsidRDefault="00106D93" w:rsidP="00047099">
            <w:pPr>
              <w:widowControl/>
              <w:autoSpaceDE/>
              <w:autoSpaceDN/>
              <w:rPr>
                <w:rFonts w:eastAsia="Times New Roman"/>
                <w:sz w:val="24"/>
                <w:szCs w:val="24"/>
              </w:rPr>
            </w:pPr>
          </w:p>
        </w:tc>
      </w:tr>
      <w:tr w:rsidR="00106D93" w:rsidRPr="001E0A4B" w:rsidTr="00945A93">
        <w:trPr>
          <w:trHeight w:val="734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6D93" w:rsidRPr="001E0A4B" w:rsidRDefault="00106D93" w:rsidP="00DF26FA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Pr="00AC06C6" w:rsidRDefault="00106D93" w:rsidP="00B42086">
            <w:pPr>
              <w:rPr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>Verify slow blowing fuse placement and Fuse rating (2A)</w:t>
            </w:r>
          </w:p>
        </w:tc>
        <w:tc>
          <w:tcPr>
            <w:tcW w:w="3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Pr="002535DB" w:rsidRDefault="00106D93" w:rsidP="00047099">
            <w:pPr>
              <w:widowControl/>
              <w:autoSpaceDE/>
              <w:autoSpaceDN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06D93" w:rsidRPr="00047099" w:rsidRDefault="00106D93" w:rsidP="00047099">
            <w:pPr>
              <w:widowControl/>
              <w:autoSpaceDE/>
              <w:autoSpaceDN/>
              <w:rPr>
                <w:rFonts w:eastAsia="Times New Roman"/>
                <w:sz w:val="24"/>
                <w:szCs w:val="24"/>
              </w:rPr>
            </w:pPr>
          </w:p>
        </w:tc>
      </w:tr>
      <w:tr w:rsidR="00106D93" w:rsidRPr="001E0A4B" w:rsidTr="00945A93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6D93" w:rsidRPr="001E0A4B" w:rsidRDefault="00106D93" w:rsidP="00DF26FA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Pr="00AC06C6" w:rsidRDefault="00106D93" w:rsidP="00903264">
            <w:pPr>
              <w:rPr>
                <w:color w:val="000000"/>
              </w:rPr>
            </w:pPr>
            <w:r w:rsidRPr="00AC06C6">
              <w:rPr>
                <w:color w:val="000000"/>
              </w:rPr>
              <w:t>Verification of Relay Contact 24V supply (18VDA to 26VDA)</w:t>
            </w:r>
          </w:p>
        </w:tc>
        <w:tc>
          <w:tcPr>
            <w:tcW w:w="3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06D93" w:rsidRPr="001E0A4B" w:rsidRDefault="00106D93" w:rsidP="005D567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06D93" w:rsidRDefault="00106D93" w:rsidP="005D567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106D93" w:rsidRPr="001E0A4B" w:rsidTr="00945A93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6D93" w:rsidRPr="001E0A4B" w:rsidRDefault="00106D93" w:rsidP="00DF26FA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Pr="00AC06C6" w:rsidRDefault="00106D93" w:rsidP="00365005">
            <w:pPr>
              <w:rPr>
                <w:color w:val="000000"/>
              </w:rPr>
            </w:pPr>
            <w:r w:rsidRPr="00AC06C6">
              <w:rPr>
                <w:color w:val="000000"/>
              </w:rPr>
              <w:t>Verification of Data Logger connectivity</w:t>
            </w:r>
          </w:p>
        </w:tc>
        <w:tc>
          <w:tcPr>
            <w:tcW w:w="3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06D93" w:rsidRPr="001E0A4B" w:rsidRDefault="00106D93" w:rsidP="005D567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06D93" w:rsidRDefault="00106D93" w:rsidP="005D567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</w:tbl>
    <w:p w:rsidR="006A0635" w:rsidRDefault="006A0635">
      <w:pPr>
        <w:rPr>
          <w:b/>
          <w:sz w:val="20"/>
        </w:rPr>
      </w:pPr>
    </w:p>
    <w:p w:rsidR="006A0635" w:rsidRPr="00273EFB" w:rsidRDefault="006A0635" w:rsidP="006466AF">
      <w:pPr>
        <w:pStyle w:val="Heading2"/>
        <w:numPr>
          <w:ilvl w:val="1"/>
          <w:numId w:val="1"/>
        </w:numPr>
        <w:rPr>
          <w:rFonts w:ascii="Arial" w:hAnsi="Arial"/>
          <w:color w:val="365F91" w:themeColor="accent1" w:themeShade="BF"/>
          <w:sz w:val="28"/>
          <w:szCs w:val="28"/>
        </w:rPr>
      </w:pPr>
      <w:bookmarkStart w:id="5" w:name="_Toc165300325"/>
      <w:r>
        <w:rPr>
          <w:rFonts w:ascii="Arial" w:hAnsi="Arial"/>
          <w:color w:val="365F91" w:themeColor="accent1" w:themeShade="BF"/>
          <w:sz w:val="28"/>
          <w:szCs w:val="28"/>
        </w:rPr>
        <w:t>SMOCIP</w:t>
      </w:r>
      <w:bookmarkEnd w:id="5"/>
    </w:p>
    <w:p w:rsidR="006A0635" w:rsidRDefault="006A0635" w:rsidP="006A0635">
      <w:pPr>
        <w:rPr>
          <w:b/>
          <w:sz w:val="20"/>
        </w:rPr>
      </w:pPr>
    </w:p>
    <w:tbl>
      <w:tblPr>
        <w:tblW w:w="14322" w:type="dxa"/>
        <w:tblInd w:w="103" w:type="dxa"/>
        <w:tblLayout w:type="fixed"/>
        <w:tblLook w:val="00E0" w:firstRow="1" w:lastRow="1" w:firstColumn="1" w:lastColumn="0" w:noHBand="0" w:noVBand="0"/>
      </w:tblPr>
      <w:tblGrid>
        <w:gridCol w:w="1130"/>
        <w:gridCol w:w="5254"/>
        <w:gridCol w:w="3969"/>
        <w:gridCol w:w="3969"/>
      </w:tblGrid>
      <w:tr w:rsidR="00945A93" w:rsidRPr="00A837A9" w:rsidTr="00945A93">
        <w:trPr>
          <w:trHeight w:val="147"/>
          <w:tblHeader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A837A9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proofErr w:type="spellStart"/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>Sl.No</w:t>
            </w:r>
            <w:proofErr w:type="spellEnd"/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A837A9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Check Points 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A837A9" w:rsidRDefault="00945A93" w:rsidP="00D104D6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Observations/ Remarks 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881D4E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Re-verification after rework if any</w:t>
            </w:r>
          </w:p>
        </w:tc>
      </w:tr>
      <w:tr w:rsidR="00945A93" w:rsidRPr="00A837A9" w:rsidTr="00786505">
        <w:trPr>
          <w:trHeight w:val="147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Default="00945A93" w:rsidP="00786505">
            <w:pPr>
              <w:rPr>
                <w:color w:val="000000"/>
              </w:rPr>
            </w:pPr>
            <w:r>
              <w:rPr>
                <w:color w:val="000000"/>
              </w:rPr>
              <w:t xml:space="preserve">Visual Checks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A837A9" w:rsidRDefault="00945A93" w:rsidP="007301C0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7301C0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945A93" w:rsidRPr="00A837A9" w:rsidTr="00786505">
        <w:trPr>
          <w:trHeight w:val="147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AC06C6" w:rsidRDefault="00945A93" w:rsidP="009D4065">
            <w:pPr>
              <w:rPr>
                <w:color w:val="000000"/>
              </w:rPr>
            </w:pPr>
            <w:r w:rsidRPr="00AC06C6">
              <w:rPr>
                <w:color w:val="000000"/>
              </w:rPr>
              <w:t>Ver</w:t>
            </w:r>
            <w:r w:rsidR="009D4065" w:rsidRPr="00AC06C6">
              <w:rPr>
                <w:color w:val="000000"/>
              </w:rPr>
              <w:t xml:space="preserve">ification of SMOCIP Unit fixing, Connectivity &amp; </w:t>
            </w:r>
            <w:proofErr w:type="spellStart"/>
            <w:r w:rsidR="009D4065" w:rsidRPr="00AC06C6">
              <w:rPr>
                <w:color w:val="000000"/>
              </w:rPr>
              <w:t>Fibre</w:t>
            </w:r>
            <w:proofErr w:type="spellEnd"/>
            <w:r w:rsidR="009D4065" w:rsidRPr="00AC06C6">
              <w:rPr>
                <w:color w:val="000000"/>
              </w:rPr>
              <w:t xml:space="preserve"> Splicing and </w:t>
            </w:r>
            <w:r w:rsidRPr="00AC06C6">
              <w:rPr>
                <w:color w:val="000000"/>
              </w:rPr>
              <w:t>Key o</w:t>
            </w:r>
            <w:bookmarkStart w:id="6" w:name="_GoBack"/>
            <w:bookmarkEnd w:id="6"/>
            <w:r w:rsidRPr="00AC06C6">
              <w:rPr>
                <w:color w:val="000000"/>
              </w:rPr>
              <w:t>n off position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A837A9" w:rsidRDefault="00945A93" w:rsidP="007301C0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7301C0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945A93" w:rsidRPr="006B3046" w:rsidTr="00786505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AC06C6" w:rsidRDefault="00945A93" w:rsidP="00786505">
            <w:pPr>
              <w:rPr>
                <w:color w:val="000000"/>
              </w:rPr>
            </w:pPr>
            <w:r w:rsidRPr="00AC06C6">
              <w:rPr>
                <w:color w:val="000000"/>
              </w:rPr>
              <w:t>SMOCIP Health Status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6B3046" w:rsidRDefault="00945A93" w:rsidP="007301C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7301C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536C54" w:rsidRPr="006B3046" w:rsidTr="00786505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6C54" w:rsidRPr="003C5061" w:rsidRDefault="00536C54" w:rsidP="00DF26FA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36C54" w:rsidRPr="00AC06C6" w:rsidRDefault="00536C54" w:rsidP="00786505">
            <w:pPr>
              <w:rPr>
                <w:color w:val="000000"/>
              </w:rPr>
            </w:pPr>
            <w:r w:rsidRPr="00AC06C6">
              <w:rPr>
                <w:color w:val="000000"/>
              </w:rPr>
              <w:t xml:space="preserve">SMOCIP </w:t>
            </w:r>
            <w:proofErr w:type="spellStart"/>
            <w:r w:rsidRPr="00AC06C6">
              <w:rPr>
                <w:color w:val="000000"/>
              </w:rPr>
              <w:t>Earthing</w:t>
            </w:r>
            <w:proofErr w:type="spellEnd"/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36C54" w:rsidRPr="006B3046" w:rsidRDefault="00536C54" w:rsidP="007301C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36C54" w:rsidRDefault="00536C54" w:rsidP="007301C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945A93" w:rsidRPr="006B3046" w:rsidTr="00786505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Default="00945A93" w:rsidP="00786505">
            <w:pPr>
              <w:rPr>
                <w:color w:val="000000"/>
              </w:rPr>
            </w:pPr>
            <w:r>
              <w:rPr>
                <w:color w:val="000000"/>
              </w:rPr>
              <w:t>Checksum verification as per FAT Report.</w:t>
            </w:r>
          </w:p>
          <w:p w:rsidR="00945A93" w:rsidRDefault="00945A93" w:rsidP="00786505">
            <w:pPr>
              <w:rPr>
                <w:color w:val="00000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6B3046" w:rsidRDefault="00945A93" w:rsidP="00955B74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5C2929" w:rsidRDefault="00945A93" w:rsidP="00117D8A">
            <w:pPr>
              <w:rPr>
                <w:color w:val="000000"/>
              </w:rPr>
            </w:pPr>
          </w:p>
        </w:tc>
      </w:tr>
    </w:tbl>
    <w:p w:rsidR="002D40A2" w:rsidRDefault="002D40A2">
      <w:r>
        <w:br w:type="page"/>
      </w:r>
    </w:p>
    <w:p w:rsidR="00E016AE" w:rsidRPr="00273EFB" w:rsidRDefault="00095113" w:rsidP="006466AF">
      <w:pPr>
        <w:pStyle w:val="Heading2"/>
        <w:numPr>
          <w:ilvl w:val="1"/>
          <w:numId w:val="1"/>
        </w:numPr>
        <w:rPr>
          <w:rFonts w:ascii="Arial" w:hAnsi="Arial"/>
          <w:color w:val="365F91" w:themeColor="accent1" w:themeShade="BF"/>
          <w:sz w:val="28"/>
          <w:szCs w:val="28"/>
        </w:rPr>
      </w:pPr>
      <w:bookmarkStart w:id="7" w:name="_Toc165300326"/>
      <w:r>
        <w:rPr>
          <w:rFonts w:ascii="Arial" w:hAnsi="Arial"/>
          <w:color w:val="365F91" w:themeColor="accent1" w:themeShade="BF"/>
          <w:sz w:val="28"/>
          <w:szCs w:val="28"/>
        </w:rPr>
        <w:lastRenderedPageBreak/>
        <w:t>RFID tags</w:t>
      </w:r>
      <w:bookmarkEnd w:id="7"/>
    </w:p>
    <w:p w:rsidR="00E016AE" w:rsidRDefault="00E016AE" w:rsidP="00E016AE">
      <w:pPr>
        <w:rPr>
          <w:b/>
          <w:sz w:val="20"/>
        </w:rPr>
      </w:pPr>
    </w:p>
    <w:tbl>
      <w:tblPr>
        <w:tblW w:w="14208" w:type="dxa"/>
        <w:tblInd w:w="-72" w:type="dxa"/>
        <w:tblLook w:val="00E0" w:firstRow="1" w:lastRow="1" w:firstColumn="1" w:lastColumn="0" w:noHBand="0" w:noVBand="0"/>
      </w:tblPr>
      <w:tblGrid>
        <w:gridCol w:w="693"/>
        <w:gridCol w:w="6057"/>
        <w:gridCol w:w="3669"/>
        <w:gridCol w:w="3789"/>
      </w:tblGrid>
      <w:tr w:rsidR="00945A93" w:rsidRPr="00A837A9" w:rsidTr="009E5359">
        <w:trPr>
          <w:trHeight w:val="147"/>
          <w:tblHeader/>
        </w:trPr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A837A9" w:rsidRDefault="009B6397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#</w:t>
            </w:r>
          </w:p>
        </w:tc>
        <w:tc>
          <w:tcPr>
            <w:tcW w:w="60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A837A9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Check Points </w:t>
            </w:r>
          </w:p>
        </w:tc>
        <w:tc>
          <w:tcPr>
            <w:tcW w:w="3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A837A9" w:rsidRDefault="00945A93" w:rsidP="00D104D6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Observations/ Remarks </w:t>
            </w:r>
          </w:p>
        </w:tc>
        <w:tc>
          <w:tcPr>
            <w:tcW w:w="3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881D4E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Re-verification after rework if any</w:t>
            </w:r>
          </w:p>
        </w:tc>
      </w:tr>
      <w:tr w:rsidR="00945A93" w:rsidRPr="00A837A9" w:rsidTr="009E5359">
        <w:trPr>
          <w:trHeight w:val="526"/>
        </w:trPr>
        <w:tc>
          <w:tcPr>
            <w:tcW w:w="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9E5359" w:rsidRDefault="00945A93" w:rsidP="009E535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jc w:val="both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6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Default="00945A93" w:rsidP="00E81C99">
            <w:pPr>
              <w:rPr>
                <w:color w:val="000000"/>
              </w:rPr>
            </w:pPr>
            <w:r>
              <w:rPr>
                <w:color w:val="000000"/>
              </w:rPr>
              <w:t xml:space="preserve">Visual Checks (Cracks, Shade, </w:t>
            </w:r>
            <w:r w:rsidR="00940437">
              <w:rPr>
                <w:color w:val="000000"/>
              </w:rPr>
              <w:t>No oil, Center P</w:t>
            </w:r>
            <w:r w:rsidR="00E81C99">
              <w:rPr>
                <w:color w:val="000000"/>
              </w:rPr>
              <w:t xml:space="preserve">lacement, Play and </w:t>
            </w:r>
            <w:r w:rsidR="00940437">
              <w:rPr>
                <w:color w:val="000000"/>
              </w:rPr>
              <w:t>Tag Number</w:t>
            </w:r>
            <w:r w:rsidR="00E81C99">
              <w:rPr>
                <w:color w:val="000000"/>
              </w:rPr>
              <w:t xml:space="preserve"> &amp; ABS location on TAG</w:t>
            </w:r>
            <w:r w:rsidR="0094043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)</w:t>
            </w:r>
          </w:p>
        </w:tc>
        <w:tc>
          <w:tcPr>
            <w:tcW w:w="3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45A93" w:rsidRPr="00A837A9" w:rsidRDefault="005F5A3E" w:rsidP="00047099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Details in annexure -A</w:t>
            </w:r>
          </w:p>
        </w:tc>
        <w:tc>
          <w:tcPr>
            <w:tcW w:w="3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047099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5F5A3E" w:rsidRPr="00A837A9" w:rsidTr="009E5359">
        <w:trPr>
          <w:trHeight w:val="147"/>
        </w:trPr>
        <w:tc>
          <w:tcPr>
            <w:tcW w:w="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F5A3E" w:rsidRPr="009E5359" w:rsidRDefault="005F5A3E" w:rsidP="009E535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jc w:val="both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6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F5A3E" w:rsidRDefault="005F5A3E" w:rsidP="00E81C99">
            <w:pPr>
              <w:rPr>
                <w:color w:val="000000"/>
              </w:rPr>
            </w:pPr>
            <w:r>
              <w:rPr>
                <w:color w:val="000000"/>
              </w:rPr>
              <w:t>Verification of RFID TAG fixing</w:t>
            </w:r>
          </w:p>
          <w:p w:rsidR="005F5A3E" w:rsidRDefault="005F5A3E" w:rsidP="008B2207">
            <w:pPr>
              <w:rPr>
                <w:color w:val="000000"/>
              </w:rPr>
            </w:pPr>
            <w:r>
              <w:rPr>
                <w:color w:val="000000"/>
              </w:rPr>
              <w:t xml:space="preserve">Fixing proper Brackets (Point sleeper Bracket &amp; Normal Sleeper Bracket) as per drawing no 5 16 67 0490,106, CC </w:t>
            </w:r>
            <w:proofErr w:type="spellStart"/>
            <w:r>
              <w:rPr>
                <w:color w:val="000000"/>
              </w:rPr>
              <w:t>Apran</w:t>
            </w:r>
            <w:proofErr w:type="spellEnd"/>
            <w:r>
              <w:rPr>
                <w:color w:val="000000"/>
              </w:rPr>
              <w:t xml:space="preserve"> TCAS/2021_02_15 &amp; RDSO Drawing No. SDO/S&amp;T/TCAS/008</w:t>
            </w:r>
          </w:p>
        </w:tc>
        <w:tc>
          <w:tcPr>
            <w:tcW w:w="3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F5A3E" w:rsidRPr="00A837A9" w:rsidRDefault="005F5A3E" w:rsidP="005F5A3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Details in annexure -A</w:t>
            </w:r>
          </w:p>
        </w:tc>
        <w:tc>
          <w:tcPr>
            <w:tcW w:w="3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F5A3E" w:rsidRDefault="005F5A3E" w:rsidP="00047099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5F5A3E" w:rsidRPr="006B3046" w:rsidTr="00EC35AC">
        <w:trPr>
          <w:trHeight w:val="256"/>
        </w:trPr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F5A3E" w:rsidRPr="009E5359" w:rsidRDefault="005F5A3E" w:rsidP="009E535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60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F5A3E" w:rsidRDefault="005F5A3E" w:rsidP="00426D16">
            <w:pPr>
              <w:rPr>
                <w:color w:val="000000"/>
              </w:rPr>
            </w:pPr>
            <w:r>
              <w:rPr>
                <w:color w:val="000000"/>
              </w:rPr>
              <w:t>Verification of Tag Program  as per RFID Tag layout</w:t>
            </w:r>
          </w:p>
        </w:tc>
        <w:tc>
          <w:tcPr>
            <w:tcW w:w="3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F5A3E" w:rsidRPr="00A837A9" w:rsidRDefault="007B7928" w:rsidP="005F5A3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Details in annexure -B</w:t>
            </w:r>
          </w:p>
        </w:tc>
        <w:tc>
          <w:tcPr>
            <w:tcW w:w="3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F5A3E" w:rsidRDefault="005F5A3E" w:rsidP="0026214B">
            <w:pPr>
              <w:rPr>
                <w:rFonts w:eastAsia="Times New Roman"/>
                <w:color w:val="000000"/>
              </w:rPr>
            </w:pPr>
          </w:p>
        </w:tc>
      </w:tr>
      <w:tr w:rsidR="005F5A3E" w:rsidRPr="006B3046" w:rsidTr="00EC35AC">
        <w:trPr>
          <w:trHeight w:val="256"/>
        </w:trPr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F5A3E" w:rsidRPr="009E5359" w:rsidRDefault="005F5A3E" w:rsidP="009E535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60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F5A3E" w:rsidRDefault="005F5A3E" w:rsidP="00426D16">
            <w:pPr>
              <w:rPr>
                <w:color w:val="000000"/>
              </w:rPr>
            </w:pPr>
            <w:r w:rsidRPr="002A70A3">
              <w:rPr>
                <w:rFonts w:eastAsia="Times New Roman"/>
                <w:bCs/>
                <w:color w:val="000000"/>
              </w:rPr>
              <w:t>Verification of RFID Tag Placement</w:t>
            </w:r>
          </w:p>
        </w:tc>
        <w:tc>
          <w:tcPr>
            <w:tcW w:w="3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F5A3E" w:rsidRPr="00A837A9" w:rsidRDefault="005F5A3E" w:rsidP="005F5A3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Details in annexure -A</w:t>
            </w:r>
          </w:p>
        </w:tc>
        <w:tc>
          <w:tcPr>
            <w:tcW w:w="3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F5A3E" w:rsidRDefault="005F5A3E" w:rsidP="0026214B">
            <w:pPr>
              <w:rPr>
                <w:rFonts w:eastAsia="Times New Roman"/>
                <w:color w:val="000000"/>
              </w:rPr>
            </w:pPr>
          </w:p>
        </w:tc>
      </w:tr>
    </w:tbl>
    <w:p w:rsidR="005F5A3E" w:rsidRDefault="005F5A3E" w:rsidP="005F5A3E">
      <w:pPr>
        <w:rPr>
          <w:b/>
        </w:rPr>
      </w:pPr>
    </w:p>
    <w:p w:rsidR="005F5A3E" w:rsidRPr="005F5A3E" w:rsidRDefault="005F5A3E" w:rsidP="005F5A3E"/>
    <w:p w:rsidR="00EE2F20" w:rsidRDefault="00EE2F20">
      <w:pPr>
        <w:rPr>
          <w:rFonts w:eastAsiaTheme="majorEastAsia" w:cstheme="majorBidi"/>
          <w:b/>
          <w:bCs/>
          <w:color w:val="365F91" w:themeColor="accent1" w:themeShade="BF"/>
          <w:sz w:val="28"/>
          <w:szCs w:val="28"/>
        </w:rPr>
      </w:pPr>
      <w:r>
        <w:rPr>
          <w:color w:val="365F91" w:themeColor="accent1" w:themeShade="BF"/>
          <w:sz w:val="28"/>
          <w:szCs w:val="28"/>
        </w:rPr>
        <w:br w:type="page"/>
      </w:r>
    </w:p>
    <w:p w:rsidR="00095113" w:rsidRPr="00273EFB" w:rsidRDefault="003F2D43" w:rsidP="006466AF">
      <w:pPr>
        <w:pStyle w:val="Heading2"/>
        <w:numPr>
          <w:ilvl w:val="1"/>
          <w:numId w:val="1"/>
        </w:numPr>
        <w:rPr>
          <w:rFonts w:ascii="Arial" w:hAnsi="Arial"/>
          <w:color w:val="365F91" w:themeColor="accent1" w:themeShade="BF"/>
          <w:sz w:val="28"/>
          <w:szCs w:val="28"/>
        </w:rPr>
      </w:pPr>
      <w:bookmarkStart w:id="8" w:name="_Toc165300327"/>
      <w:r>
        <w:rPr>
          <w:rFonts w:ascii="Arial" w:hAnsi="Arial"/>
          <w:color w:val="365F91" w:themeColor="accent1" w:themeShade="BF"/>
          <w:sz w:val="28"/>
          <w:szCs w:val="28"/>
        </w:rPr>
        <w:lastRenderedPageBreak/>
        <w:t xml:space="preserve">General and </w:t>
      </w:r>
      <w:r w:rsidR="00095113">
        <w:rPr>
          <w:rFonts w:ascii="Arial" w:hAnsi="Arial"/>
          <w:color w:val="365F91" w:themeColor="accent1" w:themeShade="BF"/>
          <w:sz w:val="28"/>
          <w:szCs w:val="28"/>
        </w:rPr>
        <w:t>Safety</w:t>
      </w:r>
      <w:bookmarkEnd w:id="8"/>
    </w:p>
    <w:p w:rsidR="00095113" w:rsidRDefault="00095113" w:rsidP="00095113">
      <w:pPr>
        <w:rPr>
          <w:b/>
          <w:sz w:val="20"/>
        </w:rPr>
      </w:pPr>
    </w:p>
    <w:tbl>
      <w:tblPr>
        <w:tblW w:w="14033" w:type="dxa"/>
        <w:tblInd w:w="103" w:type="dxa"/>
        <w:tblLook w:val="00E0" w:firstRow="1" w:lastRow="1" w:firstColumn="1" w:lastColumn="0" w:noHBand="0" w:noVBand="0"/>
      </w:tblPr>
      <w:tblGrid>
        <w:gridCol w:w="1130"/>
        <w:gridCol w:w="5254"/>
        <w:gridCol w:w="3825"/>
        <w:gridCol w:w="3824"/>
      </w:tblGrid>
      <w:tr w:rsidR="00945A93" w:rsidRPr="00A837A9" w:rsidTr="00945A93">
        <w:trPr>
          <w:trHeight w:val="147"/>
          <w:tblHeader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A837A9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proofErr w:type="spellStart"/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>Sl.No</w:t>
            </w:r>
            <w:proofErr w:type="spellEnd"/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A837A9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Check Points </w:t>
            </w:r>
          </w:p>
        </w:tc>
        <w:tc>
          <w:tcPr>
            <w:tcW w:w="3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A837A9" w:rsidRDefault="00945A93" w:rsidP="00D104D6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Observations/ Remarks </w:t>
            </w:r>
          </w:p>
        </w:tc>
        <w:tc>
          <w:tcPr>
            <w:tcW w:w="3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881D4E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Re-verification after rework if any</w:t>
            </w:r>
          </w:p>
        </w:tc>
      </w:tr>
      <w:tr w:rsidR="00945A93" w:rsidRPr="00A837A9" w:rsidTr="00A67644">
        <w:trPr>
          <w:trHeight w:val="616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Default="00945A93" w:rsidP="00DB62AB">
            <w:pPr>
              <w:rPr>
                <w:color w:val="000000"/>
              </w:rPr>
            </w:pPr>
            <w:r>
              <w:rPr>
                <w:color w:val="000000"/>
              </w:rPr>
              <w:t>Verification of Safety Practices as per Safety Instructions 5 16 72 0014</w:t>
            </w:r>
          </w:p>
        </w:tc>
        <w:tc>
          <w:tcPr>
            <w:tcW w:w="3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047099" w:rsidRDefault="00945A93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047099" w:rsidRDefault="00945A93" w:rsidP="00A67644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945A93" w:rsidRPr="00A837A9" w:rsidTr="00A67644">
        <w:trPr>
          <w:trHeight w:val="805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Default="00945A93" w:rsidP="00DB62AB">
            <w:pPr>
              <w:rPr>
                <w:color w:val="000000"/>
              </w:rPr>
            </w:pPr>
            <w:r>
              <w:rPr>
                <w:color w:val="000000"/>
              </w:rPr>
              <w:t xml:space="preserve">Procedures for STCAS and Tower I&amp;C. </w:t>
            </w:r>
            <w:r w:rsidRPr="00DC6AA3">
              <w:rPr>
                <w:color w:val="000000"/>
              </w:rPr>
              <w:t>5 16 76 0009</w:t>
            </w:r>
            <w:r>
              <w:rPr>
                <w:color w:val="000000"/>
              </w:rPr>
              <w:t xml:space="preserve"> &amp; </w:t>
            </w:r>
            <w:r w:rsidRPr="00DC6AA3">
              <w:rPr>
                <w:color w:val="000000"/>
              </w:rPr>
              <w:t>5 16 76 0010</w:t>
            </w:r>
          </w:p>
        </w:tc>
        <w:tc>
          <w:tcPr>
            <w:tcW w:w="3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047099" w:rsidRDefault="00945A93" w:rsidP="00047099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047099" w:rsidRDefault="00945A93" w:rsidP="00454BEC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945A93" w:rsidRPr="006B3046" w:rsidTr="00945A93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Default="00945A93" w:rsidP="00AF0604">
            <w:pPr>
              <w:rPr>
                <w:color w:val="000000"/>
              </w:rPr>
            </w:pPr>
            <w:r>
              <w:rPr>
                <w:color w:val="000000"/>
              </w:rPr>
              <w:t>Training to field persons and S&amp;T Staff.</w:t>
            </w:r>
          </w:p>
        </w:tc>
        <w:tc>
          <w:tcPr>
            <w:tcW w:w="3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970DD6" w:rsidRDefault="00945A93" w:rsidP="00AF0604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AF0604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945A93" w:rsidRPr="006B3046" w:rsidTr="008133F2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89105C" w:rsidRDefault="00945A93" w:rsidP="00DB62AB">
            <w:pPr>
              <w:rPr>
                <w:color w:val="000000"/>
              </w:rPr>
            </w:pPr>
            <w:r w:rsidRPr="0089105C">
              <w:rPr>
                <w:color w:val="000000"/>
              </w:rPr>
              <w:t>Documents at site;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ind w:left="714" w:hanging="357"/>
              <w:contextualSpacing/>
              <w:rPr>
                <w:rFonts w:eastAsia="Times New Roman"/>
              </w:rPr>
            </w:pPr>
            <w:r>
              <w:rPr>
                <w:rFonts w:eastAsia="Times New Roman"/>
              </w:rPr>
              <w:t>Relay Interface drawing (Bell test copies)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RFID </w:t>
            </w:r>
            <w:r w:rsidR="00390486">
              <w:rPr>
                <w:rFonts w:eastAsia="Times New Roman"/>
              </w:rPr>
              <w:t xml:space="preserve">Tag </w:t>
            </w:r>
            <w:r>
              <w:rPr>
                <w:rFonts w:eastAsia="Times New Roman"/>
              </w:rPr>
              <w:t>Layout</w:t>
            </w:r>
          </w:p>
          <w:p w:rsidR="00390486" w:rsidRDefault="00390486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RFID Tag Data</w:t>
            </w:r>
          </w:p>
          <w:p w:rsidR="00945A93" w:rsidRDefault="00390486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Cable Route P</w:t>
            </w:r>
            <w:r w:rsidR="00945A93">
              <w:rPr>
                <w:rFonts w:eastAsia="Times New Roman"/>
              </w:rPr>
              <w:t>lan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Floor Plan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Tower site folder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Tag Data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TOC</w:t>
            </w:r>
          </w:p>
          <w:p w:rsidR="00945A93" w:rsidRDefault="00945A93" w:rsidP="00390486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Power Supply </w:t>
            </w:r>
            <w:r w:rsidR="00390486" w:rsidRPr="00390486">
              <w:rPr>
                <w:rFonts w:eastAsia="Times New Roman"/>
              </w:rPr>
              <w:t xml:space="preserve"> Schematic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STCAS connectivity drawing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Power load calculation sheet</w:t>
            </w:r>
          </w:p>
          <w:p w:rsidR="00390486" w:rsidRDefault="00390486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Installation Manual</w:t>
            </w:r>
          </w:p>
          <w:p w:rsidR="00390486" w:rsidRPr="00DB62AB" w:rsidRDefault="00390486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PCCL</w:t>
            </w:r>
          </w:p>
        </w:tc>
        <w:tc>
          <w:tcPr>
            <w:tcW w:w="3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5C2929" w:rsidRDefault="00945A93" w:rsidP="00FF046A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45A93" w:rsidRPr="005C2929" w:rsidRDefault="00945A93" w:rsidP="008133F2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140A1B" w:rsidRPr="006B3046" w:rsidTr="008133F2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0A1B" w:rsidRPr="003C5061" w:rsidRDefault="00140A1B" w:rsidP="00DF26FA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0A1B" w:rsidRPr="0089105C" w:rsidRDefault="00140A1B" w:rsidP="00DB62AB">
            <w:pPr>
              <w:rPr>
                <w:color w:val="000000"/>
              </w:rPr>
            </w:pPr>
            <w:r w:rsidRPr="0089105C">
              <w:rPr>
                <w:color w:val="000000"/>
              </w:rPr>
              <w:t>Workmanship  and quality of work</w:t>
            </w:r>
          </w:p>
          <w:p w:rsidR="00140A1B" w:rsidRPr="0089105C" w:rsidRDefault="00140A1B" w:rsidP="00DB62AB">
            <w:pPr>
              <w:rPr>
                <w:color w:val="000000"/>
              </w:rPr>
            </w:pPr>
            <w:r w:rsidRPr="0089105C">
              <w:rPr>
                <w:color w:val="000000"/>
              </w:rPr>
              <w:t>(Check whether all connections are made through crimped eyelets and are numbered with PVC cables marker rings)</w:t>
            </w:r>
          </w:p>
        </w:tc>
        <w:tc>
          <w:tcPr>
            <w:tcW w:w="3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40A1B" w:rsidRDefault="00140A1B" w:rsidP="00132B74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40A1B" w:rsidRDefault="00140A1B" w:rsidP="008133F2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</w:tbl>
    <w:p w:rsidR="00DB3358" w:rsidRDefault="00DB3358" w:rsidP="00E20648">
      <w:pPr>
        <w:rPr>
          <w:b/>
          <w:sz w:val="20"/>
        </w:rPr>
      </w:pPr>
    </w:p>
    <w:p w:rsidR="00BB3105" w:rsidRDefault="00BB3105">
      <w:pPr>
        <w:rPr>
          <w:b/>
          <w:sz w:val="20"/>
        </w:rPr>
      </w:pPr>
      <w:r>
        <w:rPr>
          <w:b/>
          <w:sz w:val="20"/>
        </w:rPr>
        <w:br w:type="page"/>
      </w:r>
    </w:p>
    <w:p w:rsidR="00BB3105" w:rsidRDefault="00BB3105" w:rsidP="00E20648">
      <w:pPr>
        <w:rPr>
          <w:b/>
          <w:sz w:val="20"/>
        </w:rPr>
      </w:pPr>
    </w:p>
    <w:p w:rsidR="00AE3435" w:rsidRPr="008E5C7A" w:rsidRDefault="00AE3435" w:rsidP="008E5C7A">
      <w:pPr>
        <w:pStyle w:val="Heading1"/>
        <w:numPr>
          <w:ilvl w:val="0"/>
          <w:numId w:val="1"/>
        </w:numPr>
        <w:spacing w:before="9"/>
      </w:pPr>
      <w:bookmarkStart w:id="9" w:name="_Toc165300328"/>
      <w:r w:rsidRPr="008E5C7A">
        <w:t>Audit</w:t>
      </w:r>
      <w:r w:rsidRPr="00BE23E3">
        <w:rPr>
          <w:sz w:val="32"/>
        </w:rPr>
        <w:t xml:space="preserve"> </w:t>
      </w:r>
      <w:r w:rsidRPr="008E5C7A">
        <w:t>Results:</w:t>
      </w:r>
      <w:bookmarkEnd w:id="9"/>
    </w:p>
    <w:p w:rsidR="00AE3435" w:rsidRPr="00BE23E3" w:rsidRDefault="00AE3435" w:rsidP="00AE3435">
      <w:pPr>
        <w:rPr>
          <w:b/>
          <w:sz w:val="24"/>
        </w:rPr>
      </w:pPr>
    </w:p>
    <w:p w:rsidR="008451FC" w:rsidRDefault="008451FC" w:rsidP="008451FC">
      <w:pPr>
        <w:pStyle w:val="Default"/>
        <w:rPr>
          <w:b/>
          <w:sz w:val="28"/>
          <w:szCs w:val="20"/>
        </w:rPr>
      </w:pPr>
      <w:r>
        <w:rPr>
          <w:b/>
          <w:sz w:val="28"/>
          <w:szCs w:val="20"/>
        </w:rPr>
        <w:t xml:space="preserve">Positive aspects/ Good Practice: </w:t>
      </w:r>
    </w:p>
    <w:p w:rsidR="008451FC" w:rsidRDefault="008451FC" w:rsidP="008451FC">
      <w:pPr>
        <w:rPr>
          <w:b/>
          <w:sz w:val="24"/>
        </w:rPr>
      </w:pPr>
    </w:p>
    <w:p w:rsidR="00D104D6" w:rsidRDefault="00D104D6" w:rsidP="008451FC">
      <w:pPr>
        <w:rPr>
          <w:b/>
          <w:sz w:val="24"/>
        </w:rPr>
      </w:pPr>
    </w:p>
    <w:p w:rsidR="00D104D6" w:rsidRDefault="00D104D6" w:rsidP="008451FC">
      <w:pPr>
        <w:rPr>
          <w:b/>
          <w:sz w:val="24"/>
        </w:rPr>
      </w:pPr>
    </w:p>
    <w:p w:rsidR="00D104D6" w:rsidRDefault="00D104D6" w:rsidP="008451FC">
      <w:pPr>
        <w:rPr>
          <w:b/>
          <w:sz w:val="24"/>
        </w:rPr>
      </w:pPr>
    </w:p>
    <w:p w:rsidR="008451FC" w:rsidRDefault="008451FC" w:rsidP="008451FC">
      <w:pPr>
        <w:pStyle w:val="Default"/>
        <w:rPr>
          <w:b/>
          <w:sz w:val="28"/>
          <w:szCs w:val="20"/>
        </w:rPr>
      </w:pPr>
      <w:r>
        <w:rPr>
          <w:b/>
          <w:sz w:val="28"/>
          <w:szCs w:val="20"/>
        </w:rPr>
        <w:t>Opportunity for Improvements:</w:t>
      </w:r>
    </w:p>
    <w:sectPr w:rsidR="008451FC" w:rsidSect="00791360">
      <w:headerReference w:type="default" r:id="rId11"/>
      <w:footerReference w:type="default" r:id="rId12"/>
      <w:pgSz w:w="16840" w:h="11910" w:orient="landscape"/>
      <w:pgMar w:top="1426" w:right="1259" w:bottom="1361" w:left="1661" w:header="454" w:footer="106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5CE4" w:rsidRDefault="00445CE4">
      <w:r>
        <w:separator/>
      </w:r>
    </w:p>
  </w:endnote>
  <w:endnote w:type="continuationSeparator" w:id="0">
    <w:p w:rsidR="00445CE4" w:rsidRDefault="00445C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60082579"/>
      <w:docPartObj>
        <w:docPartGallery w:val="Page Numbers (Top of Page)"/>
        <w:docPartUnique/>
      </w:docPartObj>
    </w:sdtPr>
    <w:sdtContent>
      <w:p w:rsidR="00CC20AC" w:rsidRDefault="00CC20AC" w:rsidP="00EB62ED">
        <w:pPr>
          <w:pStyle w:val="Footer"/>
          <w:jc w:val="right"/>
        </w:pPr>
        <w:r w:rsidRPr="009A5A8D">
          <w:rPr>
            <w:b/>
          </w:rPr>
          <w:t xml:space="preserve"> </w:t>
        </w:r>
        <w:r>
          <w:t xml:space="preserve">                                                                                                                                                                               </w:t>
        </w:r>
        <w:r>
          <w:rPr>
            <w:b/>
          </w:rPr>
          <w:t xml:space="preserve">                                                                                                               EG-IC-FT-33 Rev3                                                                                                                 </w:t>
        </w: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AC06C6">
          <w:rPr>
            <w:b/>
            <w:bCs/>
            <w:noProof/>
          </w:rPr>
          <w:t>3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AC06C6">
          <w:rPr>
            <w:b/>
            <w:bCs/>
            <w:noProof/>
          </w:rPr>
          <w:t>1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CC20AC" w:rsidRDefault="00CC20AC">
    <w:pPr>
      <w:pStyle w:val="BodyText"/>
      <w:spacing w:line="14" w:lineRule="auto"/>
      <w:rPr>
        <w:b w:val="0"/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4294967295" distB="4294967295" distL="114300" distR="114300" simplePos="0" relativeHeight="487185408" behindDoc="1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9845039</wp:posOffset>
              </wp:positionV>
              <wp:extent cx="6202680" cy="0"/>
              <wp:effectExtent l="0" t="0" r="26670" b="19050"/>
              <wp:wrapNone/>
              <wp:docPr id="5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026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-1613107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1in,775.2pt" to="560.4pt,77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f6HEgIAACgEAAAOAAAAZHJzL2Uyb0RvYy54bWysU02P2jAQvVfqf7B8h3wsU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">
              <w10:wrap anchorx="page" anchory="page"/>
            </v:lin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487185920" behindDoc="1" locked="0" layoutInCell="1" allowOverlap="1">
              <wp:simplePos x="0" y="0"/>
              <wp:positionH relativeFrom="page">
                <wp:posOffset>886460</wp:posOffset>
              </wp:positionH>
              <wp:positionV relativeFrom="page">
                <wp:posOffset>9903460</wp:posOffset>
              </wp:positionV>
              <wp:extent cx="1052830" cy="344170"/>
              <wp:effectExtent l="0" t="0" r="13970" b="1778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2830" cy="344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20AC" w:rsidRDefault="00CC20AC">
                          <w:pPr>
                            <w:spacing w:before="2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69.8pt;margin-top:779.8pt;width:82.9pt;height:27.1pt;z-index:-1613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" filled="f" stroked="f">
              <v:textbox inset="0,0,0,0">
                <w:txbxContent>
                  <w:p w:rsidR="00CC20AC" w:rsidRDefault="00CC20AC">
                    <w:pPr>
                      <w:spacing w:before="2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61626765"/>
      <w:docPartObj>
        <w:docPartGallery w:val="Page Numbers (Top of Page)"/>
        <w:docPartUnique/>
      </w:docPartObj>
    </w:sdtPr>
    <w:sdtContent>
      <w:p w:rsidR="00CC20AC" w:rsidRDefault="00CC20AC" w:rsidP="00EB62ED">
        <w:pPr>
          <w:pStyle w:val="Footer"/>
          <w:jc w:val="right"/>
        </w:pPr>
        <w:r w:rsidRPr="009A5A8D">
          <w:rPr>
            <w:b/>
          </w:rPr>
          <w:t xml:space="preserve"> </w:t>
        </w:r>
        <w:r>
          <w:t xml:space="preserve">                                                                                                                                                                               </w:t>
        </w:r>
        <w:r>
          <w:rPr>
            <w:b/>
          </w:rPr>
          <w:t xml:space="preserve">                                                                                                               EG-IC-FT-33 Rev3                                                                                                                                                                              </w:t>
        </w: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AC06C6">
          <w:rPr>
            <w:b/>
            <w:bCs/>
            <w:noProof/>
          </w:rPr>
          <w:t>9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AC06C6">
          <w:rPr>
            <w:b/>
            <w:bCs/>
            <w:noProof/>
          </w:rPr>
          <w:t>1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CC20AC" w:rsidRDefault="00CC20AC">
    <w:pPr>
      <w:pStyle w:val="BodyText"/>
      <w:spacing w:line="14" w:lineRule="auto"/>
      <w:rPr>
        <w:b w:val="0"/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4294967295" distB="4294967295" distL="114300" distR="114300" simplePos="0" relativeHeight="487198720" behindDoc="1" locked="0" layoutInCell="1" allowOverlap="1">
              <wp:simplePos x="0" y="0"/>
              <wp:positionH relativeFrom="page">
                <wp:posOffset>914400</wp:posOffset>
              </wp:positionH>
              <wp:positionV relativeFrom="page">
                <wp:posOffset>9845039</wp:posOffset>
              </wp:positionV>
              <wp:extent cx="6202680" cy="0"/>
              <wp:effectExtent l="0" t="0" r="26670" b="19050"/>
              <wp:wrapNone/>
              <wp:docPr id="4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026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-16117760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1in,775.2pt" to="560.4pt,77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KSWEgIAACgEAAAOAAAAZHJzL2Uyb0RvYy54bWysU02P2jAQvVfqf7B8h3xso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">
              <w10:wrap anchorx="page" anchory="page"/>
            </v:lin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487199744" behindDoc="1" locked="0" layoutInCell="1" allowOverlap="1">
              <wp:simplePos x="0" y="0"/>
              <wp:positionH relativeFrom="page">
                <wp:posOffset>886460</wp:posOffset>
              </wp:positionH>
              <wp:positionV relativeFrom="page">
                <wp:posOffset>9903460</wp:posOffset>
              </wp:positionV>
              <wp:extent cx="1052830" cy="344170"/>
              <wp:effectExtent l="0" t="0" r="13970" b="1778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2830" cy="344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20AC" w:rsidRDefault="00CC20AC">
                          <w:pPr>
                            <w:spacing w:before="2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69.8pt;margin-top:779.8pt;width:82.9pt;height:27.1pt;z-index:-1611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" filled="f" stroked="f">
              <v:textbox inset="0,0,0,0">
                <w:txbxContent>
                  <w:p w:rsidR="00171E9B" w:rsidRDefault="00171E9B">
                    <w:pPr>
                      <w:spacing w:before="2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5CE4" w:rsidRDefault="00445CE4">
      <w:r>
        <w:separator/>
      </w:r>
    </w:p>
  </w:footnote>
  <w:footnote w:type="continuationSeparator" w:id="0">
    <w:p w:rsidR="00445CE4" w:rsidRDefault="00445C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20AC" w:rsidRDefault="00CC20AC">
    <w:pPr>
      <w:pStyle w:val="BodyText"/>
      <w:spacing w:line="14" w:lineRule="auto"/>
      <w:rPr>
        <w:b w:val="0"/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4294967295" distB="4294967295" distL="114300" distR="114300" simplePos="0" relativeHeight="487188480" behindDoc="0" locked="0" layoutInCell="1" allowOverlap="1">
              <wp:simplePos x="0" y="0"/>
              <wp:positionH relativeFrom="column">
                <wp:posOffset>-835025</wp:posOffset>
              </wp:positionH>
              <wp:positionV relativeFrom="paragraph">
                <wp:posOffset>531494</wp:posOffset>
              </wp:positionV>
              <wp:extent cx="7581900" cy="0"/>
              <wp:effectExtent l="0" t="0" r="19050" b="19050"/>
              <wp:wrapNone/>
              <wp:docPr id="11" name="Straight Connector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75819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1" o:spid="_x0000_s1026" style="position:absolute;flip:y;z-index:48718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margin" from="-65.75pt,41.85pt" to="531.25pt,4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" strokecolor="black [3040]">
              <o:lock v:ext="edit" shapetype="f"/>
            </v:lin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487184896" behindDoc="1" locked="0" layoutInCell="1" allowOverlap="1">
              <wp:simplePos x="0" y="0"/>
              <wp:positionH relativeFrom="page">
                <wp:posOffset>886460</wp:posOffset>
              </wp:positionH>
              <wp:positionV relativeFrom="page">
                <wp:posOffset>516890</wp:posOffset>
              </wp:positionV>
              <wp:extent cx="2931795" cy="519430"/>
              <wp:effectExtent l="0" t="0" r="1905" b="1397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1795" cy="519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20AC" w:rsidRPr="003229CD" w:rsidRDefault="00CC20AC" w:rsidP="003229CD">
                          <w:pPr>
                            <w:spacing w:before="11"/>
                            <w:ind w:left="20"/>
                            <w:rPr>
                              <w:sz w:val="28"/>
                            </w:rPr>
                          </w:pPr>
                          <w:r w:rsidRPr="003229CD">
                            <w:rPr>
                              <w:sz w:val="28"/>
                            </w:rPr>
                            <w:t>HBL Power Systems Ltd.</w:t>
                          </w:r>
                        </w:p>
                        <w:p w:rsidR="00CC20AC" w:rsidRPr="003229CD" w:rsidRDefault="00CC20AC" w:rsidP="003229CD">
                          <w:pPr>
                            <w:spacing w:before="11"/>
                            <w:ind w:left="20"/>
                            <w:rPr>
                              <w:sz w:val="28"/>
                            </w:rPr>
                          </w:pPr>
                          <w:r w:rsidRPr="003229CD">
                            <w:rPr>
                              <w:sz w:val="28"/>
                            </w:rPr>
                            <w:t>Electronics Grou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69.8pt;margin-top:40.7pt;width:230.85pt;height:40.9pt;z-index:-1613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" filled="f" stroked="f">
              <v:textbox inset="0,0,0,0">
                <w:txbxContent>
                  <w:p w:rsidR="00CC20AC" w:rsidRPr="003229CD" w:rsidRDefault="00CC20AC" w:rsidP="003229CD">
                    <w:pPr>
                      <w:spacing w:before="11"/>
                      <w:ind w:left="20"/>
                      <w:rPr>
                        <w:sz w:val="28"/>
                      </w:rPr>
                    </w:pPr>
                    <w:r w:rsidRPr="003229CD">
                      <w:rPr>
                        <w:sz w:val="28"/>
                      </w:rPr>
                      <w:t>HBL Power Systems Ltd.</w:t>
                    </w:r>
                  </w:p>
                  <w:p w:rsidR="00CC20AC" w:rsidRPr="003229CD" w:rsidRDefault="00CC20AC" w:rsidP="003229CD">
                    <w:pPr>
                      <w:spacing w:before="11"/>
                      <w:ind w:left="20"/>
                      <w:rPr>
                        <w:sz w:val="28"/>
                      </w:rPr>
                    </w:pPr>
                    <w:r w:rsidRPr="003229CD">
                      <w:rPr>
                        <w:sz w:val="28"/>
                      </w:rPr>
                      <w:t>Electronics Grou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487187456" behindDoc="1" locked="0" layoutInCell="1" allowOverlap="1" wp14:anchorId="09A2E3A7" wp14:editId="490425AE">
          <wp:simplePos x="0" y="0"/>
          <wp:positionH relativeFrom="column">
            <wp:posOffset>5385435</wp:posOffset>
          </wp:positionH>
          <wp:positionV relativeFrom="paragraph">
            <wp:posOffset>-40640</wp:posOffset>
          </wp:positionV>
          <wp:extent cx="695325" cy="361950"/>
          <wp:effectExtent l="0" t="0" r="0" b="0"/>
          <wp:wrapThrough wrapText="bothSides">
            <wp:wrapPolygon edited="0">
              <wp:start x="0" y="0"/>
              <wp:lineTo x="0" y="20463"/>
              <wp:lineTo x="21304" y="20463"/>
              <wp:lineTo x="21304" y="0"/>
              <wp:lineTo x="0" y="0"/>
            </wp:wrapPolygon>
          </wp:wrapThrough>
          <wp:docPr id="2" name="Picture 1" descr="HBL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HBL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20AC" w:rsidRDefault="00CC20AC">
    <w:pPr>
      <w:pStyle w:val="BodyText"/>
      <w:spacing w:line="14" w:lineRule="auto"/>
      <w:rPr>
        <w:b w:val="0"/>
        <w:sz w:val="20"/>
      </w:rPr>
    </w:pPr>
    <w:r>
      <w:rPr>
        <w:noProof/>
        <w:lang w:val="en-IN" w:eastAsia="en-IN"/>
      </w:rPr>
      <w:drawing>
        <wp:anchor distT="0" distB="0" distL="114300" distR="114300" simplePos="0" relativeHeight="487195648" behindDoc="1" locked="0" layoutInCell="1" allowOverlap="1" wp14:anchorId="7910EA68" wp14:editId="18FD7DB0">
          <wp:simplePos x="0" y="0"/>
          <wp:positionH relativeFrom="column">
            <wp:posOffset>8302625</wp:posOffset>
          </wp:positionH>
          <wp:positionV relativeFrom="paragraph">
            <wp:posOffset>87630</wp:posOffset>
          </wp:positionV>
          <wp:extent cx="695325" cy="361950"/>
          <wp:effectExtent l="0" t="0" r="0" b="0"/>
          <wp:wrapThrough wrapText="bothSides">
            <wp:wrapPolygon edited="0">
              <wp:start x="0" y="0"/>
              <wp:lineTo x="0" y="20463"/>
              <wp:lineTo x="21304" y="20463"/>
              <wp:lineTo x="21304" y="0"/>
              <wp:lineTo x="0" y="0"/>
            </wp:wrapPolygon>
          </wp:wrapThrough>
          <wp:docPr id="13" name="Picture 1" descr="HBL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HBL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anchor>
      </w:drawing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487194624" behindDoc="1" locked="0" layoutInCell="1" allowOverlap="1">
              <wp:simplePos x="0" y="0"/>
              <wp:positionH relativeFrom="page">
                <wp:posOffset>886460</wp:posOffset>
              </wp:positionH>
              <wp:positionV relativeFrom="page">
                <wp:posOffset>387350</wp:posOffset>
              </wp:positionV>
              <wp:extent cx="2931795" cy="519430"/>
              <wp:effectExtent l="0" t="0" r="1905" b="13970"/>
              <wp:wrapNone/>
              <wp:docPr id="1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1795" cy="519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C20AC" w:rsidRPr="003229CD" w:rsidRDefault="00CC20AC" w:rsidP="003229CD">
                          <w:pPr>
                            <w:spacing w:before="11"/>
                            <w:ind w:left="20"/>
                            <w:rPr>
                              <w:sz w:val="28"/>
                            </w:rPr>
                          </w:pPr>
                          <w:r w:rsidRPr="003229CD">
                            <w:rPr>
                              <w:sz w:val="28"/>
                            </w:rPr>
                            <w:t>HBL Power Systems Ltd.</w:t>
                          </w:r>
                        </w:p>
                        <w:p w:rsidR="00CC20AC" w:rsidRPr="003229CD" w:rsidRDefault="00CC20AC" w:rsidP="003229CD">
                          <w:pPr>
                            <w:spacing w:before="11"/>
                            <w:ind w:left="20"/>
                            <w:rPr>
                              <w:sz w:val="28"/>
                            </w:rPr>
                          </w:pPr>
                          <w:r w:rsidRPr="003229CD">
                            <w:rPr>
                              <w:sz w:val="28"/>
                            </w:rPr>
                            <w:t>Electronics Grou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69.8pt;margin-top:30.5pt;width:230.85pt;height:40.9pt;z-index:-1612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" filled="f" stroked="f">
              <v:textbox inset="0,0,0,0">
                <w:txbxContent>
                  <w:p w:rsidR="00171E9B" w:rsidRPr="003229CD" w:rsidRDefault="00171E9B" w:rsidP="003229CD">
                    <w:pPr>
                      <w:spacing w:before="11"/>
                      <w:ind w:left="20"/>
                      <w:rPr>
                        <w:sz w:val="28"/>
                      </w:rPr>
                    </w:pPr>
                    <w:r w:rsidRPr="003229CD">
                      <w:rPr>
                        <w:sz w:val="28"/>
                      </w:rPr>
                      <w:t>HBL Power Systems Ltd.</w:t>
                    </w:r>
                  </w:p>
                  <w:p w:rsidR="00171E9B" w:rsidRPr="003229CD" w:rsidRDefault="00171E9B" w:rsidP="003229CD">
                    <w:pPr>
                      <w:spacing w:before="11"/>
                      <w:ind w:left="20"/>
                      <w:rPr>
                        <w:sz w:val="28"/>
                      </w:rPr>
                    </w:pPr>
                    <w:r w:rsidRPr="003229CD">
                      <w:rPr>
                        <w:sz w:val="28"/>
                      </w:rPr>
                      <w:t>Electronics Grou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4294967295" distB="4294967295" distL="114300" distR="114300" simplePos="0" relativeHeight="487196672" behindDoc="0" locked="0" layoutInCell="1" allowOverlap="1">
              <wp:simplePos x="0" y="0"/>
              <wp:positionH relativeFrom="column">
                <wp:posOffset>-834390</wp:posOffset>
              </wp:positionH>
              <wp:positionV relativeFrom="paragraph">
                <wp:posOffset>531494</wp:posOffset>
              </wp:positionV>
              <wp:extent cx="10774045" cy="0"/>
              <wp:effectExtent l="0" t="0" r="27305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1077404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0" o:spid="_x0000_s1026" style="position:absolute;z-index:4871966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5.7pt,41.85pt" to="782.65pt,4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" strokecolor="black [3040]"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E0373"/>
    <w:multiLevelType w:val="hybridMultilevel"/>
    <w:tmpl w:val="16AE6E4C"/>
    <w:lvl w:ilvl="0" w:tplc="710C34F6">
      <w:start w:val="7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5119DD"/>
    <w:multiLevelType w:val="hybridMultilevel"/>
    <w:tmpl w:val="F2B493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413B7B"/>
    <w:multiLevelType w:val="multilevel"/>
    <w:tmpl w:val="BE2C4D8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0E341A97"/>
    <w:multiLevelType w:val="hybridMultilevel"/>
    <w:tmpl w:val="6F94DE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4608BC"/>
    <w:multiLevelType w:val="multilevel"/>
    <w:tmpl w:val="ADD68D5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>
    <w:nsid w:val="12712521"/>
    <w:multiLevelType w:val="hybridMultilevel"/>
    <w:tmpl w:val="66820D6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7550BE"/>
    <w:multiLevelType w:val="hybridMultilevel"/>
    <w:tmpl w:val="098C9A04"/>
    <w:lvl w:ilvl="0" w:tplc="119AAD1E">
      <w:start w:val="1"/>
      <w:numFmt w:val="lowerLetter"/>
      <w:lvlText w:val="%1)"/>
      <w:lvlJc w:val="left"/>
      <w:pPr>
        <w:ind w:left="402" w:hanging="360"/>
      </w:pPr>
      <w:rPr>
        <w:rFonts w:eastAsia="Arial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122" w:hanging="360"/>
      </w:pPr>
    </w:lvl>
    <w:lvl w:ilvl="2" w:tplc="4009001B" w:tentative="1">
      <w:start w:val="1"/>
      <w:numFmt w:val="lowerRoman"/>
      <w:lvlText w:val="%3."/>
      <w:lvlJc w:val="right"/>
      <w:pPr>
        <w:ind w:left="1842" w:hanging="180"/>
      </w:pPr>
    </w:lvl>
    <w:lvl w:ilvl="3" w:tplc="4009000F" w:tentative="1">
      <w:start w:val="1"/>
      <w:numFmt w:val="decimal"/>
      <w:lvlText w:val="%4."/>
      <w:lvlJc w:val="left"/>
      <w:pPr>
        <w:ind w:left="2562" w:hanging="360"/>
      </w:pPr>
    </w:lvl>
    <w:lvl w:ilvl="4" w:tplc="40090019" w:tentative="1">
      <w:start w:val="1"/>
      <w:numFmt w:val="lowerLetter"/>
      <w:lvlText w:val="%5."/>
      <w:lvlJc w:val="left"/>
      <w:pPr>
        <w:ind w:left="3282" w:hanging="360"/>
      </w:pPr>
    </w:lvl>
    <w:lvl w:ilvl="5" w:tplc="4009001B" w:tentative="1">
      <w:start w:val="1"/>
      <w:numFmt w:val="lowerRoman"/>
      <w:lvlText w:val="%6."/>
      <w:lvlJc w:val="right"/>
      <w:pPr>
        <w:ind w:left="4002" w:hanging="180"/>
      </w:pPr>
    </w:lvl>
    <w:lvl w:ilvl="6" w:tplc="4009000F" w:tentative="1">
      <w:start w:val="1"/>
      <w:numFmt w:val="decimal"/>
      <w:lvlText w:val="%7."/>
      <w:lvlJc w:val="left"/>
      <w:pPr>
        <w:ind w:left="4722" w:hanging="360"/>
      </w:pPr>
    </w:lvl>
    <w:lvl w:ilvl="7" w:tplc="40090019" w:tentative="1">
      <w:start w:val="1"/>
      <w:numFmt w:val="lowerLetter"/>
      <w:lvlText w:val="%8."/>
      <w:lvlJc w:val="left"/>
      <w:pPr>
        <w:ind w:left="5442" w:hanging="360"/>
      </w:pPr>
    </w:lvl>
    <w:lvl w:ilvl="8" w:tplc="4009001B" w:tentative="1">
      <w:start w:val="1"/>
      <w:numFmt w:val="lowerRoman"/>
      <w:lvlText w:val="%9."/>
      <w:lvlJc w:val="right"/>
      <w:pPr>
        <w:ind w:left="6162" w:hanging="180"/>
      </w:pPr>
    </w:lvl>
  </w:abstractNum>
  <w:abstractNum w:abstractNumId="7">
    <w:nsid w:val="17D46278"/>
    <w:multiLevelType w:val="hybridMultilevel"/>
    <w:tmpl w:val="6988E46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8734D0"/>
    <w:multiLevelType w:val="hybridMultilevel"/>
    <w:tmpl w:val="9168A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576D41"/>
    <w:multiLevelType w:val="multilevel"/>
    <w:tmpl w:val="1D443DF8"/>
    <w:lvl w:ilvl="0">
      <w:start w:val="1"/>
      <w:numFmt w:val="decimal"/>
      <w:lvlText w:val="%1."/>
      <w:lvlJc w:val="left"/>
      <w:pPr>
        <w:ind w:left="540" w:hanging="360"/>
      </w:pPr>
      <w:rPr>
        <w:b/>
        <w:sz w:val="20"/>
      </w:rPr>
    </w:lvl>
    <w:lvl w:ilvl="1">
      <w:start w:val="1"/>
      <w:numFmt w:val="decimal"/>
      <w:isLgl/>
      <w:lvlText w:val="%1.%2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2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40" w:hanging="2160"/>
      </w:pPr>
      <w:rPr>
        <w:rFonts w:hint="default"/>
      </w:rPr>
    </w:lvl>
  </w:abstractNum>
  <w:abstractNum w:abstractNumId="10">
    <w:nsid w:val="1FE07D1E"/>
    <w:multiLevelType w:val="hybridMultilevel"/>
    <w:tmpl w:val="2CBCA1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244DB4"/>
    <w:multiLevelType w:val="hybridMultilevel"/>
    <w:tmpl w:val="7F08D4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6B3930"/>
    <w:multiLevelType w:val="multilevel"/>
    <w:tmpl w:val="BE2C4D8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3">
    <w:nsid w:val="224B62B7"/>
    <w:multiLevelType w:val="hybridMultilevel"/>
    <w:tmpl w:val="9F5642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916EDA"/>
    <w:multiLevelType w:val="hybridMultilevel"/>
    <w:tmpl w:val="E81050EA"/>
    <w:lvl w:ilvl="0" w:tplc="9948FCC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E2042A4"/>
    <w:multiLevelType w:val="hybridMultilevel"/>
    <w:tmpl w:val="66820D6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EDC70F7"/>
    <w:multiLevelType w:val="hybridMultilevel"/>
    <w:tmpl w:val="0E9EFF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DB1EB0"/>
    <w:multiLevelType w:val="multilevel"/>
    <w:tmpl w:val="BE2C4D86"/>
    <w:lvl w:ilvl="0">
      <w:start w:val="1"/>
      <w:numFmt w:val="decimal"/>
      <w:lvlText w:val="%1."/>
      <w:lvlJc w:val="left"/>
      <w:pPr>
        <w:ind w:left="502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02" w:hanging="2160"/>
      </w:pPr>
      <w:rPr>
        <w:rFonts w:hint="default"/>
      </w:rPr>
    </w:lvl>
  </w:abstractNum>
  <w:abstractNum w:abstractNumId="18">
    <w:nsid w:val="319E2A32"/>
    <w:multiLevelType w:val="hybridMultilevel"/>
    <w:tmpl w:val="ACE2EB2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4960B4"/>
    <w:multiLevelType w:val="hybridMultilevel"/>
    <w:tmpl w:val="F7E0DDC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6D2811"/>
    <w:multiLevelType w:val="hybridMultilevel"/>
    <w:tmpl w:val="3F68FAB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BE4F41"/>
    <w:multiLevelType w:val="multilevel"/>
    <w:tmpl w:val="5BFE8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2DD4955"/>
    <w:multiLevelType w:val="hybridMultilevel"/>
    <w:tmpl w:val="ACE2EB2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4576D5"/>
    <w:multiLevelType w:val="multilevel"/>
    <w:tmpl w:val="BE2C4D8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4">
    <w:nsid w:val="471B10F7"/>
    <w:multiLevelType w:val="hybridMultilevel"/>
    <w:tmpl w:val="F87A1F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AA2695B"/>
    <w:multiLevelType w:val="hybridMultilevel"/>
    <w:tmpl w:val="7898CEF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C661BC7"/>
    <w:multiLevelType w:val="hybridMultilevel"/>
    <w:tmpl w:val="D48C7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4F0AD6"/>
    <w:multiLevelType w:val="hybridMultilevel"/>
    <w:tmpl w:val="9E1AD1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2B65F6F"/>
    <w:multiLevelType w:val="hybridMultilevel"/>
    <w:tmpl w:val="723015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4494A47"/>
    <w:multiLevelType w:val="hybridMultilevel"/>
    <w:tmpl w:val="A498066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67D3406"/>
    <w:multiLevelType w:val="hybridMultilevel"/>
    <w:tmpl w:val="0084268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07E17B0"/>
    <w:multiLevelType w:val="hybridMultilevel"/>
    <w:tmpl w:val="3F68FAB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28B2E98"/>
    <w:multiLevelType w:val="hybridMultilevel"/>
    <w:tmpl w:val="6778E418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4C82458"/>
    <w:multiLevelType w:val="multilevel"/>
    <w:tmpl w:val="BE2C4D8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4">
    <w:nsid w:val="66D96134"/>
    <w:multiLevelType w:val="hybridMultilevel"/>
    <w:tmpl w:val="A97EDD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FD2AE9"/>
    <w:multiLevelType w:val="multilevel"/>
    <w:tmpl w:val="BE2C4D8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6">
    <w:nsid w:val="6D650D97"/>
    <w:multiLevelType w:val="hybridMultilevel"/>
    <w:tmpl w:val="3F68FAB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93706CB"/>
    <w:multiLevelType w:val="hybridMultilevel"/>
    <w:tmpl w:val="EDA44E5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4"/>
  </w:num>
  <w:num w:numId="3">
    <w:abstractNumId w:val="2"/>
  </w:num>
  <w:num w:numId="4">
    <w:abstractNumId w:val="9"/>
  </w:num>
  <w:num w:numId="5">
    <w:abstractNumId w:val="23"/>
  </w:num>
  <w:num w:numId="6">
    <w:abstractNumId w:val="12"/>
  </w:num>
  <w:num w:numId="7">
    <w:abstractNumId w:val="33"/>
  </w:num>
  <w:num w:numId="8">
    <w:abstractNumId w:val="17"/>
  </w:num>
  <w:num w:numId="9">
    <w:abstractNumId w:val="10"/>
  </w:num>
  <w:num w:numId="10">
    <w:abstractNumId w:val="34"/>
  </w:num>
  <w:num w:numId="11">
    <w:abstractNumId w:val="14"/>
  </w:num>
  <w:num w:numId="12">
    <w:abstractNumId w:val="0"/>
  </w:num>
  <w:num w:numId="13">
    <w:abstractNumId w:val="19"/>
  </w:num>
  <w:num w:numId="14">
    <w:abstractNumId w:val="24"/>
  </w:num>
  <w:num w:numId="15">
    <w:abstractNumId w:val="25"/>
  </w:num>
  <w:num w:numId="16">
    <w:abstractNumId w:val="37"/>
  </w:num>
  <w:num w:numId="17">
    <w:abstractNumId w:val="29"/>
  </w:num>
  <w:num w:numId="18">
    <w:abstractNumId w:val="15"/>
  </w:num>
  <w:num w:numId="19">
    <w:abstractNumId w:val="5"/>
  </w:num>
  <w:num w:numId="20">
    <w:abstractNumId w:val="7"/>
  </w:num>
  <w:num w:numId="21">
    <w:abstractNumId w:val="1"/>
  </w:num>
  <w:num w:numId="22">
    <w:abstractNumId w:val="13"/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6"/>
  </w:num>
  <w:num w:numId="28">
    <w:abstractNumId w:val="36"/>
  </w:num>
  <w:num w:numId="29">
    <w:abstractNumId w:val="20"/>
  </w:num>
  <w:num w:numId="30">
    <w:abstractNumId w:val="30"/>
  </w:num>
  <w:num w:numId="31">
    <w:abstractNumId w:val="22"/>
  </w:num>
  <w:num w:numId="32">
    <w:abstractNumId w:val="18"/>
  </w:num>
  <w:num w:numId="3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</w:num>
  <w:num w:numId="35">
    <w:abstractNumId w:val="11"/>
  </w:num>
  <w:num w:numId="36">
    <w:abstractNumId w:val="28"/>
  </w:num>
  <w:num w:numId="37">
    <w:abstractNumId w:val="8"/>
  </w:num>
  <w:num w:numId="38">
    <w:abstractNumId w:val="27"/>
  </w:num>
  <w:num w:numId="39">
    <w:abstractNumId w:val="26"/>
  </w:num>
  <w:num w:numId="40">
    <w:abstractNumId w:val="3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MTMytbQwN7I0tDBT0lEKTi0uzszPAykwM6sFAKRh6SEtAAAA"/>
  </w:docVars>
  <w:rsids>
    <w:rsidRoot w:val="0095276B"/>
    <w:rsid w:val="00000156"/>
    <w:rsid w:val="00000F9C"/>
    <w:rsid w:val="0000259E"/>
    <w:rsid w:val="00003F3C"/>
    <w:rsid w:val="00004CF7"/>
    <w:rsid w:val="00004F24"/>
    <w:rsid w:val="0000527A"/>
    <w:rsid w:val="0002190C"/>
    <w:rsid w:val="000220F0"/>
    <w:rsid w:val="00023438"/>
    <w:rsid w:val="000250FB"/>
    <w:rsid w:val="00025590"/>
    <w:rsid w:val="000257A1"/>
    <w:rsid w:val="000346F9"/>
    <w:rsid w:val="0003690A"/>
    <w:rsid w:val="00047099"/>
    <w:rsid w:val="00050CE9"/>
    <w:rsid w:val="000521DA"/>
    <w:rsid w:val="0005323E"/>
    <w:rsid w:val="00053BA6"/>
    <w:rsid w:val="00057AAA"/>
    <w:rsid w:val="000633A2"/>
    <w:rsid w:val="000653F4"/>
    <w:rsid w:val="00074C3A"/>
    <w:rsid w:val="00074F4B"/>
    <w:rsid w:val="000758C5"/>
    <w:rsid w:val="000767C4"/>
    <w:rsid w:val="00076CD1"/>
    <w:rsid w:val="00081378"/>
    <w:rsid w:val="00081901"/>
    <w:rsid w:val="0009058E"/>
    <w:rsid w:val="00093EF6"/>
    <w:rsid w:val="00094556"/>
    <w:rsid w:val="00095113"/>
    <w:rsid w:val="000970FE"/>
    <w:rsid w:val="00097285"/>
    <w:rsid w:val="0009734A"/>
    <w:rsid w:val="000976BB"/>
    <w:rsid w:val="000A0111"/>
    <w:rsid w:val="000A024E"/>
    <w:rsid w:val="000A1930"/>
    <w:rsid w:val="000A1B8A"/>
    <w:rsid w:val="000A41EB"/>
    <w:rsid w:val="000A548A"/>
    <w:rsid w:val="000A7A41"/>
    <w:rsid w:val="000A7D77"/>
    <w:rsid w:val="000B1062"/>
    <w:rsid w:val="000B2904"/>
    <w:rsid w:val="000B5D2C"/>
    <w:rsid w:val="000B68AB"/>
    <w:rsid w:val="000C388E"/>
    <w:rsid w:val="000C473A"/>
    <w:rsid w:val="000C77B0"/>
    <w:rsid w:val="000D1F20"/>
    <w:rsid w:val="000D4F74"/>
    <w:rsid w:val="000D5DA7"/>
    <w:rsid w:val="000D5FE2"/>
    <w:rsid w:val="000E35D3"/>
    <w:rsid w:val="000E6A0B"/>
    <w:rsid w:val="000E6BEA"/>
    <w:rsid w:val="000E7CE7"/>
    <w:rsid w:val="000F0B4D"/>
    <w:rsid w:val="000F1FC6"/>
    <w:rsid w:val="000F48AF"/>
    <w:rsid w:val="000F4ABD"/>
    <w:rsid w:val="000F4F59"/>
    <w:rsid w:val="000F62FC"/>
    <w:rsid w:val="000F7752"/>
    <w:rsid w:val="00101D53"/>
    <w:rsid w:val="00106D93"/>
    <w:rsid w:val="00112802"/>
    <w:rsid w:val="001149BE"/>
    <w:rsid w:val="0011798C"/>
    <w:rsid w:val="00117A6F"/>
    <w:rsid w:val="00117D8A"/>
    <w:rsid w:val="00126A9A"/>
    <w:rsid w:val="001306C2"/>
    <w:rsid w:val="00130AEE"/>
    <w:rsid w:val="00131A96"/>
    <w:rsid w:val="00132889"/>
    <w:rsid w:val="00132B74"/>
    <w:rsid w:val="001364F5"/>
    <w:rsid w:val="00136EC4"/>
    <w:rsid w:val="0013779B"/>
    <w:rsid w:val="00140A1B"/>
    <w:rsid w:val="0014157C"/>
    <w:rsid w:val="00144283"/>
    <w:rsid w:val="0014640F"/>
    <w:rsid w:val="00146BE9"/>
    <w:rsid w:val="00146C92"/>
    <w:rsid w:val="00147956"/>
    <w:rsid w:val="00147A26"/>
    <w:rsid w:val="0015134A"/>
    <w:rsid w:val="00152DD3"/>
    <w:rsid w:val="00154489"/>
    <w:rsid w:val="00156D9A"/>
    <w:rsid w:val="00162D59"/>
    <w:rsid w:val="0016428A"/>
    <w:rsid w:val="001659F9"/>
    <w:rsid w:val="00166B6A"/>
    <w:rsid w:val="00167EE1"/>
    <w:rsid w:val="00171E9B"/>
    <w:rsid w:val="0017230B"/>
    <w:rsid w:val="00172725"/>
    <w:rsid w:val="0017377E"/>
    <w:rsid w:val="00176C26"/>
    <w:rsid w:val="0018371E"/>
    <w:rsid w:val="0018446F"/>
    <w:rsid w:val="00193F3B"/>
    <w:rsid w:val="001A13CF"/>
    <w:rsid w:val="001A1864"/>
    <w:rsid w:val="001A2D97"/>
    <w:rsid w:val="001A40BC"/>
    <w:rsid w:val="001B1F5C"/>
    <w:rsid w:val="001B2C00"/>
    <w:rsid w:val="001B32C4"/>
    <w:rsid w:val="001B5F5B"/>
    <w:rsid w:val="001C1D0C"/>
    <w:rsid w:val="001C7B6C"/>
    <w:rsid w:val="001D16EA"/>
    <w:rsid w:val="001D2EAF"/>
    <w:rsid w:val="001D31F2"/>
    <w:rsid w:val="001E0A4B"/>
    <w:rsid w:val="001E1189"/>
    <w:rsid w:val="001E162E"/>
    <w:rsid w:val="001E5EC8"/>
    <w:rsid w:val="001F2A9A"/>
    <w:rsid w:val="001F48F2"/>
    <w:rsid w:val="00201004"/>
    <w:rsid w:val="00201EF9"/>
    <w:rsid w:val="0020203F"/>
    <w:rsid w:val="00210319"/>
    <w:rsid w:val="0021178C"/>
    <w:rsid w:val="00215576"/>
    <w:rsid w:val="002171B6"/>
    <w:rsid w:val="0021767A"/>
    <w:rsid w:val="00217A23"/>
    <w:rsid w:val="00227667"/>
    <w:rsid w:val="002356D4"/>
    <w:rsid w:val="0024319F"/>
    <w:rsid w:val="002436F1"/>
    <w:rsid w:val="002439B7"/>
    <w:rsid w:val="002439F6"/>
    <w:rsid w:val="00243B4C"/>
    <w:rsid w:val="00246ACF"/>
    <w:rsid w:val="00250426"/>
    <w:rsid w:val="0025100B"/>
    <w:rsid w:val="002516E8"/>
    <w:rsid w:val="002535DB"/>
    <w:rsid w:val="00255369"/>
    <w:rsid w:val="00255EB0"/>
    <w:rsid w:val="00255F63"/>
    <w:rsid w:val="00256744"/>
    <w:rsid w:val="0025752E"/>
    <w:rsid w:val="0026070D"/>
    <w:rsid w:val="00261AFE"/>
    <w:rsid w:val="0026214B"/>
    <w:rsid w:val="002631F4"/>
    <w:rsid w:val="002655DB"/>
    <w:rsid w:val="0026757C"/>
    <w:rsid w:val="00270181"/>
    <w:rsid w:val="0027113F"/>
    <w:rsid w:val="00273A00"/>
    <w:rsid w:val="00273EFB"/>
    <w:rsid w:val="0027429E"/>
    <w:rsid w:val="002742DF"/>
    <w:rsid w:val="00293574"/>
    <w:rsid w:val="00293B50"/>
    <w:rsid w:val="00293F27"/>
    <w:rsid w:val="002A4F1F"/>
    <w:rsid w:val="002A70A3"/>
    <w:rsid w:val="002B1D60"/>
    <w:rsid w:val="002B4499"/>
    <w:rsid w:val="002B454A"/>
    <w:rsid w:val="002B4C80"/>
    <w:rsid w:val="002B6318"/>
    <w:rsid w:val="002C05E7"/>
    <w:rsid w:val="002C165B"/>
    <w:rsid w:val="002C1E22"/>
    <w:rsid w:val="002C28DA"/>
    <w:rsid w:val="002C3B41"/>
    <w:rsid w:val="002C6AC0"/>
    <w:rsid w:val="002C740C"/>
    <w:rsid w:val="002D1C99"/>
    <w:rsid w:val="002D40A2"/>
    <w:rsid w:val="002D6489"/>
    <w:rsid w:val="002D7C8F"/>
    <w:rsid w:val="002E30C1"/>
    <w:rsid w:val="002E3F2A"/>
    <w:rsid w:val="002E5221"/>
    <w:rsid w:val="002E6FBD"/>
    <w:rsid w:val="002F2397"/>
    <w:rsid w:val="002F47E7"/>
    <w:rsid w:val="002F67BA"/>
    <w:rsid w:val="00300A38"/>
    <w:rsid w:val="00302270"/>
    <w:rsid w:val="00305658"/>
    <w:rsid w:val="00312AAD"/>
    <w:rsid w:val="0031622D"/>
    <w:rsid w:val="00317C7B"/>
    <w:rsid w:val="0032099C"/>
    <w:rsid w:val="003220BD"/>
    <w:rsid w:val="003227B0"/>
    <w:rsid w:val="003229CD"/>
    <w:rsid w:val="00322E08"/>
    <w:rsid w:val="003235B9"/>
    <w:rsid w:val="003240FB"/>
    <w:rsid w:val="0032521C"/>
    <w:rsid w:val="00325C6E"/>
    <w:rsid w:val="0034030A"/>
    <w:rsid w:val="0035294C"/>
    <w:rsid w:val="003533B8"/>
    <w:rsid w:val="00353986"/>
    <w:rsid w:val="0035612D"/>
    <w:rsid w:val="00357A7E"/>
    <w:rsid w:val="00357B35"/>
    <w:rsid w:val="00362B6A"/>
    <w:rsid w:val="00363D4B"/>
    <w:rsid w:val="00365005"/>
    <w:rsid w:val="00367230"/>
    <w:rsid w:val="00370C3F"/>
    <w:rsid w:val="00372E87"/>
    <w:rsid w:val="003743B2"/>
    <w:rsid w:val="0038080C"/>
    <w:rsid w:val="00381481"/>
    <w:rsid w:val="00382D9F"/>
    <w:rsid w:val="00383EF0"/>
    <w:rsid w:val="00383FE7"/>
    <w:rsid w:val="00386324"/>
    <w:rsid w:val="00386DE5"/>
    <w:rsid w:val="00387412"/>
    <w:rsid w:val="00390486"/>
    <w:rsid w:val="00391975"/>
    <w:rsid w:val="00391F45"/>
    <w:rsid w:val="0039452C"/>
    <w:rsid w:val="003A5036"/>
    <w:rsid w:val="003A5289"/>
    <w:rsid w:val="003A6817"/>
    <w:rsid w:val="003B092B"/>
    <w:rsid w:val="003B19A3"/>
    <w:rsid w:val="003B204B"/>
    <w:rsid w:val="003B2722"/>
    <w:rsid w:val="003B2C5A"/>
    <w:rsid w:val="003B50EC"/>
    <w:rsid w:val="003B5B21"/>
    <w:rsid w:val="003B6E90"/>
    <w:rsid w:val="003C08B6"/>
    <w:rsid w:val="003C288A"/>
    <w:rsid w:val="003C5061"/>
    <w:rsid w:val="003C6713"/>
    <w:rsid w:val="003C7067"/>
    <w:rsid w:val="003D192D"/>
    <w:rsid w:val="003D24EC"/>
    <w:rsid w:val="003D26A2"/>
    <w:rsid w:val="003D3598"/>
    <w:rsid w:val="003D505B"/>
    <w:rsid w:val="003E5864"/>
    <w:rsid w:val="003F1E6B"/>
    <w:rsid w:val="003F2D43"/>
    <w:rsid w:val="0040007D"/>
    <w:rsid w:val="0040038A"/>
    <w:rsid w:val="00402D04"/>
    <w:rsid w:val="00405AC5"/>
    <w:rsid w:val="00405DF3"/>
    <w:rsid w:val="00407B17"/>
    <w:rsid w:val="00407BFE"/>
    <w:rsid w:val="00411FEF"/>
    <w:rsid w:val="00412009"/>
    <w:rsid w:val="0041586C"/>
    <w:rsid w:val="00416544"/>
    <w:rsid w:val="00417DCB"/>
    <w:rsid w:val="00420040"/>
    <w:rsid w:val="004256ED"/>
    <w:rsid w:val="00426D16"/>
    <w:rsid w:val="00427F0E"/>
    <w:rsid w:val="0043014C"/>
    <w:rsid w:val="0043119D"/>
    <w:rsid w:val="004355AC"/>
    <w:rsid w:val="00441F9D"/>
    <w:rsid w:val="00443ADF"/>
    <w:rsid w:val="00443E38"/>
    <w:rsid w:val="00444241"/>
    <w:rsid w:val="004450FE"/>
    <w:rsid w:val="00445CE4"/>
    <w:rsid w:val="004508E1"/>
    <w:rsid w:val="00450FD3"/>
    <w:rsid w:val="0045397A"/>
    <w:rsid w:val="00454BEC"/>
    <w:rsid w:val="0045512F"/>
    <w:rsid w:val="00457616"/>
    <w:rsid w:val="00462A83"/>
    <w:rsid w:val="00464622"/>
    <w:rsid w:val="00466027"/>
    <w:rsid w:val="00476AC8"/>
    <w:rsid w:val="00481359"/>
    <w:rsid w:val="004827F4"/>
    <w:rsid w:val="00486B8B"/>
    <w:rsid w:val="004911D4"/>
    <w:rsid w:val="00493D95"/>
    <w:rsid w:val="00495034"/>
    <w:rsid w:val="0049559E"/>
    <w:rsid w:val="004957E3"/>
    <w:rsid w:val="004A20AB"/>
    <w:rsid w:val="004A2665"/>
    <w:rsid w:val="004A6AFE"/>
    <w:rsid w:val="004A7AFC"/>
    <w:rsid w:val="004B14C5"/>
    <w:rsid w:val="004B20F0"/>
    <w:rsid w:val="004B224F"/>
    <w:rsid w:val="004B5911"/>
    <w:rsid w:val="004B6AB5"/>
    <w:rsid w:val="004B7754"/>
    <w:rsid w:val="004C2237"/>
    <w:rsid w:val="004C353E"/>
    <w:rsid w:val="004C4CF9"/>
    <w:rsid w:val="004C516C"/>
    <w:rsid w:val="004C5CE6"/>
    <w:rsid w:val="004C72DE"/>
    <w:rsid w:val="004D0747"/>
    <w:rsid w:val="004D1405"/>
    <w:rsid w:val="004D7197"/>
    <w:rsid w:val="004E4DDF"/>
    <w:rsid w:val="004E616C"/>
    <w:rsid w:val="004E6E0A"/>
    <w:rsid w:val="004F0DE0"/>
    <w:rsid w:val="004F3E82"/>
    <w:rsid w:val="004F56F9"/>
    <w:rsid w:val="004F7F3B"/>
    <w:rsid w:val="00501F8A"/>
    <w:rsid w:val="0050362B"/>
    <w:rsid w:val="00506654"/>
    <w:rsid w:val="005069AD"/>
    <w:rsid w:val="00507383"/>
    <w:rsid w:val="0051216C"/>
    <w:rsid w:val="005138E3"/>
    <w:rsid w:val="005157F1"/>
    <w:rsid w:val="0051638A"/>
    <w:rsid w:val="00520CB9"/>
    <w:rsid w:val="00521A33"/>
    <w:rsid w:val="00526456"/>
    <w:rsid w:val="0052666E"/>
    <w:rsid w:val="0053157B"/>
    <w:rsid w:val="00534DDC"/>
    <w:rsid w:val="00536C54"/>
    <w:rsid w:val="005375B1"/>
    <w:rsid w:val="005379AF"/>
    <w:rsid w:val="00537C17"/>
    <w:rsid w:val="0054237D"/>
    <w:rsid w:val="00545688"/>
    <w:rsid w:val="00545CB1"/>
    <w:rsid w:val="00555DC1"/>
    <w:rsid w:val="0055706D"/>
    <w:rsid w:val="00560950"/>
    <w:rsid w:val="00560A6A"/>
    <w:rsid w:val="00562F4B"/>
    <w:rsid w:val="0056408C"/>
    <w:rsid w:val="005644B1"/>
    <w:rsid w:val="0056551A"/>
    <w:rsid w:val="005657DB"/>
    <w:rsid w:val="005752E5"/>
    <w:rsid w:val="00576DFD"/>
    <w:rsid w:val="005772EB"/>
    <w:rsid w:val="00577871"/>
    <w:rsid w:val="0058000B"/>
    <w:rsid w:val="005845AD"/>
    <w:rsid w:val="00584B45"/>
    <w:rsid w:val="0058589C"/>
    <w:rsid w:val="00590EA7"/>
    <w:rsid w:val="005915D6"/>
    <w:rsid w:val="005A044F"/>
    <w:rsid w:val="005A245A"/>
    <w:rsid w:val="005A3950"/>
    <w:rsid w:val="005A5913"/>
    <w:rsid w:val="005A5EE3"/>
    <w:rsid w:val="005A7CD8"/>
    <w:rsid w:val="005B0118"/>
    <w:rsid w:val="005B0576"/>
    <w:rsid w:val="005B1428"/>
    <w:rsid w:val="005B4333"/>
    <w:rsid w:val="005C2929"/>
    <w:rsid w:val="005C39FF"/>
    <w:rsid w:val="005C46FE"/>
    <w:rsid w:val="005C4EDE"/>
    <w:rsid w:val="005C74D7"/>
    <w:rsid w:val="005D4285"/>
    <w:rsid w:val="005D52AA"/>
    <w:rsid w:val="005D567E"/>
    <w:rsid w:val="005D6117"/>
    <w:rsid w:val="005D65AE"/>
    <w:rsid w:val="005D6F53"/>
    <w:rsid w:val="005D6FA5"/>
    <w:rsid w:val="005D7EF2"/>
    <w:rsid w:val="005E17C3"/>
    <w:rsid w:val="005E20C0"/>
    <w:rsid w:val="005E272F"/>
    <w:rsid w:val="005E72B6"/>
    <w:rsid w:val="005E7DEB"/>
    <w:rsid w:val="005E7F1B"/>
    <w:rsid w:val="005F0AA2"/>
    <w:rsid w:val="005F15EB"/>
    <w:rsid w:val="005F45F6"/>
    <w:rsid w:val="005F4AB5"/>
    <w:rsid w:val="005F59CA"/>
    <w:rsid w:val="005F5A3E"/>
    <w:rsid w:val="005F7854"/>
    <w:rsid w:val="005F7938"/>
    <w:rsid w:val="006030FC"/>
    <w:rsid w:val="0060573C"/>
    <w:rsid w:val="00605F83"/>
    <w:rsid w:val="00616419"/>
    <w:rsid w:val="00630A17"/>
    <w:rsid w:val="0063638E"/>
    <w:rsid w:val="0064189D"/>
    <w:rsid w:val="006449DC"/>
    <w:rsid w:val="006462D3"/>
    <w:rsid w:val="006466AF"/>
    <w:rsid w:val="0064678B"/>
    <w:rsid w:val="006469A8"/>
    <w:rsid w:val="00647024"/>
    <w:rsid w:val="00653A1A"/>
    <w:rsid w:val="006547A5"/>
    <w:rsid w:val="00655A6C"/>
    <w:rsid w:val="00661EEC"/>
    <w:rsid w:val="00664D35"/>
    <w:rsid w:val="00665A50"/>
    <w:rsid w:val="00666DE7"/>
    <w:rsid w:val="0066782F"/>
    <w:rsid w:val="006715B9"/>
    <w:rsid w:val="006723A9"/>
    <w:rsid w:val="00677801"/>
    <w:rsid w:val="006817A3"/>
    <w:rsid w:val="006828AE"/>
    <w:rsid w:val="006834B5"/>
    <w:rsid w:val="00684E35"/>
    <w:rsid w:val="00685413"/>
    <w:rsid w:val="0068680A"/>
    <w:rsid w:val="006907C7"/>
    <w:rsid w:val="00691F87"/>
    <w:rsid w:val="00695AB9"/>
    <w:rsid w:val="00695DFB"/>
    <w:rsid w:val="00696496"/>
    <w:rsid w:val="006A0127"/>
    <w:rsid w:val="006A0635"/>
    <w:rsid w:val="006A25C0"/>
    <w:rsid w:val="006A42E2"/>
    <w:rsid w:val="006A5EAC"/>
    <w:rsid w:val="006B01C4"/>
    <w:rsid w:val="006B3046"/>
    <w:rsid w:val="006B7896"/>
    <w:rsid w:val="006B7F2F"/>
    <w:rsid w:val="006C09DE"/>
    <w:rsid w:val="006C425E"/>
    <w:rsid w:val="006C637E"/>
    <w:rsid w:val="006C67A8"/>
    <w:rsid w:val="006C796A"/>
    <w:rsid w:val="006C7EAC"/>
    <w:rsid w:val="006D15D3"/>
    <w:rsid w:val="006D2DDC"/>
    <w:rsid w:val="006D37AC"/>
    <w:rsid w:val="006D592E"/>
    <w:rsid w:val="006D6631"/>
    <w:rsid w:val="006D7DCF"/>
    <w:rsid w:val="006E13C7"/>
    <w:rsid w:val="006E1BAC"/>
    <w:rsid w:val="006E4BD9"/>
    <w:rsid w:val="006F086D"/>
    <w:rsid w:val="006F0BEE"/>
    <w:rsid w:val="006F63F1"/>
    <w:rsid w:val="006F7D7A"/>
    <w:rsid w:val="00705317"/>
    <w:rsid w:val="00705EE8"/>
    <w:rsid w:val="00707849"/>
    <w:rsid w:val="00713BFF"/>
    <w:rsid w:val="00717BE9"/>
    <w:rsid w:val="00717C44"/>
    <w:rsid w:val="007208F4"/>
    <w:rsid w:val="00722C29"/>
    <w:rsid w:val="007246D6"/>
    <w:rsid w:val="007301C0"/>
    <w:rsid w:val="007325B1"/>
    <w:rsid w:val="007351E8"/>
    <w:rsid w:val="007357F0"/>
    <w:rsid w:val="00736B14"/>
    <w:rsid w:val="00736D9D"/>
    <w:rsid w:val="00741759"/>
    <w:rsid w:val="00750CFD"/>
    <w:rsid w:val="00750F9F"/>
    <w:rsid w:val="00753157"/>
    <w:rsid w:val="007538A4"/>
    <w:rsid w:val="00755452"/>
    <w:rsid w:val="00756E83"/>
    <w:rsid w:val="00760C36"/>
    <w:rsid w:val="0076177D"/>
    <w:rsid w:val="007617C5"/>
    <w:rsid w:val="00762C94"/>
    <w:rsid w:val="0076588B"/>
    <w:rsid w:val="00766859"/>
    <w:rsid w:val="00772C99"/>
    <w:rsid w:val="00774975"/>
    <w:rsid w:val="0077542E"/>
    <w:rsid w:val="00775B35"/>
    <w:rsid w:val="00776A76"/>
    <w:rsid w:val="00776BCD"/>
    <w:rsid w:val="007777D5"/>
    <w:rsid w:val="00780B49"/>
    <w:rsid w:val="00781CBD"/>
    <w:rsid w:val="007825BB"/>
    <w:rsid w:val="00786505"/>
    <w:rsid w:val="0079050C"/>
    <w:rsid w:val="00791360"/>
    <w:rsid w:val="007923D0"/>
    <w:rsid w:val="007948F8"/>
    <w:rsid w:val="00796773"/>
    <w:rsid w:val="00796AF5"/>
    <w:rsid w:val="00797A61"/>
    <w:rsid w:val="007A0F78"/>
    <w:rsid w:val="007A302F"/>
    <w:rsid w:val="007A438F"/>
    <w:rsid w:val="007A5B0C"/>
    <w:rsid w:val="007B1596"/>
    <w:rsid w:val="007B2E7B"/>
    <w:rsid w:val="007B4B9C"/>
    <w:rsid w:val="007B5820"/>
    <w:rsid w:val="007B5C77"/>
    <w:rsid w:val="007B7928"/>
    <w:rsid w:val="007C165F"/>
    <w:rsid w:val="007C1755"/>
    <w:rsid w:val="007C19D5"/>
    <w:rsid w:val="007C3237"/>
    <w:rsid w:val="007D033C"/>
    <w:rsid w:val="007D1B4A"/>
    <w:rsid w:val="007D2B9A"/>
    <w:rsid w:val="007D2E62"/>
    <w:rsid w:val="007E22C6"/>
    <w:rsid w:val="007E6B79"/>
    <w:rsid w:val="007E6EBE"/>
    <w:rsid w:val="007F17D0"/>
    <w:rsid w:val="007F2DEE"/>
    <w:rsid w:val="007F4B57"/>
    <w:rsid w:val="00800976"/>
    <w:rsid w:val="008023BD"/>
    <w:rsid w:val="00802746"/>
    <w:rsid w:val="00803852"/>
    <w:rsid w:val="00804D42"/>
    <w:rsid w:val="00807385"/>
    <w:rsid w:val="0081023F"/>
    <w:rsid w:val="0081236F"/>
    <w:rsid w:val="00812984"/>
    <w:rsid w:val="008133F2"/>
    <w:rsid w:val="00814CE3"/>
    <w:rsid w:val="008166D6"/>
    <w:rsid w:val="00821681"/>
    <w:rsid w:val="008223A3"/>
    <w:rsid w:val="00822588"/>
    <w:rsid w:val="00823459"/>
    <w:rsid w:val="0082449E"/>
    <w:rsid w:val="00824D79"/>
    <w:rsid w:val="00825AA4"/>
    <w:rsid w:val="00826F40"/>
    <w:rsid w:val="00840CAE"/>
    <w:rsid w:val="00840DD3"/>
    <w:rsid w:val="008412A9"/>
    <w:rsid w:val="008413D2"/>
    <w:rsid w:val="00843871"/>
    <w:rsid w:val="00843C29"/>
    <w:rsid w:val="00844B9C"/>
    <w:rsid w:val="008451FC"/>
    <w:rsid w:val="008465FF"/>
    <w:rsid w:val="00847845"/>
    <w:rsid w:val="00850311"/>
    <w:rsid w:val="008512FE"/>
    <w:rsid w:val="008525F3"/>
    <w:rsid w:val="00855960"/>
    <w:rsid w:val="00863BE3"/>
    <w:rsid w:val="00864877"/>
    <w:rsid w:val="00865A33"/>
    <w:rsid w:val="008663D1"/>
    <w:rsid w:val="008677ED"/>
    <w:rsid w:val="00870E07"/>
    <w:rsid w:val="008715F7"/>
    <w:rsid w:val="00871F67"/>
    <w:rsid w:val="0087318A"/>
    <w:rsid w:val="00873E29"/>
    <w:rsid w:val="00874057"/>
    <w:rsid w:val="00875054"/>
    <w:rsid w:val="0087558E"/>
    <w:rsid w:val="00875C17"/>
    <w:rsid w:val="008807C1"/>
    <w:rsid w:val="0088144D"/>
    <w:rsid w:val="00881D4E"/>
    <w:rsid w:val="00883859"/>
    <w:rsid w:val="00885B47"/>
    <w:rsid w:val="008867E1"/>
    <w:rsid w:val="00890D40"/>
    <w:rsid w:val="0089105C"/>
    <w:rsid w:val="00891934"/>
    <w:rsid w:val="00893903"/>
    <w:rsid w:val="00894C70"/>
    <w:rsid w:val="00894E53"/>
    <w:rsid w:val="008979B7"/>
    <w:rsid w:val="008A0267"/>
    <w:rsid w:val="008A0EBB"/>
    <w:rsid w:val="008A2A49"/>
    <w:rsid w:val="008A6709"/>
    <w:rsid w:val="008A7D10"/>
    <w:rsid w:val="008B1C4B"/>
    <w:rsid w:val="008B2207"/>
    <w:rsid w:val="008C012A"/>
    <w:rsid w:val="008C20DC"/>
    <w:rsid w:val="008C414B"/>
    <w:rsid w:val="008C4F3C"/>
    <w:rsid w:val="008C7F72"/>
    <w:rsid w:val="008D07F3"/>
    <w:rsid w:val="008D1C5C"/>
    <w:rsid w:val="008D2A03"/>
    <w:rsid w:val="008D3A51"/>
    <w:rsid w:val="008D42AC"/>
    <w:rsid w:val="008D5980"/>
    <w:rsid w:val="008E06FE"/>
    <w:rsid w:val="008E1718"/>
    <w:rsid w:val="008E5C7A"/>
    <w:rsid w:val="008E7D7B"/>
    <w:rsid w:val="008F090C"/>
    <w:rsid w:val="008F631D"/>
    <w:rsid w:val="008F6ADE"/>
    <w:rsid w:val="00901F46"/>
    <w:rsid w:val="00903264"/>
    <w:rsid w:val="00904A77"/>
    <w:rsid w:val="00910D4B"/>
    <w:rsid w:val="0091301B"/>
    <w:rsid w:val="00913607"/>
    <w:rsid w:val="00915558"/>
    <w:rsid w:val="00921DF0"/>
    <w:rsid w:val="009235DC"/>
    <w:rsid w:val="009279FC"/>
    <w:rsid w:val="00930389"/>
    <w:rsid w:val="00940437"/>
    <w:rsid w:val="00940E2E"/>
    <w:rsid w:val="00945A93"/>
    <w:rsid w:val="0095276B"/>
    <w:rsid w:val="00954B81"/>
    <w:rsid w:val="00954B9A"/>
    <w:rsid w:val="00955B74"/>
    <w:rsid w:val="0095612F"/>
    <w:rsid w:val="00964CC6"/>
    <w:rsid w:val="009657A2"/>
    <w:rsid w:val="00967183"/>
    <w:rsid w:val="009679DB"/>
    <w:rsid w:val="0097033D"/>
    <w:rsid w:val="00970444"/>
    <w:rsid w:val="009742D6"/>
    <w:rsid w:val="00975E10"/>
    <w:rsid w:val="009806D5"/>
    <w:rsid w:val="009827BD"/>
    <w:rsid w:val="00984506"/>
    <w:rsid w:val="0098599D"/>
    <w:rsid w:val="00985FEB"/>
    <w:rsid w:val="00990099"/>
    <w:rsid w:val="00990730"/>
    <w:rsid w:val="0099166F"/>
    <w:rsid w:val="009945D8"/>
    <w:rsid w:val="00997794"/>
    <w:rsid w:val="00997B6F"/>
    <w:rsid w:val="00997D49"/>
    <w:rsid w:val="009A0D55"/>
    <w:rsid w:val="009A5A8D"/>
    <w:rsid w:val="009A5EDE"/>
    <w:rsid w:val="009A6EC9"/>
    <w:rsid w:val="009B6397"/>
    <w:rsid w:val="009B78A5"/>
    <w:rsid w:val="009C0528"/>
    <w:rsid w:val="009C3913"/>
    <w:rsid w:val="009C5DE2"/>
    <w:rsid w:val="009C7DC9"/>
    <w:rsid w:val="009D1021"/>
    <w:rsid w:val="009D30D2"/>
    <w:rsid w:val="009D4065"/>
    <w:rsid w:val="009D41ED"/>
    <w:rsid w:val="009E05E3"/>
    <w:rsid w:val="009E13E4"/>
    <w:rsid w:val="009E187E"/>
    <w:rsid w:val="009E5359"/>
    <w:rsid w:val="009E5760"/>
    <w:rsid w:val="009E5DE8"/>
    <w:rsid w:val="009E61D5"/>
    <w:rsid w:val="009E6D18"/>
    <w:rsid w:val="009F0DE1"/>
    <w:rsid w:val="009F10F2"/>
    <w:rsid w:val="009F1E95"/>
    <w:rsid w:val="009F5B37"/>
    <w:rsid w:val="00A0336C"/>
    <w:rsid w:val="00A0604F"/>
    <w:rsid w:val="00A075E9"/>
    <w:rsid w:val="00A07E89"/>
    <w:rsid w:val="00A10C9F"/>
    <w:rsid w:val="00A113D1"/>
    <w:rsid w:val="00A16864"/>
    <w:rsid w:val="00A17F93"/>
    <w:rsid w:val="00A205CB"/>
    <w:rsid w:val="00A20ABE"/>
    <w:rsid w:val="00A20DC3"/>
    <w:rsid w:val="00A22E70"/>
    <w:rsid w:val="00A30888"/>
    <w:rsid w:val="00A32F92"/>
    <w:rsid w:val="00A36F92"/>
    <w:rsid w:val="00A40009"/>
    <w:rsid w:val="00A41ABA"/>
    <w:rsid w:val="00A45385"/>
    <w:rsid w:val="00A4579E"/>
    <w:rsid w:val="00A45AB3"/>
    <w:rsid w:val="00A4684D"/>
    <w:rsid w:val="00A5141A"/>
    <w:rsid w:val="00A52F43"/>
    <w:rsid w:val="00A53DC4"/>
    <w:rsid w:val="00A548F7"/>
    <w:rsid w:val="00A551F0"/>
    <w:rsid w:val="00A65220"/>
    <w:rsid w:val="00A675E5"/>
    <w:rsid w:val="00A67644"/>
    <w:rsid w:val="00A71D25"/>
    <w:rsid w:val="00A76947"/>
    <w:rsid w:val="00A8136D"/>
    <w:rsid w:val="00A829A0"/>
    <w:rsid w:val="00A837A9"/>
    <w:rsid w:val="00A83B8D"/>
    <w:rsid w:val="00A845C2"/>
    <w:rsid w:val="00A85686"/>
    <w:rsid w:val="00A87088"/>
    <w:rsid w:val="00A90694"/>
    <w:rsid w:val="00A90A8F"/>
    <w:rsid w:val="00A91E08"/>
    <w:rsid w:val="00A92489"/>
    <w:rsid w:val="00A92BCB"/>
    <w:rsid w:val="00A93668"/>
    <w:rsid w:val="00A940FA"/>
    <w:rsid w:val="00AA0521"/>
    <w:rsid w:val="00AA4D3F"/>
    <w:rsid w:val="00AA5F1A"/>
    <w:rsid w:val="00AA6901"/>
    <w:rsid w:val="00AA7632"/>
    <w:rsid w:val="00AB0D37"/>
    <w:rsid w:val="00AB12E6"/>
    <w:rsid w:val="00AC06C6"/>
    <w:rsid w:val="00AD1BDD"/>
    <w:rsid w:val="00AD4FED"/>
    <w:rsid w:val="00AD78D9"/>
    <w:rsid w:val="00AE0028"/>
    <w:rsid w:val="00AE1998"/>
    <w:rsid w:val="00AE3435"/>
    <w:rsid w:val="00AE4E22"/>
    <w:rsid w:val="00AE74F4"/>
    <w:rsid w:val="00AF0604"/>
    <w:rsid w:val="00AF10B1"/>
    <w:rsid w:val="00AF195A"/>
    <w:rsid w:val="00AF7BA2"/>
    <w:rsid w:val="00B04E52"/>
    <w:rsid w:val="00B12717"/>
    <w:rsid w:val="00B14608"/>
    <w:rsid w:val="00B1511C"/>
    <w:rsid w:val="00B2664C"/>
    <w:rsid w:val="00B353E1"/>
    <w:rsid w:val="00B363C2"/>
    <w:rsid w:val="00B365ED"/>
    <w:rsid w:val="00B36B5B"/>
    <w:rsid w:val="00B373C6"/>
    <w:rsid w:val="00B37672"/>
    <w:rsid w:val="00B40114"/>
    <w:rsid w:val="00B411B6"/>
    <w:rsid w:val="00B42086"/>
    <w:rsid w:val="00B42327"/>
    <w:rsid w:val="00B43B06"/>
    <w:rsid w:val="00B4582E"/>
    <w:rsid w:val="00B469E0"/>
    <w:rsid w:val="00B4735C"/>
    <w:rsid w:val="00B5059F"/>
    <w:rsid w:val="00B51D21"/>
    <w:rsid w:val="00B57136"/>
    <w:rsid w:val="00B60DD7"/>
    <w:rsid w:val="00B61485"/>
    <w:rsid w:val="00B6343A"/>
    <w:rsid w:val="00B63B3A"/>
    <w:rsid w:val="00B645D7"/>
    <w:rsid w:val="00B6498B"/>
    <w:rsid w:val="00B6547F"/>
    <w:rsid w:val="00B72A50"/>
    <w:rsid w:val="00B76750"/>
    <w:rsid w:val="00B76FD3"/>
    <w:rsid w:val="00B77366"/>
    <w:rsid w:val="00B81B4B"/>
    <w:rsid w:val="00B83E4F"/>
    <w:rsid w:val="00B84AC0"/>
    <w:rsid w:val="00B8573E"/>
    <w:rsid w:val="00B909D6"/>
    <w:rsid w:val="00B9380C"/>
    <w:rsid w:val="00B93BA5"/>
    <w:rsid w:val="00BA1205"/>
    <w:rsid w:val="00BA29FA"/>
    <w:rsid w:val="00BA2D18"/>
    <w:rsid w:val="00BA49BF"/>
    <w:rsid w:val="00BB2A64"/>
    <w:rsid w:val="00BB3105"/>
    <w:rsid w:val="00BB67EE"/>
    <w:rsid w:val="00BC128A"/>
    <w:rsid w:val="00BC2D3D"/>
    <w:rsid w:val="00BC5FB0"/>
    <w:rsid w:val="00BC6CE1"/>
    <w:rsid w:val="00BC6F55"/>
    <w:rsid w:val="00BC7DDD"/>
    <w:rsid w:val="00BD4DB0"/>
    <w:rsid w:val="00BD57FA"/>
    <w:rsid w:val="00BE23E3"/>
    <w:rsid w:val="00BE255A"/>
    <w:rsid w:val="00BE279E"/>
    <w:rsid w:val="00BF2814"/>
    <w:rsid w:val="00BF2ABA"/>
    <w:rsid w:val="00BF3332"/>
    <w:rsid w:val="00BF3CF3"/>
    <w:rsid w:val="00BF5FC2"/>
    <w:rsid w:val="00C00802"/>
    <w:rsid w:val="00C00897"/>
    <w:rsid w:val="00C011B8"/>
    <w:rsid w:val="00C039A4"/>
    <w:rsid w:val="00C056A7"/>
    <w:rsid w:val="00C12757"/>
    <w:rsid w:val="00C13A3F"/>
    <w:rsid w:val="00C17EDF"/>
    <w:rsid w:val="00C203C3"/>
    <w:rsid w:val="00C21024"/>
    <w:rsid w:val="00C21C8F"/>
    <w:rsid w:val="00C25660"/>
    <w:rsid w:val="00C27304"/>
    <w:rsid w:val="00C311E6"/>
    <w:rsid w:val="00C31BB1"/>
    <w:rsid w:val="00C33392"/>
    <w:rsid w:val="00C3384F"/>
    <w:rsid w:val="00C340C2"/>
    <w:rsid w:val="00C36BBA"/>
    <w:rsid w:val="00C404D7"/>
    <w:rsid w:val="00C503EF"/>
    <w:rsid w:val="00C53539"/>
    <w:rsid w:val="00C53B19"/>
    <w:rsid w:val="00C53B1F"/>
    <w:rsid w:val="00C6122B"/>
    <w:rsid w:val="00C627B2"/>
    <w:rsid w:val="00C63BB4"/>
    <w:rsid w:val="00C65312"/>
    <w:rsid w:val="00C67D6A"/>
    <w:rsid w:val="00C74BFC"/>
    <w:rsid w:val="00C7527D"/>
    <w:rsid w:val="00C76606"/>
    <w:rsid w:val="00C8104E"/>
    <w:rsid w:val="00C8230D"/>
    <w:rsid w:val="00C85038"/>
    <w:rsid w:val="00C85A79"/>
    <w:rsid w:val="00C85C77"/>
    <w:rsid w:val="00C90B10"/>
    <w:rsid w:val="00C92A9D"/>
    <w:rsid w:val="00C93C83"/>
    <w:rsid w:val="00C950DF"/>
    <w:rsid w:val="00C951FD"/>
    <w:rsid w:val="00CA32EA"/>
    <w:rsid w:val="00CA4C9E"/>
    <w:rsid w:val="00CA4F7D"/>
    <w:rsid w:val="00CA5EDA"/>
    <w:rsid w:val="00CB1204"/>
    <w:rsid w:val="00CB2065"/>
    <w:rsid w:val="00CB29A8"/>
    <w:rsid w:val="00CB49D2"/>
    <w:rsid w:val="00CB5360"/>
    <w:rsid w:val="00CB53CD"/>
    <w:rsid w:val="00CB5B57"/>
    <w:rsid w:val="00CB6A2B"/>
    <w:rsid w:val="00CB75B1"/>
    <w:rsid w:val="00CB7DBA"/>
    <w:rsid w:val="00CC20AC"/>
    <w:rsid w:val="00CC3EA7"/>
    <w:rsid w:val="00CC534E"/>
    <w:rsid w:val="00CD2CD3"/>
    <w:rsid w:val="00CD2F82"/>
    <w:rsid w:val="00CD4C35"/>
    <w:rsid w:val="00CD5599"/>
    <w:rsid w:val="00CD5AEE"/>
    <w:rsid w:val="00CE54C5"/>
    <w:rsid w:val="00CE5667"/>
    <w:rsid w:val="00CE58F5"/>
    <w:rsid w:val="00CE6313"/>
    <w:rsid w:val="00CE7A47"/>
    <w:rsid w:val="00CF53B2"/>
    <w:rsid w:val="00CF5F69"/>
    <w:rsid w:val="00D02340"/>
    <w:rsid w:val="00D02712"/>
    <w:rsid w:val="00D05531"/>
    <w:rsid w:val="00D071E4"/>
    <w:rsid w:val="00D0799B"/>
    <w:rsid w:val="00D104D6"/>
    <w:rsid w:val="00D11F72"/>
    <w:rsid w:val="00D1392B"/>
    <w:rsid w:val="00D146DF"/>
    <w:rsid w:val="00D203CE"/>
    <w:rsid w:val="00D21510"/>
    <w:rsid w:val="00D2160F"/>
    <w:rsid w:val="00D216A6"/>
    <w:rsid w:val="00D22B96"/>
    <w:rsid w:val="00D22E74"/>
    <w:rsid w:val="00D24236"/>
    <w:rsid w:val="00D24DA6"/>
    <w:rsid w:val="00D25CC0"/>
    <w:rsid w:val="00D27727"/>
    <w:rsid w:val="00D35CC1"/>
    <w:rsid w:val="00D35D71"/>
    <w:rsid w:val="00D35DC6"/>
    <w:rsid w:val="00D4640B"/>
    <w:rsid w:val="00D50BBC"/>
    <w:rsid w:val="00D51B3F"/>
    <w:rsid w:val="00D54197"/>
    <w:rsid w:val="00D553CC"/>
    <w:rsid w:val="00D568DE"/>
    <w:rsid w:val="00D57989"/>
    <w:rsid w:val="00D61678"/>
    <w:rsid w:val="00D63693"/>
    <w:rsid w:val="00D643E3"/>
    <w:rsid w:val="00D64428"/>
    <w:rsid w:val="00D6471C"/>
    <w:rsid w:val="00D70AC4"/>
    <w:rsid w:val="00D729E5"/>
    <w:rsid w:val="00D7738B"/>
    <w:rsid w:val="00D81CC0"/>
    <w:rsid w:val="00D82FE4"/>
    <w:rsid w:val="00D85F65"/>
    <w:rsid w:val="00D912E3"/>
    <w:rsid w:val="00D91DE9"/>
    <w:rsid w:val="00D91F62"/>
    <w:rsid w:val="00D95098"/>
    <w:rsid w:val="00D952EB"/>
    <w:rsid w:val="00D973F0"/>
    <w:rsid w:val="00DA5172"/>
    <w:rsid w:val="00DB055D"/>
    <w:rsid w:val="00DB1F47"/>
    <w:rsid w:val="00DB2CE0"/>
    <w:rsid w:val="00DB3358"/>
    <w:rsid w:val="00DB5665"/>
    <w:rsid w:val="00DB606A"/>
    <w:rsid w:val="00DB62AB"/>
    <w:rsid w:val="00DB7B0F"/>
    <w:rsid w:val="00DB7BF6"/>
    <w:rsid w:val="00DC063D"/>
    <w:rsid w:val="00DC6AA3"/>
    <w:rsid w:val="00DC7EF2"/>
    <w:rsid w:val="00DD69C8"/>
    <w:rsid w:val="00DD6BD5"/>
    <w:rsid w:val="00DE0EAB"/>
    <w:rsid w:val="00DE2C85"/>
    <w:rsid w:val="00DF00C6"/>
    <w:rsid w:val="00DF02D4"/>
    <w:rsid w:val="00DF0F98"/>
    <w:rsid w:val="00DF26FA"/>
    <w:rsid w:val="00DF542E"/>
    <w:rsid w:val="00DF5467"/>
    <w:rsid w:val="00DF5E66"/>
    <w:rsid w:val="00DF6EAC"/>
    <w:rsid w:val="00DF76F9"/>
    <w:rsid w:val="00DF7D60"/>
    <w:rsid w:val="00DF7DE3"/>
    <w:rsid w:val="00E016AE"/>
    <w:rsid w:val="00E016FB"/>
    <w:rsid w:val="00E02BF0"/>
    <w:rsid w:val="00E03B79"/>
    <w:rsid w:val="00E070B3"/>
    <w:rsid w:val="00E078EF"/>
    <w:rsid w:val="00E129B4"/>
    <w:rsid w:val="00E20648"/>
    <w:rsid w:val="00E20EEC"/>
    <w:rsid w:val="00E2160B"/>
    <w:rsid w:val="00E21CF7"/>
    <w:rsid w:val="00E22779"/>
    <w:rsid w:val="00E22BAB"/>
    <w:rsid w:val="00E23979"/>
    <w:rsid w:val="00E23C56"/>
    <w:rsid w:val="00E241AF"/>
    <w:rsid w:val="00E30135"/>
    <w:rsid w:val="00E30C37"/>
    <w:rsid w:val="00E31F7E"/>
    <w:rsid w:val="00E3307A"/>
    <w:rsid w:val="00E33167"/>
    <w:rsid w:val="00E34AEF"/>
    <w:rsid w:val="00E35057"/>
    <w:rsid w:val="00E35EDD"/>
    <w:rsid w:val="00E36C3A"/>
    <w:rsid w:val="00E36D0B"/>
    <w:rsid w:val="00E371A5"/>
    <w:rsid w:val="00E408B7"/>
    <w:rsid w:val="00E452D3"/>
    <w:rsid w:val="00E4737C"/>
    <w:rsid w:val="00E4762D"/>
    <w:rsid w:val="00E47AE0"/>
    <w:rsid w:val="00E523E0"/>
    <w:rsid w:val="00E525A3"/>
    <w:rsid w:val="00E53ABD"/>
    <w:rsid w:val="00E54625"/>
    <w:rsid w:val="00E66451"/>
    <w:rsid w:val="00E666F9"/>
    <w:rsid w:val="00E713DC"/>
    <w:rsid w:val="00E76800"/>
    <w:rsid w:val="00E772D3"/>
    <w:rsid w:val="00E81C99"/>
    <w:rsid w:val="00E82C2D"/>
    <w:rsid w:val="00E82C30"/>
    <w:rsid w:val="00E8414D"/>
    <w:rsid w:val="00E84169"/>
    <w:rsid w:val="00E860D8"/>
    <w:rsid w:val="00E901AF"/>
    <w:rsid w:val="00E91E72"/>
    <w:rsid w:val="00E939E7"/>
    <w:rsid w:val="00E972BD"/>
    <w:rsid w:val="00E97B4E"/>
    <w:rsid w:val="00EA128A"/>
    <w:rsid w:val="00EA33E3"/>
    <w:rsid w:val="00EA3885"/>
    <w:rsid w:val="00EB17F1"/>
    <w:rsid w:val="00EB2B74"/>
    <w:rsid w:val="00EB444C"/>
    <w:rsid w:val="00EB4895"/>
    <w:rsid w:val="00EB62ED"/>
    <w:rsid w:val="00EB6CFF"/>
    <w:rsid w:val="00EC1587"/>
    <w:rsid w:val="00EC1C5A"/>
    <w:rsid w:val="00EC25F9"/>
    <w:rsid w:val="00EC35AC"/>
    <w:rsid w:val="00EC4C74"/>
    <w:rsid w:val="00EC5963"/>
    <w:rsid w:val="00EC624D"/>
    <w:rsid w:val="00ED0A2E"/>
    <w:rsid w:val="00ED0FCE"/>
    <w:rsid w:val="00ED2BB3"/>
    <w:rsid w:val="00ED3831"/>
    <w:rsid w:val="00ED6426"/>
    <w:rsid w:val="00ED6B98"/>
    <w:rsid w:val="00EE1282"/>
    <w:rsid w:val="00EE2F20"/>
    <w:rsid w:val="00EE49C0"/>
    <w:rsid w:val="00EE4F4D"/>
    <w:rsid w:val="00EF0983"/>
    <w:rsid w:val="00EF1506"/>
    <w:rsid w:val="00EF5AE8"/>
    <w:rsid w:val="00EF76C2"/>
    <w:rsid w:val="00F00E10"/>
    <w:rsid w:val="00F00FAD"/>
    <w:rsid w:val="00F03045"/>
    <w:rsid w:val="00F04917"/>
    <w:rsid w:val="00F04A8B"/>
    <w:rsid w:val="00F06C3F"/>
    <w:rsid w:val="00F06CC8"/>
    <w:rsid w:val="00F07E9E"/>
    <w:rsid w:val="00F11BAA"/>
    <w:rsid w:val="00F124B6"/>
    <w:rsid w:val="00F13B02"/>
    <w:rsid w:val="00F2114E"/>
    <w:rsid w:val="00F21581"/>
    <w:rsid w:val="00F21E70"/>
    <w:rsid w:val="00F2481F"/>
    <w:rsid w:val="00F25797"/>
    <w:rsid w:val="00F267FE"/>
    <w:rsid w:val="00F26BE9"/>
    <w:rsid w:val="00F300EB"/>
    <w:rsid w:val="00F359F3"/>
    <w:rsid w:val="00F35EEC"/>
    <w:rsid w:val="00F3689F"/>
    <w:rsid w:val="00F4606F"/>
    <w:rsid w:val="00F50861"/>
    <w:rsid w:val="00F524AF"/>
    <w:rsid w:val="00F52AE2"/>
    <w:rsid w:val="00F52D05"/>
    <w:rsid w:val="00F52D57"/>
    <w:rsid w:val="00F55590"/>
    <w:rsid w:val="00F567CD"/>
    <w:rsid w:val="00F56D77"/>
    <w:rsid w:val="00F6076A"/>
    <w:rsid w:val="00F61FA8"/>
    <w:rsid w:val="00F6346B"/>
    <w:rsid w:val="00F636CD"/>
    <w:rsid w:val="00F70CC9"/>
    <w:rsid w:val="00F72070"/>
    <w:rsid w:val="00F732CE"/>
    <w:rsid w:val="00F74637"/>
    <w:rsid w:val="00F773CE"/>
    <w:rsid w:val="00F81E5D"/>
    <w:rsid w:val="00F82D59"/>
    <w:rsid w:val="00F83F59"/>
    <w:rsid w:val="00F84ED0"/>
    <w:rsid w:val="00F8652E"/>
    <w:rsid w:val="00F876A2"/>
    <w:rsid w:val="00F9091E"/>
    <w:rsid w:val="00F92CFE"/>
    <w:rsid w:val="00F92E34"/>
    <w:rsid w:val="00F94AE0"/>
    <w:rsid w:val="00F953CD"/>
    <w:rsid w:val="00F95BA4"/>
    <w:rsid w:val="00F95FEA"/>
    <w:rsid w:val="00F969A5"/>
    <w:rsid w:val="00F96F57"/>
    <w:rsid w:val="00FA0C8C"/>
    <w:rsid w:val="00FA3474"/>
    <w:rsid w:val="00FA5A83"/>
    <w:rsid w:val="00FA6216"/>
    <w:rsid w:val="00FA73B6"/>
    <w:rsid w:val="00FB52E9"/>
    <w:rsid w:val="00FC045C"/>
    <w:rsid w:val="00FC05FE"/>
    <w:rsid w:val="00FC4D83"/>
    <w:rsid w:val="00FC7640"/>
    <w:rsid w:val="00FD4428"/>
    <w:rsid w:val="00FD7498"/>
    <w:rsid w:val="00FE3CB0"/>
    <w:rsid w:val="00FE5FFF"/>
    <w:rsid w:val="00FE6772"/>
    <w:rsid w:val="00FF046A"/>
    <w:rsid w:val="00FF52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6027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</w:rPr>
  </w:style>
  <w:style w:type="paragraph" w:styleId="Title">
    <w:name w:val="Title"/>
    <w:basedOn w:val="Normal"/>
    <w:uiPriority w:val="1"/>
    <w:qFormat/>
    <w:pPr>
      <w:ind w:left="657" w:right="638" w:firstLine="1010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445" w:hanging="248"/>
    </w:pPr>
  </w:style>
  <w:style w:type="paragraph" w:customStyle="1" w:styleId="TableParagraph">
    <w:name w:val="Table Paragraph"/>
    <w:basedOn w:val="Normal"/>
    <w:uiPriority w:val="1"/>
    <w:qFormat/>
    <w:pPr>
      <w:spacing w:before="117"/>
    </w:pPr>
  </w:style>
  <w:style w:type="paragraph" w:styleId="Header">
    <w:name w:val="header"/>
    <w:basedOn w:val="Normal"/>
    <w:link w:val="HeaderChar"/>
    <w:uiPriority w:val="99"/>
    <w:unhideWhenUsed/>
    <w:rsid w:val="003229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29C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229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29CD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9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9CD"/>
    <w:rPr>
      <w:rFonts w:ascii="Tahoma" w:eastAsia="Arial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972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097285"/>
    <w:rPr>
      <w:rFonts w:ascii="Arial" w:eastAsia="Arial" w:hAnsi="Arial" w:cs="Arial"/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66027"/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6027"/>
    <w:pPr>
      <w:widowControl/>
      <w:autoSpaceDE/>
      <w:autoSpaceDN/>
      <w:spacing w:line="276" w:lineRule="auto"/>
      <w:outlineLvl w:val="9"/>
    </w:pPr>
    <w:rPr>
      <w:rFonts w:asciiTheme="majorHAnsi" w:hAnsiTheme="majorHAnsi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6602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66027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F8652E"/>
    <w:pPr>
      <w:widowControl/>
      <w:autoSpaceDE/>
      <w:autoSpaceDN/>
    </w:pPr>
    <w:rPr>
      <w:rFonts w:ascii="Arial" w:eastAsia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273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91360"/>
    <w:pPr>
      <w:spacing w:after="100"/>
      <w:ind w:left="220"/>
    </w:pPr>
  </w:style>
  <w:style w:type="paragraph" w:styleId="NormalWeb">
    <w:name w:val="Normal (Web)"/>
    <w:basedOn w:val="Normal"/>
    <w:uiPriority w:val="99"/>
    <w:unhideWhenUsed/>
    <w:rsid w:val="001377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Default">
    <w:name w:val="Default"/>
    <w:rsid w:val="008B1C4B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6027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</w:rPr>
  </w:style>
  <w:style w:type="paragraph" w:styleId="Title">
    <w:name w:val="Title"/>
    <w:basedOn w:val="Normal"/>
    <w:uiPriority w:val="1"/>
    <w:qFormat/>
    <w:pPr>
      <w:ind w:left="657" w:right="638" w:firstLine="1010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445" w:hanging="248"/>
    </w:pPr>
  </w:style>
  <w:style w:type="paragraph" w:customStyle="1" w:styleId="TableParagraph">
    <w:name w:val="Table Paragraph"/>
    <w:basedOn w:val="Normal"/>
    <w:uiPriority w:val="1"/>
    <w:qFormat/>
    <w:pPr>
      <w:spacing w:before="117"/>
    </w:pPr>
  </w:style>
  <w:style w:type="paragraph" w:styleId="Header">
    <w:name w:val="header"/>
    <w:basedOn w:val="Normal"/>
    <w:link w:val="HeaderChar"/>
    <w:uiPriority w:val="99"/>
    <w:unhideWhenUsed/>
    <w:rsid w:val="003229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29C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229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29CD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9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9CD"/>
    <w:rPr>
      <w:rFonts w:ascii="Tahoma" w:eastAsia="Arial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972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097285"/>
    <w:rPr>
      <w:rFonts w:ascii="Arial" w:eastAsia="Arial" w:hAnsi="Arial" w:cs="Arial"/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66027"/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6027"/>
    <w:pPr>
      <w:widowControl/>
      <w:autoSpaceDE/>
      <w:autoSpaceDN/>
      <w:spacing w:line="276" w:lineRule="auto"/>
      <w:outlineLvl w:val="9"/>
    </w:pPr>
    <w:rPr>
      <w:rFonts w:asciiTheme="majorHAnsi" w:hAnsiTheme="majorHAnsi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6602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66027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F8652E"/>
    <w:pPr>
      <w:widowControl/>
      <w:autoSpaceDE/>
      <w:autoSpaceDN/>
    </w:pPr>
    <w:rPr>
      <w:rFonts w:ascii="Arial" w:eastAsia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273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91360"/>
    <w:pPr>
      <w:spacing w:after="100"/>
      <w:ind w:left="220"/>
    </w:pPr>
  </w:style>
  <w:style w:type="paragraph" w:styleId="NormalWeb">
    <w:name w:val="Normal (Web)"/>
    <w:basedOn w:val="Normal"/>
    <w:uiPriority w:val="99"/>
    <w:unhideWhenUsed/>
    <w:rsid w:val="001377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Default">
    <w:name w:val="Default"/>
    <w:rsid w:val="008B1C4B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3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8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B6E0CE-5B67-4400-BC80-6D50B4C71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2</Pages>
  <Words>1124</Words>
  <Characters>640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steller:</vt:lpstr>
    </vt:vector>
  </TitlesOfParts>
  <Company/>
  <LinksUpToDate>false</LinksUpToDate>
  <CharactersWithSpaces>7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steller:</dc:title>
  <dc:creator>lund</dc:creator>
  <cp:lastModifiedBy>Dell</cp:lastModifiedBy>
  <cp:revision>7</cp:revision>
  <cp:lastPrinted>2023-09-11T11:17:00Z</cp:lastPrinted>
  <dcterms:created xsi:type="dcterms:W3CDTF">2024-05-07T10:04:00Z</dcterms:created>
  <dcterms:modified xsi:type="dcterms:W3CDTF">2024-05-07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12T00:00:00Z</vt:filetime>
  </property>
</Properties>
</file>